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D580C" w14:textId="1A55050A" w:rsidR="00E50912" w:rsidRPr="008076F0" w:rsidRDefault="00E50912" w:rsidP="00E50912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 xml:space="preserve">A. </w:t>
      </w:r>
      <w:r w:rsidR="006C567D" w:rsidRPr="008076F0">
        <w:rPr>
          <w:rFonts w:ascii="Times New Roman" w:hAnsi="Times New Roman"/>
          <w:b/>
          <w:bCs/>
        </w:rPr>
        <w:t>ACE2-derived control peptide</w:t>
      </w:r>
      <w:r w:rsidRPr="008076F0">
        <w:rPr>
          <w:rFonts w:ascii="Times New Roman" w:hAnsi="Times New Roman"/>
          <w:b/>
          <w:bCs/>
        </w:rPr>
        <w:t xml:space="preserve">                           B.</w:t>
      </w:r>
      <w:r w:rsidR="006C567D" w:rsidRPr="008076F0">
        <w:rPr>
          <w:rFonts w:ascii="Times New Roman" w:hAnsi="Times New Roman"/>
          <w:b/>
          <w:bCs/>
        </w:rPr>
        <w:t xml:space="preserve"> Peptide 7ls9_C_E_3867</w:t>
      </w:r>
    </w:p>
    <w:p w14:paraId="3567BEA5" w14:textId="77777777" w:rsidR="00E50912" w:rsidRPr="008076F0" w:rsidRDefault="00E50912" w:rsidP="00E50912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drawing>
          <wp:inline distT="0" distB="0" distL="0" distR="0" wp14:anchorId="487F421C" wp14:editId="551808B5">
            <wp:extent cx="3234813" cy="1108973"/>
            <wp:effectExtent l="12700" t="12700" r="16510" b="8890"/>
            <wp:docPr id="169642819" name="Picture 3" descr="A graph with line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749711" name="Picture 3" descr="A graph with lines and number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89681" cy="1162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076F0">
        <w:rPr>
          <w:rFonts w:ascii="Times New Roman" w:hAnsi="Times New Roman"/>
          <w:b/>
          <w:bCs/>
        </w:rPr>
        <w:t xml:space="preserve"> </w:t>
      </w:r>
      <w:r w:rsidRPr="008076F0">
        <w:rPr>
          <w:rFonts w:ascii="Times New Roman" w:hAnsi="Times New Roman"/>
          <w:b/>
          <w:bCs/>
        </w:rPr>
        <w:drawing>
          <wp:inline distT="0" distB="0" distL="0" distR="0" wp14:anchorId="1612EE1C" wp14:editId="7BCE9ADC">
            <wp:extent cx="2981019" cy="1096645"/>
            <wp:effectExtent l="12700" t="12700" r="16510" b="8255"/>
            <wp:docPr id="191702272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022725" name="Picture 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16092" cy="1109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098433" w14:textId="51F96FB0" w:rsidR="00E50912" w:rsidRPr="008076F0" w:rsidRDefault="00E50912" w:rsidP="00E50912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 xml:space="preserve">C. </w:t>
      </w:r>
      <w:r w:rsidR="006C567D" w:rsidRPr="008076F0">
        <w:rPr>
          <w:rFonts w:ascii="Times New Roman" w:hAnsi="Times New Roman"/>
          <w:b/>
          <w:bCs/>
        </w:rPr>
        <w:t xml:space="preserve">Peptide </w:t>
      </w:r>
      <w:r w:rsidR="006C567D" w:rsidRPr="008076F0">
        <w:rPr>
          <w:rFonts w:ascii="Times New Roman" w:hAnsi="Times New Roman"/>
          <w:b/>
          <w:bCs/>
          <w:lang w:val="en-GB"/>
        </w:rPr>
        <w:t xml:space="preserve">6xkp_B_M_919 </w:t>
      </w:r>
      <w:r w:rsidRPr="008076F0">
        <w:rPr>
          <w:rFonts w:ascii="Times New Roman" w:hAnsi="Times New Roman"/>
          <w:b/>
          <w:bCs/>
        </w:rPr>
        <w:t xml:space="preserve">                                D.</w:t>
      </w:r>
      <w:r w:rsidR="006C567D" w:rsidRPr="008076F0">
        <w:rPr>
          <w:rFonts w:ascii="Times New Roman" w:hAnsi="Times New Roman"/>
          <w:b/>
          <w:bCs/>
        </w:rPr>
        <w:t xml:space="preserve"> Peptide </w:t>
      </w:r>
      <w:r w:rsidR="006C567D" w:rsidRPr="008076F0">
        <w:rPr>
          <w:rFonts w:ascii="Times New Roman" w:hAnsi="Times New Roman"/>
          <w:b/>
          <w:bCs/>
          <w:lang w:val="en-GB"/>
        </w:rPr>
        <w:t>7kn5_B_D_619</w:t>
      </w:r>
    </w:p>
    <w:p w14:paraId="304E4463" w14:textId="1A7FEE8F" w:rsidR="00E50912" w:rsidRPr="008076F0" w:rsidRDefault="00E50912" w:rsidP="00E50912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drawing>
          <wp:inline distT="0" distB="0" distL="0" distR="0" wp14:anchorId="538BF8F5" wp14:editId="68DEC67B">
            <wp:extent cx="3203153" cy="1093019"/>
            <wp:effectExtent l="12700" t="12700" r="10160" b="12065"/>
            <wp:docPr id="99972590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725901" name="Picture 3"/>
                    <pic:cNvPicPr/>
                  </pic:nvPicPr>
                  <pic:blipFill>
                    <a:blip r:embed="rId9"/>
                    <a:srcRect t="2100" b="2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153" cy="10930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076F0">
        <w:rPr>
          <w:rFonts w:ascii="Times New Roman" w:hAnsi="Times New Roman"/>
          <w:b/>
          <w:bCs/>
        </w:rPr>
        <w:t xml:space="preserve"> </w:t>
      </w:r>
      <w:r w:rsidRPr="008076F0">
        <w:rPr>
          <w:rFonts w:ascii="Times New Roman" w:hAnsi="Times New Roman"/>
          <w:b/>
          <w:bCs/>
        </w:rPr>
        <w:drawing>
          <wp:inline distT="0" distB="0" distL="0" distR="0" wp14:anchorId="506F226A" wp14:editId="714F1DE8">
            <wp:extent cx="2896509" cy="1097915"/>
            <wp:effectExtent l="12700" t="12700" r="12065" b="6985"/>
            <wp:docPr id="200509265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092659" name="Picture 2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01369" cy="10997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A69301" w14:textId="55EABFE3" w:rsidR="00E50912" w:rsidRPr="008076F0" w:rsidRDefault="00E50912" w:rsidP="00E50912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>E.</w:t>
      </w:r>
      <w:r w:rsidR="006C567D" w:rsidRPr="008076F0">
        <w:rPr>
          <w:rFonts w:ascii="Times New Roman" w:hAnsi="Times New Roman"/>
          <w:b/>
          <w:bCs/>
        </w:rPr>
        <w:t xml:space="preserve"> Peptide </w:t>
      </w:r>
      <w:r w:rsidR="006C567D" w:rsidRPr="008076F0">
        <w:rPr>
          <w:rFonts w:ascii="Times New Roman" w:hAnsi="Times New Roman"/>
          <w:b/>
          <w:bCs/>
          <w:lang w:val="en-GB"/>
        </w:rPr>
        <w:t xml:space="preserve">7m7w_S_C_752 </w:t>
      </w:r>
      <w:r w:rsidRPr="008076F0">
        <w:rPr>
          <w:rFonts w:ascii="Times New Roman" w:hAnsi="Times New Roman"/>
          <w:b/>
          <w:bCs/>
        </w:rPr>
        <w:t xml:space="preserve">                                F.</w:t>
      </w:r>
      <w:r w:rsidR="006C567D" w:rsidRPr="008076F0">
        <w:rPr>
          <w:rFonts w:ascii="Times New Roman" w:hAnsi="Times New Roman"/>
          <w:b/>
          <w:bCs/>
        </w:rPr>
        <w:t xml:space="preserve"> Peptide </w:t>
      </w:r>
      <w:r w:rsidR="006C567D" w:rsidRPr="008076F0">
        <w:rPr>
          <w:rFonts w:ascii="Times New Roman" w:hAnsi="Times New Roman"/>
          <w:b/>
          <w:bCs/>
          <w:lang w:val="en-GB"/>
        </w:rPr>
        <w:t>7kmg_C_A_47</w:t>
      </w:r>
    </w:p>
    <w:p w14:paraId="7C62707D" w14:textId="77777777" w:rsidR="00E50912" w:rsidRPr="008076F0" w:rsidRDefault="00E50912" w:rsidP="00E50912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drawing>
          <wp:inline distT="0" distB="0" distL="0" distR="0" wp14:anchorId="5A98CDE8" wp14:editId="06DDBD77">
            <wp:extent cx="3202940" cy="1132840"/>
            <wp:effectExtent l="12700" t="12700" r="10160" b="10160"/>
            <wp:docPr id="98127607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276073" name="Picture 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28095" cy="11417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076F0">
        <w:rPr>
          <w:rFonts w:ascii="Times New Roman" w:hAnsi="Times New Roman"/>
          <w:b/>
          <w:bCs/>
        </w:rPr>
        <w:t xml:space="preserve"> </w:t>
      </w:r>
      <w:r w:rsidRPr="008076F0">
        <w:rPr>
          <w:rFonts w:ascii="Times New Roman" w:hAnsi="Times New Roman"/>
          <w:b/>
          <w:bCs/>
        </w:rPr>
        <w:drawing>
          <wp:inline distT="0" distB="0" distL="0" distR="0" wp14:anchorId="715A6F79" wp14:editId="750362A7">
            <wp:extent cx="3020060" cy="1126992"/>
            <wp:effectExtent l="12700" t="12700" r="15240" b="16510"/>
            <wp:docPr id="5197355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735579" name="Picture 2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28371" cy="11300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B089BE" w14:textId="6DF9FA0B" w:rsidR="006C567D" w:rsidRPr="008076F0" w:rsidRDefault="006C567D" w:rsidP="006C567D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 xml:space="preserve">G. Peptide </w:t>
      </w:r>
      <w:r w:rsidRPr="008076F0">
        <w:rPr>
          <w:rFonts w:ascii="Times New Roman" w:hAnsi="Times New Roman"/>
          <w:b/>
          <w:bCs/>
          <w:lang w:val="en-GB"/>
        </w:rPr>
        <w:t>7l0n_R_A_312</w:t>
      </w:r>
    </w:p>
    <w:p w14:paraId="3E834263" w14:textId="4ACBC004" w:rsidR="006C567D" w:rsidRPr="008076F0" w:rsidRDefault="006C567D" w:rsidP="00E50912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drawing>
          <wp:inline distT="0" distB="0" distL="0" distR="0" wp14:anchorId="02B80173" wp14:editId="5FA614E2">
            <wp:extent cx="3202614" cy="1141045"/>
            <wp:effectExtent l="12700" t="12700" r="10795" b="15240"/>
            <wp:docPr id="16466958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69582" name="Picture 3"/>
                    <pic:cNvPicPr/>
                  </pic:nvPicPr>
                  <pic:blipFill rotWithShape="1">
                    <a:blip r:embed="rId13"/>
                    <a:srcRect t="1016" b="4988"/>
                    <a:stretch/>
                  </pic:blipFill>
                  <pic:spPr bwMode="auto">
                    <a:xfrm>
                      <a:off x="0" y="0"/>
                      <a:ext cx="3203153" cy="11412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076F0">
        <w:rPr>
          <w:rFonts w:ascii="Times New Roman" w:hAnsi="Times New Roman"/>
          <w:b/>
          <w:bCs/>
        </w:rPr>
        <w:t xml:space="preserve"> </w:t>
      </w:r>
    </w:p>
    <w:p w14:paraId="0834FEEA" w14:textId="6A3A07E2" w:rsidR="00E50912" w:rsidRPr="008076F0" w:rsidRDefault="00E50912" w:rsidP="00E50912">
      <w:pPr>
        <w:pStyle w:val="MDPI511onefigurecaption"/>
        <w:jc w:val="left"/>
        <w:rPr>
          <w:rFonts w:ascii="Times New Roman" w:hAnsi="Times New Roman"/>
        </w:rPr>
      </w:pPr>
      <w:r w:rsidRPr="008076F0">
        <w:rPr>
          <w:rFonts w:ascii="Times New Roman" w:hAnsi="Times New Roman"/>
          <w:b/>
          <w:bCs/>
        </w:rPr>
        <w:t xml:space="preserve">Figure S1: </w:t>
      </w:r>
      <w:r w:rsidR="000658EC" w:rsidRPr="008076F0">
        <w:rPr>
          <w:rFonts w:ascii="Times New Roman" w:hAnsi="Times New Roman"/>
        </w:rPr>
        <w:t xml:space="preserve">Number of </w:t>
      </w:r>
      <w:r w:rsidR="006C567D" w:rsidRPr="008076F0">
        <w:rPr>
          <w:rFonts w:ascii="Times New Roman" w:hAnsi="Times New Roman"/>
        </w:rPr>
        <w:t>H</w:t>
      </w:r>
      <w:r w:rsidR="006859B8" w:rsidRPr="008076F0">
        <w:rPr>
          <w:rFonts w:ascii="Times New Roman" w:hAnsi="Times New Roman"/>
        </w:rPr>
        <w:t>-</w:t>
      </w:r>
      <w:r w:rsidR="006C567D" w:rsidRPr="008076F0">
        <w:rPr>
          <w:rFonts w:ascii="Times New Roman" w:hAnsi="Times New Roman"/>
        </w:rPr>
        <w:t>bond</w:t>
      </w:r>
      <w:r w:rsidR="000658EC" w:rsidRPr="008076F0">
        <w:rPr>
          <w:rFonts w:ascii="Times New Roman" w:hAnsi="Times New Roman"/>
        </w:rPr>
        <w:t>s</w:t>
      </w:r>
      <w:r w:rsidRPr="008076F0">
        <w:rPr>
          <w:rFonts w:ascii="Times New Roman" w:hAnsi="Times New Roman"/>
        </w:rPr>
        <w:t xml:space="preserve"> </w:t>
      </w:r>
      <w:r w:rsidR="006859B8" w:rsidRPr="008076F0">
        <w:rPr>
          <w:rFonts w:ascii="Times New Roman" w:hAnsi="Times New Roman"/>
        </w:rPr>
        <w:t>plot</w:t>
      </w:r>
      <w:r w:rsidR="000658EC" w:rsidRPr="008076F0">
        <w:rPr>
          <w:rFonts w:ascii="Times New Roman" w:hAnsi="Times New Roman"/>
        </w:rPr>
        <w:t>ted against time</w:t>
      </w:r>
      <w:r w:rsidR="006859B8" w:rsidRPr="008076F0">
        <w:rPr>
          <w:rFonts w:ascii="Times New Roman" w:hAnsi="Times New Roman"/>
        </w:rPr>
        <w:t xml:space="preserve"> </w:t>
      </w:r>
      <w:r w:rsidR="000658EC" w:rsidRPr="008076F0">
        <w:rPr>
          <w:rFonts w:ascii="Times New Roman" w:hAnsi="Times New Roman"/>
        </w:rPr>
        <w:t>for</w:t>
      </w:r>
      <w:r w:rsidRPr="008076F0">
        <w:rPr>
          <w:rFonts w:ascii="Times New Roman" w:hAnsi="Times New Roman"/>
        </w:rPr>
        <w:t xml:space="preserve"> the </w:t>
      </w:r>
      <w:r w:rsidR="003F7F15" w:rsidRPr="008076F0">
        <w:rPr>
          <w:rFonts w:ascii="Times New Roman" w:hAnsi="Times New Roman"/>
        </w:rPr>
        <w:t xml:space="preserve">(A) </w:t>
      </w:r>
      <w:r w:rsidR="006859B8" w:rsidRPr="008076F0">
        <w:rPr>
          <w:rFonts w:ascii="Times New Roman" w:hAnsi="Times New Roman"/>
        </w:rPr>
        <w:t xml:space="preserve">ACE-2 derived peptide and </w:t>
      </w:r>
      <w:r w:rsidR="001356AA" w:rsidRPr="008076F0">
        <w:rPr>
          <w:rFonts w:ascii="Times New Roman" w:hAnsi="Times New Roman"/>
        </w:rPr>
        <w:t xml:space="preserve">(B-G) </w:t>
      </w:r>
      <w:r w:rsidR="006859B8" w:rsidRPr="008076F0">
        <w:rPr>
          <w:rFonts w:ascii="Times New Roman" w:hAnsi="Times New Roman"/>
        </w:rPr>
        <w:t xml:space="preserve">the </w:t>
      </w:r>
      <w:r w:rsidR="006C567D" w:rsidRPr="008076F0">
        <w:rPr>
          <w:rFonts w:ascii="Times New Roman" w:hAnsi="Times New Roman"/>
        </w:rPr>
        <w:t>shorlisted peptide</w:t>
      </w:r>
      <w:r w:rsidR="003F7F15" w:rsidRPr="008076F0">
        <w:rPr>
          <w:rFonts w:ascii="Times New Roman" w:hAnsi="Times New Roman"/>
        </w:rPr>
        <w:t xml:space="preserve"> </w:t>
      </w:r>
      <w:r w:rsidR="006859B8" w:rsidRPr="008076F0">
        <w:rPr>
          <w:rFonts w:ascii="Times New Roman" w:hAnsi="Times New Roman"/>
        </w:rPr>
        <w:t>candidate</w:t>
      </w:r>
      <w:r w:rsidR="007C0E84" w:rsidRPr="008076F0">
        <w:rPr>
          <w:rFonts w:ascii="Times New Roman" w:hAnsi="Times New Roman"/>
        </w:rPr>
        <w:t>s</w:t>
      </w:r>
      <w:r w:rsidR="000658EC" w:rsidRPr="008076F0">
        <w:rPr>
          <w:rFonts w:ascii="Times New Roman" w:hAnsi="Times New Roman"/>
        </w:rPr>
        <w:t xml:space="preserve"> in complex with the spike protein,</w:t>
      </w:r>
      <w:r w:rsidR="006C567D" w:rsidRPr="008076F0">
        <w:rPr>
          <w:rFonts w:ascii="Times New Roman" w:hAnsi="Times New Roman"/>
        </w:rPr>
        <w:t xml:space="preserve"> </w:t>
      </w:r>
      <w:r w:rsidRPr="008076F0">
        <w:rPr>
          <w:rFonts w:ascii="Times New Roman" w:hAnsi="Times New Roman"/>
        </w:rPr>
        <w:t xml:space="preserve">over </w:t>
      </w:r>
      <w:r w:rsidR="003F7F15" w:rsidRPr="008076F0">
        <w:rPr>
          <w:rFonts w:ascii="Times New Roman" w:hAnsi="Times New Roman"/>
        </w:rPr>
        <w:t xml:space="preserve">the course of </w:t>
      </w:r>
      <w:r w:rsidRPr="008076F0">
        <w:rPr>
          <w:rFonts w:ascii="Times New Roman" w:hAnsi="Times New Roman"/>
        </w:rPr>
        <w:t xml:space="preserve">50 ns </w:t>
      </w:r>
      <w:r w:rsidR="006C567D" w:rsidRPr="008076F0">
        <w:rPr>
          <w:rFonts w:ascii="Times New Roman" w:hAnsi="Times New Roman"/>
        </w:rPr>
        <w:t xml:space="preserve">MD </w:t>
      </w:r>
      <w:r w:rsidRPr="008076F0">
        <w:rPr>
          <w:rFonts w:ascii="Times New Roman" w:hAnsi="Times New Roman"/>
        </w:rPr>
        <w:t>simulations.</w:t>
      </w:r>
      <w:r w:rsidRPr="008076F0">
        <w:rPr>
          <w:rFonts w:ascii="Times New Roman" w:hAnsi="Times New Roman"/>
        </w:rPr>
        <w:br/>
      </w:r>
    </w:p>
    <w:p w14:paraId="3CEDB0C6" w14:textId="77777777" w:rsidR="00E50912" w:rsidRPr="008076F0" w:rsidRDefault="00E50912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33F04085" w14:textId="77777777" w:rsidR="00E50912" w:rsidRPr="008076F0" w:rsidRDefault="00E50912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7FAAA616" w14:textId="77777777" w:rsidR="00E50912" w:rsidRPr="008076F0" w:rsidRDefault="00E50912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36AB1BEE" w14:textId="77777777" w:rsidR="00E50912" w:rsidRPr="008076F0" w:rsidRDefault="00E50912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2A3F0D23" w14:textId="77777777" w:rsidR="00E50912" w:rsidRPr="008076F0" w:rsidRDefault="00E50912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157ADABD" w14:textId="77777777" w:rsidR="00753BFD" w:rsidRPr="008076F0" w:rsidRDefault="00753BFD" w:rsidP="00753BFD">
      <w:pPr>
        <w:pStyle w:val="MDPI511onefigurecaption"/>
        <w:jc w:val="left"/>
        <w:rPr>
          <w:rFonts w:ascii="Times New Roman" w:hAnsi="Times New Roman"/>
        </w:rPr>
      </w:pPr>
      <w:r w:rsidRPr="008076F0">
        <w:rPr>
          <w:rFonts w:ascii="Times New Roman" w:hAnsi="Times New Roman"/>
          <w:lang w:val="en-IN" w:eastAsia="en-IN" w:bidi="ar-SA"/>
        </w:rPr>
        <w:lastRenderedPageBreak/>
        <w:drawing>
          <wp:inline distT="0" distB="0" distL="0" distR="0" wp14:anchorId="47249E4D" wp14:editId="62D9BAD3">
            <wp:extent cx="6499274" cy="3655765"/>
            <wp:effectExtent l="0" t="0" r="3175" b="1905"/>
            <wp:docPr id="2" name="Picture 2" descr="A close-up of a model of a prote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model of a protei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4459" cy="3664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63DFB" w14:textId="76AEE58D" w:rsidR="00753BFD" w:rsidRPr="008076F0" w:rsidRDefault="00753BFD" w:rsidP="00753BFD">
      <w:pPr>
        <w:pStyle w:val="MDPI511onefigurecaption"/>
        <w:jc w:val="left"/>
        <w:rPr>
          <w:rFonts w:ascii="Times New Roman" w:hAnsi="Times New Roman"/>
        </w:rPr>
      </w:pPr>
      <w:r w:rsidRPr="008076F0">
        <w:rPr>
          <w:rFonts w:ascii="Times New Roman" w:hAnsi="Times New Roman"/>
          <w:b/>
        </w:rPr>
        <w:t xml:space="preserve">Figure S2: </w:t>
      </w:r>
      <w:r w:rsidR="004B61E2" w:rsidRPr="008076F0">
        <w:rPr>
          <w:rFonts w:ascii="Times New Roman" w:hAnsi="Times New Roman"/>
        </w:rPr>
        <w:t>Structure of peptide 7ls9_C_E_3867 (shown in blue) bound within a hydrophobic pocket of the spike RBD. The hydrophobicity gradient is depicted using a color spectrum, ranging from golden (highly hydrophobic) to cyan (hydrophilic).</w:t>
      </w:r>
    </w:p>
    <w:p w14:paraId="40504AB6" w14:textId="77777777" w:rsidR="00753BFD" w:rsidRPr="008076F0" w:rsidRDefault="00753BFD" w:rsidP="00753BFD">
      <w:pPr>
        <w:pStyle w:val="MDPI511onefigurecaption"/>
        <w:rPr>
          <w:rFonts w:ascii="Times New Roman" w:hAnsi="Times New Roman"/>
          <w:b/>
        </w:rPr>
      </w:pPr>
      <w:r w:rsidRPr="008076F0">
        <w:rPr>
          <w:rFonts w:ascii="Times New Roman" w:hAnsi="Times New Roman"/>
          <w:b/>
          <w:lang w:eastAsia="en-IN"/>
        </w:rPr>
        <w:drawing>
          <wp:inline distT="0" distB="0" distL="0" distR="0" wp14:anchorId="677B57A6" wp14:editId="01DE7870">
            <wp:extent cx="6645910" cy="3738245"/>
            <wp:effectExtent l="0" t="0" r="0" b="0"/>
            <wp:docPr id="1" name="Picture 1" descr="A close-up of a molecu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molecul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4437" cy="3759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08360" w14:textId="69A35418" w:rsidR="004B61E2" w:rsidRPr="008076F0" w:rsidRDefault="00753BFD" w:rsidP="004B61E2">
      <w:pPr>
        <w:pStyle w:val="MDPI511onefigurecaption"/>
        <w:jc w:val="left"/>
        <w:rPr>
          <w:rFonts w:ascii="Times New Roman" w:hAnsi="Times New Roman"/>
        </w:rPr>
      </w:pPr>
      <w:r w:rsidRPr="008076F0">
        <w:rPr>
          <w:rFonts w:ascii="Times New Roman" w:hAnsi="Times New Roman"/>
          <w:b/>
        </w:rPr>
        <w:t xml:space="preserve">Figure S3: </w:t>
      </w:r>
      <w:r w:rsidRPr="008076F0">
        <w:rPr>
          <w:rFonts w:ascii="Times New Roman" w:hAnsi="Times New Roman"/>
        </w:rPr>
        <w:t xml:space="preserve"> </w:t>
      </w:r>
      <w:r w:rsidR="004B61E2" w:rsidRPr="008076F0">
        <w:rPr>
          <w:rFonts w:ascii="Times New Roman" w:hAnsi="Times New Roman"/>
        </w:rPr>
        <w:t>Structure of peptide 7kmg_C_A_47 (shown in blue) bound within a hydrophobic pocket of the spike RBD. The hydrophobicity gradient is depicted using a color spectrum, ranging from golden (highly hydrophobic) to cyan (hydrophilic).</w:t>
      </w:r>
    </w:p>
    <w:p w14:paraId="771EA328" w14:textId="77777777" w:rsidR="00753BFD" w:rsidRPr="008076F0" w:rsidRDefault="00753BFD" w:rsidP="00753BFD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23647441" w14:textId="77777777" w:rsidR="00753BFD" w:rsidRPr="008076F0" w:rsidRDefault="00753BFD" w:rsidP="00753BFD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7185C59A" w14:textId="77777777" w:rsidR="006859B8" w:rsidRPr="008076F0" w:rsidRDefault="006859B8" w:rsidP="00753BFD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14959D29" w14:textId="564D861B" w:rsidR="00753BFD" w:rsidRPr="008076F0" w:rsidRDefault="00753BFD" w:rsidP="00753BFD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>A. ACE2-derived control peptide                           B. Peptide 7ls9_C_E_3867</w:t>
      </w:r>
    </w:p>
    <w:p w14:paraId="4ABAF84C" w14:textId="77777777" w:rsidR="00753BFD" w:rsidRPr="008076F0" w:rsidRDefault="00753BFD" w:rsidP="00753BFD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drawing>
          <wp:inline distT="0" distB="0" distL="0" distR="0" wp14:anchorId="0C2115E3" wp14:editId="54189B92">
            <wp:extent cx="3227705" cy="1094105"/>
            <wp:effectExtent l="12700" t="12700" r="10795" b="10795"/>
            <wp:docPr id="41374783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747838" name="Picture 3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29449" cy="1094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076F0">
        <w:rPr>
          <w:rFonts w:ascii="Times New Roman" w:hAnsi="Times New Roman"/>
          <w:b/>
          <w:bCs/>
        </w:rPr>
        <w:t xml:space="preserve"> </w:t>
      </w:r>
      <w:r w:rsidRPr="008076F0">
        <w:rPr>
          <w:rFonts w:ascii="Times New Roman" w:hAnsi="Times New Roman"/>
          <w:b/>
          <w:bCs/>
        </w:rPr>
        <w:drawing>
          <wp:inline distT="0" distB="0" distL="0" distR="0" wp14:anchorId="0A65E95A" wp14:editId="3F16B5C2">
            <wp:extent cx="3164877" cy="1096645"/>
            <wp:effectExtent l="12700" t="12700" r="10160" b="8255"/>
            <wp:docPr id="207964287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642875" name="Picture 2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27435" cy="11183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D4639D" w14:textId="77777777" w:rsidR="00753BFD" w:rsidRPr="008076F0" w:rsidRDefault="00753BFD" w:rsidP="00753BFD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 xml:space="preserve">C. Peptide </w:t>
      </w:r>
      <w:r w:rsidRPr="008076F0">
        <w:rPr>
          <w:rFonts w:ascii="Times New Roman" w:hAnsi="Times New Roman"/>
          <w:b/>
          <w:bCs/>
          <w:lang w:val="en-GB"/>
        </w:rPr>
        <w:t xml:space="preserve">6xkp_B_M_919 </w:t>
      </w:r>
      <w:r w:rsidRPr="008076F0">
        <w:rPr>
          <w:rFonts w:ascii="Times New Roman" w:hAnsi="Times New Roman"/>
          <w:b/>
          <w:bCs/>
        </w:rPr>
        <w:t xml:space="preserve">                                D. Peptide </w:t>
      </w:r>
      <w:r w:rsidRPr="008076F0">
        <w:rPr>
          <w:rFonts w:ascii="Times New Roman" w:hAnsi="Times New Roman"/>
          <w:b/>
          <w:bCs/>
          <w:lang w:val="en-GB"/>
        </w:rPr>
        <w:t>7kn5_B_D_619</w:t>
      </w:r>
    </w:p>
    <w:p w14:paraId="4BFE3602" w14:textId="77777777" w:rsidR="00753BFD" w:rsidRPr="008076F0" w:rsidRDefault="00753BFD" w:rsidP="00753BFD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drawing>
          <wp:inline distT="0" distB="0" distL="0" distR="0" wp14:anchorId="15C27F05" wp14:editId="5ACA0132">
            <wp:extent cx="3203153" cy="1093019"/>
            <wp:effectExtent l="12700" t="12700" r="10160" b="12065"/>
            <wp:docPr id="193921280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212802" name="Picture 3"/>
                    <pic:cNvPicPr/>
                  </pic:nvPicPr>
                  <pic:blipFill>
                    <a:blip r:embed="rId18"/>
                    <a:srcRect t="1053" b="1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153" cy="10930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076F0">
        <w:rPr>
          <w:rFonts w:ascii="Times New Roman" w:hAnsi="Times New Roman"/>
          <w:b/>
          <w:bCs/>
        </w:rPr>
        <w:t xml:space="preserve"> </w:t>
      </w:r>
      <w:r w:rsidRPr="008076F0">
        <w:rPr>
          <w:rFonts w:ascii="Times New Roman" w:hAnsi="Times New Roman"/>
          <w:b/>
          <w:bCs/>
        </w:rPr>
        <w:drawing>
          <wp:inline distT="0" distB="0" distL="0" distR="0" wp14:anchorId="5E5D0EB6" wp14:editId="6EE252D8">
            <wp:extent cx="3192108" cy="1091565"/>
            <wp:effectExtent l="12700" t="12700" r="8890" b="13335"/>
            <wp:docPr id="18707107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710761" name="Picture 2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09458" cy="10974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6AB880" w14:textId="77777777" w:rsidR="00753BFD" w:rsidRPr="008076F0" w:rsidRDefault="00753BFD" w:rsidP="00753BFD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 xml:space="preserve">E. Peptide </w:t>
      </w:r>
      <w:r w:rsidRPr="008076F0">
        <w:rPr>
          <w:rFonts w:ascii="Times New Roman" w:hAnsi="Times New Roman"/>
          <w:b/>
          <w:bCs/>
          <w:lang w:val="en-GB"/>
        </w:rPr>
        <w:t xml:space="preserve">7m7w_S_C_752 </w:t>
      </w:r>
      <w:r w:rsidRPr="008076F0">
        <w:rPr>
          <w:rFonts w:ascii="Times New Roman" w:hAnsi="Times New Roman"/>
          <w:b/>
          <w:bCs/>
        </w:rPr>
        <w:t xml:space="preserve">                                F. Peptide </w:t>
      </w:r>
      <w:r w:rsidRPr="008076F0">
        <w:rPr>
          <w:rFonts w:ascii="Times New Roman" w:hAnsi="Times New Roman"/>
          <w:b/>
          <w:bCs/>
          <w:lang w:val="en-GB"/>
        </w:rPr>
        <w:t>7kmg_C_A_47</w:t>
      </w:r>
    </w:p>
    <w:p w14:paraId="03350C2D" w14:textId="77777777" w:rsidR="00753BFD" w:rsidRPr="008076F0" w:rsidRDefault="00753BFD" w:rsidP="00753BFD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drawing>
          <wp:inline distT="0" distB="0" distL="0" distR="0" wp14:anchorId="2A8B20C1" wp14:editId="4C9D1329">
            <wp:extent cx="3228095" cy="1125221"/>
            <wp:effectExtent l="12700" t="12700" r="10795" b="17780"/>
            <wp:docPr id="45500656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006563" name="Picture 3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28095" cy="11252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076F0">
        <w:rPr>
          <w:rFonts w:ascii="Times New Roman" w:hAnsi="Times New Roman"/>
          <w:b/>
          <w:bCs/>
        </w:rPr>
        <w:t xml:space="preserve"> </w:t>
      </w:r>
      <w:r w:rsidRPr="008076F0">
        <w:rPr>
          <w:rFonts w:ascii="Times New Roman" w:hAnsi="Times New Roman"/>
          <w:b/>
          <w:bCs/>
        </w:rPr>
        <w:drawing>
          <wp:inline distT="0" distB="0" distL="0" distR="0" wp14:anchorId="28084F61" wp14:editId="42A37577">
            <wp:extent cx="3165506" cy="1134745"/>
            <wp:effectExtent l="12700" t="12700" r="9525" b="8255"/>
            <wp:docPr id="23695954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959540" name="Picture 2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80728" cy="11402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20CFA0" w14:textId="77777777" w:rsidR="00753BFD" w:rsidRPr="008076F0" w:rsidRDefault="00753BFD" w:rsidP="00753BFD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 xml:space="preserve">G. Peptide </w:t>
      </w:r>
      <w:r w:rsidRPr="008076F0">
        <w:rPr>
          <w:rFonts w:ascii="Times New Roman" w:hAnsi="Times New Roman"/>
          <w:b/>
          <w:bCs/>
          <w:lang w:val="en-GB"/>
        </w:rPr>
        <w:t>7l0n_R_A_312</w:t>
      </w:r>
    </w:p>
    <w:p w14:paraId="76C9E638" w14:textId="77777777" w:rsidR="00753BFD" w:rsidRPr="008076F0" w:rsidRDefault="00753BFD" w:rsidP="00753BFD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drawing>
          <wp:inline distT="0" distB="0" distL="0" distR="0" wp14:anchorId="0285DD5F" wp14:editId="6DE21718">
            <wp:extent cx="3203153" cy="1141237"/>
            <wp:effectExtent l="12700" t="12700" r="10160" b="14605"/>
            <wp:docPr id="151152556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525566" name="Picture 3"/>
                    <pic:cNvPicPr/>
                  </pic:nvPicPr>
                  <pic:blipFill>
                    <a:blip r:embed="rId22"/>
                    <a:srcRect l="1083" r="1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153" cy="11412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076F0">
        <w:rPr>
          <w:rFonts w:ascii="Times New Roman" w:hAnsi="Times New Roman"/>
          <w:b/>
          <w:bCs/>
        </w:rPr>
        <w:t xml:space="preserve"> </w:t>
      </w:r>
    </w:p>
    <w:p w14:paraId="3BFB2071" w14:textId="06A61F54" w:rsidR="00E50912" w:rsidRPr="008076F0" w:rsidRDefault="00753BFD" w:rsidP="007B6302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 xml:space="preserve">Figure S4: </w:t>
      </w:r>
      <w:r w:rsidR="006859B8" w:rsidRPr="008076F0">
        <w:rPr>
          <w:rFonts w:ascii="Times New Roman" w:hAnsi="Times New Roman"/>
        </w:rPr>
        <w:t xml:space="preserve">RMSD plots of the </w:t>
      </w:r>
      <w:r w:rsidR="000215E8" w:rsidRPr="008076F0">
        <w:rPr>
          <w:rFonts w:ascii="Times New Roman" w:hAnsi="Times New Roman"/>
        </w:rPr>
        <w:t xml:space="preserve">(A) </w:t>
      </w:r>
      <w:r w:rsidR="006859B8" w:rsidRPr="008076F0">
        <w:rPr>
          <w:rFonts w:ascii="Times New Roman" w:hAnsi="Times New Roman"/>
        </w:rPr>
        <w:t xml:space="preserve">ACE-2 derived peptide and </w:t>
      </w:r>
      <w:r w:rsidR="000215E8" w:rsidRPr="008076F0">
        <w:rPr>
          <w:rFonts w:ascii="Times New Roman" w:hAnsi="Times New Roman"/>
        </w:rPr>
        <w:t xml:space="preserve">(B-G) </w:t>
      </w:r>
      <w:r w:rsidR="006859B8" w:rsidRPr="008076F0">
        <w:rPr>
          <w:rFonts w:ascii="Times New Roman" w:hAnsi="Times New Roman"/>
        </w:rPr>
        <w:t>the shorlisted peptide candidates over 50 ns MD simulations.</w:t>
      </w:r>
    </w:p>
    <w:p w14:paraId="24B2F133" w14:textId="77777777" w:rsidR="00E50912" w:rsidRPr="008076F0" w:rsidRDefault="00E50912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23DC5CA0" w14:textId="77777777" w:rsidR="00E50912" w:rsidRPr="008076F0" w:rsidRDefault="00E50912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1733D25F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56B71750" w14:textId="77777777" w:rsidR="005A540B" w:rsidRPr="008076F0" w:rsidRDefault="005A540B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7EF56C24" w14:textId="77777777" w:rsidR="00E50912" w:rsidRPr="008076F0" w:rsidRDefault="00E50912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52F5EBF4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55461042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3FAFCB2E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379C0D26" w14:textId="77777777" w:rsidR="00680A4C" w:rsidRPr="008076F0" w:rsidRDefault="00680A4C" w:rsidP="00680A4C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>A. ACE2-derived control peptide                           B. Peptide 7ls9_C_E_3867</w:t>
      </w:r>
    </w:p>
    <w:p w14:paraId="78B14551" w14:textId="77777777" w:rsidR="00680A4C" w:rsidRPr="008076F0" w:rsidRDefault="00680A4C" w:rsidP="00680A4C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drawing>
          <wp:inline distT="0" distB="0" distL="0" distR="0" wp14:anchorId="1627FC88" wp14:editId="170FAE72">
            <wp:extent cx="3056996" cy="1094696"/>
            <wp:effectExtent l="12700" t="12700" r="16510" b="10795"/>
            <wp:docPr id="939983138" name="Picture 3" descr="A graph with a line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983138" name="Picture 3" descr="A graph with a line graph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56996" cy="1094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076F0">
        <w:rPr>
          <w:rFonts w:ascii="Times New Roman" w:hAnsi="Times New Roman"/>
          <w:b/>
          <w:bCs/>
        </w:rPr>
        <w:t xml:space="preserve"> </w:t>
      </w:r>
      <w:r w:rsidRPr="008076F0">
        <w:rPr>
          <w:rFonts w:ascii="Times New Roman" w:hAnsi="Times New Roman"/>
          <w:b/>
          <w:bCs/>
        </w:rPr>
        <w:drawing>
          <wp:inline distT="0" distB="0" distL="0" distR="0" wp14:anchorId="4FA4185D" wp14:editId="65479687">
            <wp:extent cx="3227435" cy="1081959"/>
            <wp:effectExtent l="12700" t="12700" r="11430" b="10795"/>
            <wp:docPr id="213668911" name="Picture 2" descr="A graph with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68911" name="Picture 2" descr="A graph with different colored lines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27435" cy="1081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BD1E73" w14:textId="77777777" w:rsidR="00680A4C" w:rsidRPr="008076F0" w:rsidRDefault="00680A4C" w:rsidP="00680A4C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 xml:space="preserve">C. Peptide </w:t>
      </w:r>
      <w:r w:rsidRPr="008076F0">
        <w:rPr>
          <w:rFonts w:ascii="Times New Roman" w:hAnsi="Times New Roman"/>
          <w:b/>
          <w:bCs/>
          <w:lang w:val="en-GB"/>
        </w:rPr>
        <w:t xml:space="preserve">6xkp_B_M_919 </w:t>
      </w:r>
      <w:r w:rsidRPr="008076F0">
        <w:rPr>
          <w:rFonts w:ascii="Times New Roman" w:hAnsi="Times New Roman"/>
          <w:b/>
          <w:bCs/>
        </w:rPr>
        <w:t xml:space="preserve">                                D. Peptide </w:t>
      </w:r>
      <w:r w:rsidRPr="008076F0">
        <w:rPr>
          <w:rFonts w:ascii="Times New Roman" w:hAnsi="Times New Roman"/>
          <w:b/>
          <w:bCs/>
          <w:lang w:val="en-GB"/>
        </w:rPr>
        <w:t>7kn5_B_D_619</w:t>
      </w:r>
    </w:p>
    <w:p w14:paraId="4945FC84" w14:textId="77777777" w:rsidR="00680A4C" w:rsidRPr="008076F0" w:rsidRDefault="00680A4C" w:rsidP="00680A4C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drawing>
          <wp:inline distT="0" distB="0" distL="0" distR="0" wp14:anchorId="0666A4B8" wp14:editId="2AC9DAFF">
            <wp:extent cx="3276135" cy="1106791"/>
            <wp:effectExtent l="12700" t="12700" r="13335" b="11430"/>
            <wp:docPr id="1664575449" name="Picture 3" descr="A graph with a line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575449" name="Picture 3" descr="A graph with a line graph&#10;&#10;Description automatically generated"/>
                    <pic:cNvPicPr/>
                  </pic:nvPicPr>
                  <pic:blipFill>
                    <a:blip r:embed="rId25"/>
                    <a:srcRect t="5211" b="5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135" cy="11067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076F0">
        <w:rPr>
          <w:rFonts w:ascii="Times New Roman" w:hAnsi="Times New Roman"/>
          <w:b/>
          <w:bCs/>
        </w:rPr>
        <w:t xml:space="preserve"> </w:t>
      </w:r>
      <w:r w:rsidRPr="008076F0">
        <w:rPr>
          <w:rFonts w:ascii="Times New Roman" w:hAnsi="Times New Roman"/>
          <w:b/>
          <w:bCs/>
        </w:rPr>
        <w:drawing>
          <wp:inline distT="0" distB="0" distL="0" distR="0" wp14:anchorId="1CE32C4D" wp14:editId="52273A46">
            <wp:extent cx="2685227" cy="1109894"/>
            <wp:effectExtent l="12700" t="12700" r="7620" b="8255"/>
            <wp:docPr id="1811096041" name="Picture 2" descr="A graph with line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096041" name="Picture 2" descr="A graph with lines and numbers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85227" cy="1109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52C85" w14:textId="77777777" w:rsidR="00680A4C" w:rsidRPr="008076F0" w:rsidRDefault="00680A4C" w:rsidP="00680A4C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 xml:space="preserve">E. Peptide </w:t>
      </w:r>
      <w:r w:rsidRPr="008076F0">
        <w:rPr>
          <w:rFonts w:ascii="Times New Roman" w:hAnsi="Times New Roman"/>
          <w:b/>
          <w:bCs/>
          <w:lang w:val="en-GB"/>
        </w:rPr>
        <w:t xml:space="preserve">7m7w_S_C_752 </w:t>
      </w:r>
      <w:r w:rsidRPr="008076F0">
        <w:rPr>
          <w:rFonts w:ascii="Times New Roman" w:hAnsi="Times New Roman"/>
          <w:b/>
          <w:bCs/>
        </w:rPr>
        <w:t xml:space="preserve">                                F. Peptide </w:t>
      </w:r>
      <w:r w:rsidRPr="008076F0">
        <w:rPr>
          <w:rFonts w:ascii="Times New Roman" w:hAnsi="Times New Roman"/>
          <w:b/>
          <w:bCs/>
          <w:lang w:val="en-GB"/>
        </w:rPr>
        <w:t>7kmg_C_A_47</w:t>
      </w:r>
    </w:p>
    <w:p w14:paraId="04B9B89F" w14:textId="77777777" w:rsidR="00680A4C" w:rsidRPr="008076F0" w:rsidRDefault="00680A4C" w:rsidP="00680A4C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drawing>
          <wp:inline distT="0" distB="0" distL="0" distR="0" wp14:anchorId="45F36107" wp14:editId="24DE1BF7">
            <wp:extent cx="3049979" cy="1138659"/>
            <wp:effectExtent l="12700" t="12700" r="10795" b="17145"/>
            <wp:docPr id="943977631" name="Picture 3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977631" name="Picture 3" descr="A graph of different colored lines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049979" cy="1138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076F0">
        <w:rPr>
          <w:rFonts w:ascii="Times New Roman" w:hAnsi="Times New Roman"/>
          <w:b/>
          <w:bCs/>
        </w:rPr>
        <w:t xml:space="preserve"> </w:t>
      </w:r>
      <w:r w:rsidRPr="008076F0">
        <w:rPr>
          <w:rFonts w:ascii="Times New Roman" w:hAnsi="Times New Roman"/>
          <w:b/>
          <w:bCs/>
        </w:rPr>
        <w:drawing>
          <wp:inline distT="0" distB="0" distL="0" distR="0" wp14:anchorId="77E3A513" wp14:editId="7340BBA4">
            <wp:extent cx="2982143" cy="1141735"/>
            <wp:effectExtent l="12700" t="12700" r="15240" b="13970"/>
            <wp:docPr id="248451360" name="Picture 2" descr="A graph with line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451360" name="Picture 2" descr="A graph with lines and numbers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82143" cy="1141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EC581E" w14:textId="77777777" w:rsidR="00680A4C" w:rsidRPr="008076F0" w:rsidRDefault="00680A4C" w:rsidP="00680A4C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 xml:space="preserve">G. Peptide </w:t>
      </w:r>
      <w:r w:rsidRPr="008076F0">
        <w:rPr>
          <w:rFonts w:ascii="Times New Roman" w:hAnsi="Times New Roman"/>
          <w:b/>
          <w:bCs/>
          <w:lang w:val="en-GB"/>
        </w:rPr>
        <w:t>7l0n_R_A_312</w:t>
      </w:r>
    </w:p>
    <w:p w14:paraId="7CFD651D" w14:textId="77777777" w:rsidR="00680A4C" w:rsidRPr="008076F0" w:rsidRDefault="00680A4C" w:rsidP="00680A4C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drawing>
          <wp:inline distT="0" distB="0" distL="0" distR="0" wp14:anchorId="156B7871" wp14:editId="56F85640">
            <wp:extent cx="3203153" cy="1141237"/>
            <wp:effectExtent l="12700" t="12700" r="10160" b="14605"/>
            <wp:docPr id="1245671814" name="Picture 3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671814" name="Picture 3" descr="A graph of different colored lines&#10;&#10;Description automatically generated"/>
                    <pic:cNvPicPr/>
                  </pic:nvPicPr>
                  <pic:blipFill>
                    <a:blip r:embed="rId29"/>
                    <a:srcRect t="3470" b="3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153" cy="11412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076F0">
        <w:rPr>
          <w:rFonts w:ascii="Times New Roman" w:hAnsi="Times New Roman"/>
          <w:b/>
          <w:bCs/>
        </w:rPr>
        <w:t xml:space="preserve"> </w:t>
      </w:r>
    </w:p>
    <w:p w14:paraId="08460FA9" w14:textId="4198419B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 xml:space="preserve">Figure S5: </w:t>
      </w:r>
      <w:r w:rsidR="007C0E84" w:rsidRPr="008076F0">
        <w:rPr>
          <w:rFonts w:ascii="Times New Roman" w:hAnsi="Times New Roman"/>
        </w:rPr>
        <w:t>Distance between the c</w:t>
      </w:r>
      <w:r w:rsidRPr="008076F0">
        <w:rPr>
          <w:rFonts w:ascii="Times New Roman" w:hAnsi="Times New Roman"/>
        </w:rPr>
        <w:t>entroid</w:t>
      </w:r>
      <w:r w:rsidR="007C0E84" w:rsidRPr="008076F0">
        <w:rPr>
          <w:rFonts w:ascii="Times New Roman" w:hAnsi="Times New Roman"/>
        </w:rPr>
        <w:t>s of peptide and the spike protein</w:t>
      </w:r>
      <w:r w:rsidRPr="008076F0">
        <w:rPr>
          <w:rFonts w:ascii="Times New Roman" w:hAnsi="Times New Roman"/>
        </w:rPr>
        <w:t xml:space="preserve"> </w:t>
      </w:r>
      <w:r w:rsidR="007C0E84" w:rsidRPr="008076F0">
        <w:rPr>
          <w:rFonts w:ascii="Times New Roman" w:hAnsi="Times New Roman"/>
        </w:rPr>
        <w:t>plotted against time for</w:t>
      </w:r>
      <w:r w:rsidRPr="008076F0">
        <w:rPr>
          <w:rFonts w:ascii="Times New Roman" w:hAnsi="Times New Roman"/>
        </w:rPr>
        <w:t xml:space="preserve"> the </w:t>
      </w:r>
      <w:r w:rsidR="007C0E84" w:rsidRPr="008076F0">
        <w:rPr>
          <w:rFonts w:ascii="Times New Roman" w:hAnsi="Times New Roman"/>
        </w:rPr>
        <w:t xml:space="preserve">(A) ACE-2 derived peptide and </w:t>
      </w:r>
      <w:r w:rsidR="001356AA" w:rsidRPr="008076F0">
        <w:rPr>
          <w:rFonts w:ascii="Times New Roman" w:hAnsi="Times New Roman"/>
        </w:rPr>
        <w:t xml:space="preserve">(B-G) </w:t>
      </w:r>
      <w:r w:rsidR="007C0E84" w:rsidRPr="008076F0">
        <w:rPr>
          <w:rFonts w:ascii="Times New Roman" w:hAnsi="Times New Roman"/>
        </w:rPr>
        <w:t>the shorlisted peptide candidates in complex with the spike protein, over the course of 50 ns MD simulations.</w:t>
      </w:r>
    </w:p>
    <w:p w14:paraId="7DF40E3D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2ED7E284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5A48D7A2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017FA813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5E6787FC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2BB82054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6600DA68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625DE584" w14:textId="77777777" w:rsidR="00680A4C" w:rsidRPr="008076F0" w:rsidRDefault="00680A4C" w:rsidP="00680A4C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>A. ACE2-derived control peptide                           B. Peptide 7ls9_C_E_3867</w:t>
      </w:r>
    </w:p>
    <w:p w14:paraId="473AEA3F" w14:textId="77777777" w:rsidR="00680A4C" w:rsidRPr="008076F0" w:rsidRDefault="00680A4C" w:rsidP="00680A4C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drawing>
          <wp:inline distT="0" distB="0" distL="0" distR="0" wp14:anchorId="030C94D1" wp14:editId="14B5CA9A">
            <wp:extent cx="3228738" cy="1094696"/>
            <wp:effectExtent l="12700" t="12700" r="10160" b="10795"/>
            <wp:docPr id="1886592074" name="Picture 3" descr="A graph with line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92074" name="Picture 3" descr="A graph with lines and numbers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28738" cy="1094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076F0">
        <w:rPr>
          <w:rFonts w:ascii="Times New Roman" w:hAnsi="Times New Roman"/>
          <w:b/>
          <w:bCs/>
        </w:rPr>
        <w:t xml:space="preserve"> </w:t>
      </w:r>
      <w:r w:rsidRPr="008076F0">
        <w:rPr>
          <w:rFonts w:ascii="Times New Roman" w:hAnsi="Times New Roman"/>
          <w:b/>
          <w:bCs/>
        </w:rPr>
        <w:drawing>
          <wp:inline distT="0" distB="0" distL="0" distR="0" wp14:anchorId="1D2A4406" wp14:editId="79806EFF">
            <wp:extent cx="3139674" cy="1118322"/>
            <wp:effectExtent l="12700" t="12700" r="10160" b="12065"/>
            <wp:docPr id="1340120775" name="Picture 2" descr="A graph of a graph showing a number of different colored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120775" name="Picture 2" descr="A graph of a graph showing a number of different colored lines&#10;&#10;Description automatically generated with medium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39674" cy="11183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393EF1" w14:textId="77777777" w:rsidR="00680A4C" w:rsidRPr="008076F0" w:rsidRDefault="00680A4C" w:rsidP="00680A4C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 xml:space="preserve">C. Peptide </w:t>
      </w:r>
      <w:r w:rsidRPr="008076F0">
        <w:rPr>
          <w:rFonts w:ascii="Times New Roman" w:hAnsi="Times New Roman"/>
          <w:b/>
          <w:bCs/>
          <w:lang w:val="en-GB"/>
        </w:rPr>
        <w:t xml:space="preserve">6xkp_B_M_919 </w:t>
      </w:r>
      <w:r w:rsidRPr="008076F0">
        <w:rPr>
          <w:rFonts w:ascii="Times New Roman" w:hAnsi="Times New Roman"/>
          <w:b/>
          <w:bCs/>
        </w:rPr>
        <w:t xml:space="preserve">                                D. Peptide </w:t>
      </w:r>
      <w:r w:rsidRPr="008076F0">
        <w:rPr>
          <w:rFonts w:ascii="Times New Roman" w:hAnsi="Times New Roman"/>
          <w:b/>
          <w:bCs/>
          <w:lang w:val="en-GB"/>
        </w:rPr>
        <w:t>7kn5_B_D_619</w:t>
      </w:r>
    </w:p>
    <w:p w14:paraId="4130650A" w14:textId="77777777" w:rsidR="00680A4C" w:rsidRPr="008076F0" w:rsidRDefault="00680A4C" w:rsidP="00680A4C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drawing>
          <wp:inline distT="0" distB="0" distL="0" distR="0" wp14:anchorId="4F2F1E27" wp14:editId="5DA49F33">
            <wp:extent cx="3234690" cy="1092789"/>
            <wp:effectExtent l="12700" t="12700" r="16510" b="12700"/>
            <wp:docPr id="292311861" name="Picture 3" descr="A graph with line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311861" name="Picture 3" descr="A graph with lines and numbers&#10;&#10;Description automatically generated"/>
                    <pic:cNvPicPr/>
                  </pic:nvPicPr>
                  <pic:blipFill>
                    <a:blip r:embed="rId32"/>
                    <a:srcRect t="8576" b="8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135" cy="11067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076F0">
        <w:rPr>
          <w:rFonts w:ascii="Times New Roman" w:hAnsi="Times New Roman"/>
          <w:b/>
          <w:bCs/>
        </w:rPr>
        <w:t xml:space="preserve"> </w:t>
      </w:r>
      <w:r w:rsidRPr="008076F0">
        <w:rPr>
          <w:rFonts w:ascii="Times New Roman" w:hAnsi="Times New Roman"/>
          <w:b/>
          <w:bCs/>
        </w:rPr>
        <w:drawing>
          <wp:inline distT="0" distB="0" distL="0" distR="0" wp14:anchorId="0F7C49FD" wp14:editId="2E2F15F3">
            <wp:extent cx="3130387" cy="1097261"/>
            <wp:effectExtent l="12700" t="12700" r="6985" b="8255"/>
            <wp:docPr id="554248276" name="Picture 2" descr="A graph of a number of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248276" name="Picture 2" descr="A graph of a number of lines&#10;&#10;Description automatically generated with medium confidenc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66428" cy="1109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A10107" w14:textId="77777777" w:rsidR="00680A4C" w:rsidRPr="008076F0" w:rsidRDefault="00680A4C" w:rsidP="00680A4C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 xml:space="preserve">E. Peptide </w:t>
      </w:r>
      <w:r w:rsidRPr="008076F0">
        <w:rPr>
          <w:rFonts w:ascii="Times New Roman" w:hAnsi="Times New Roman"/>
          <w:b/>
          <w:bCs/>
          <w:lang w:val="en-GB"/>
        </w:rPr>
        <w:t xml:space="preserve">7m7w_S_C_752 </w:t>
      </w:r>
      <w:r w:rsidRPr="008076F0">
        <w:rPr>
          <w:rFonts w:ascii="Times New Roman" w:hAnsi="Times New Roman"/>
          <w:b/>
          <w:bCs/>
        </w:rPr>
        <w:t xml:space="preserve">                                F. Peptide </w:t>
      </w:r>
      <w:r w:rsidRPr="008076F0">
        <w:rPr>
          <w:rFonts w:ascii="Times New Roman" w:hAnsi="Times New Roman"/>
          <w:b/>
          <w:bCs/>
          <w:lang w:val="en-GB"/>
        </w:rPr>
        <w:t>7kmg_C_A_47</w:t>
      </w:r>
    </w:p>
    <w:p w14:paraId="53B165EC" w14:textId="77777777" w:rsidR="00680A4C" w:rsidRPr="008076F0" w:rsidRDefault="00680A4C" w:rsidP="00680A4C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drawing>
          <wp:inline distT="0" distB="0" distL="0" distR="0" wp14:anchorId="5F69D71A" wp14:editId="7A6DF9C0">
            <wp:extent cx="3234690" cy="1125192"/>
            <wp:effectExtent l="12700" t="12700" r="16510" b="18415"/>
            <wp:docPr id="238881640" name="Picture 3" descr="A graph with line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881640" name="Picture 3" descr="A graph with lines and numbers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73406" cy="1138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076F0">
        <w:rPr>
          <w:rFonts w:ascii="Times New Roman" w:hAnsi="Times New Roman"/>
          <w:b/>
          <w:bCs/>
        </w:rPr>
        <w:t xml:space="preserve"> </w:t>
      </w:r>
      <w:r w:rsidRPr="008076F0">
        <w:rPr>
          <w:rFonts w:ascii="Times New Roman" w:hAnsi="Times New Roman"/>
          <w:b/>
          <w:bCs/>
        </w:rPr>
        <w:drawing>
          <wp:inline distT="0" distB="0" distL="0" distR="0" wp14:anchorId="68133DDF" wp14:editId="45398F45">
            <wp:extent cx="3130387" cy="1139825"/>
            <wp:effectExtent l="12700" t="12700" r="6985" b="15875"/>
            <wp:docPr id="1608484722" name="Picture 2" descr="A graph with line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484722" name="Picture 2" descr="A graph with lines and numbers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35633" cy="1141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FFCA7" w14:textId="77777777" w:rsidR="00680A4C" w:rsidRPr="008076F0" w:rsidRDefault="00680A4C" w:rsidP="00680A4C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 xml:space="preserve">G. Peptide </w:t>
      </w:r>
      <w:r w:rsidRPr="008076F0">
        <w:rPr>
          <w:rFonts w:ascii="Times New Roman" w:hAnsi="Times New Roman"/>
          <w:b/>
          <w:bCs/>
          <w:lang w:val="en-GB"/>
        </w:rPr>
        <w:t>7l0n_R_A_312</w:t>
      </w:r>
    </w:p>
    <w:p w14:paraId="2FAC7E6B" w14:textId="77777777" w:rsidR="00680A4C" w:rsidRPr="008076F0" w:rsidRDefault="00680A4C" w:rsidP="00680A4C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drawing>
          <wp:inline distT="0" distB="0" distL="0" distR="0" wp14:anchorId="4C3A1C30" wp14:editId="6C583A45">
            <wp:extent cx="3203153" cy="1141237"/>
            <wp:effectExtent l="12700" t="12700" r="10160" b="14605"/>
            <wp:docPr id="769288499" name="Picture 3" descr="A graph with line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88499" name="Picture 3" descr="A graph with lines and numbers&#10;&#10;Description automatically generated"/>
                    <pic:cNvPicPr/>
                  </pic:nvPicPr>
                  <pic:blipFill>
                    <a:blip r:embed="rId36"/>
                    <a:srcRect t="3774" b="3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153" cy="11412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076F0">
        <w:rPr>
          <w:rFonts w:ascii="Times New Roman" w:hAnsi="Times New Roman"/>
          <w:b/>
          <w:bCs/>
        </w:rPr>
        <w:t xml:space="preserve"> </w:t>
      </w:r>
    </w:p>
    <w:p w14:paraId="54D8E25F" w14:textId="5016AFC8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  <w:r w:rsidRPr="008076F0">
        <w:rPr>
          <w:rFonts w:ascii="Times New Roman" w:hAnsi="Times New Roman"/>
          <w:b/>
          <w:bCs/>
        </w:rPr>
        <w:t xml:space="preserve">Figure S6: </w:t>
      </w:r>
      <w:r w:rsidRPr="008076F0">
        <w:rPr>
          <w:rFonts w:ascii="Times New Roman" w:hAnsi="Times New Roman"/>
        </w:rPr>
        <w:t xml:space="preserve">RMSF </w:t>
      </w:r>
      <w:r w:rsidR="00B055A3" w:rsidRPr="008076F0">
        <w:rPr>
          <w:rFonts w:ascii="Times New Roman" w:hAnsi="Times New Roman"/>
        </w:rPr>
        <w:t>plot of the (A) ACE-2 derived peptide and (B-G) the shorlisted peptide candidates over 50 ns MD simulations.</w:t>
      </w:r>
    </w:p>
    <w:p w14:paraId="6A327FDA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17CB4194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3742442D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61B80637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2E0E8FBB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20FCA8FB" w14:textId="77777777" w:rsidR="00680A4C" w:rsidRPr="008076F0" w:rsidRDefault="00680A4C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75FE809D" w14:textId="77777777" w:rsidR="00882040" w:rsidRPr="008076F0" w:rsidRDefault="00882040" w:rsidP="00882040">
      <w:pPr>
        <w:pStyle w:val="MDPI511onefigurecaption"/>
        <w:jc w:val="left"/>
        <w:rPr>
          <w:rFonts w:ascii="Times New Roman" w:hAnsi="Times New Roman"/>
        </w:rPr>
      </w:pPr>
    </w:p>
    <w:p w14:paraId="442A3E37" w14:textId="77777777" w:rsidR="00882040" w:rsidRPr="008076F0" w:rsidRDefault="00882040" w:rsidP="00882040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335099D7" w14:textId="3C69636E" w:rsidR="006F5EFA" w:rsidRPr="008076F0" w:rsidRDefault="00882040" w:rsidP="006F5EFA">
      <w:pPr>
        <w:pStyle w:val="MDPI511onefigurecaption"/>
        <w:jc w:val="left"/>
        <w:rPr>
          <w:rFonts w:ascii="Times New Roman" w:hAnsi="Times New Roman"/>
        </w:rPr>
      </w:pPr>
      <w:r w:rsidRPr="008076F0">
        <w:rPr>
          <w:rFonts w:ascii="Times New Roman" w:hAnsi="Times New Roman"/>
        </w:rPr>
        <w:drawing>
          <wp:inline distT="0" distB="0" distL="0" distR="0" wp14:anchorId="1C906C7B" wp14:editId="15738728">
            <wp:extent cx="6393305" cy="4641346"/>
            <wp:effectExtent l="0" t="0" r="0" b="0"/>
            <wp:docPr id="14566859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685925" name="Picture 1456685925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401048" cy="4646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5EFA" w:rsidRPr="008076F0">
        <w:rPr>
          <w:rFonts w:ascii="Times New Roman" w:hAnsi="Times New Roman"/>
          <w:b/>
          <w:bCs/>
        </w:rPr>
        <w:t xml:space="preserve">Figure S7: </w:t>
      </w:r>
      <w:r w:rsidR="006F5EFA" w:rsidRPr="008076F0">
        <w:rPr>
          <w:rFonts w:ascii="Times New Roman" w:hAnsi="Times New Roman"/>
        </w:rPr>
        <w:t>The histidine residue at position 339 in the RBD (shown in grey) of Omicron variants XBB, BQ.1, and BA.2.75 disrupts local peptide pack</w:t>
      </w:r>
      <w:r w:rsidR="0098759F" w:rsidRPr="008076F0">
        <w:rPr>
          <w:rFonts w:ascii="Times New Roman" w:hAnsi="Times New Roman"/>
        </w:rPr>
        <w:t>ing</w:t>
      </w:r>
      <w:r w:rsidR="006F5EFA" w:rsidRPr="008076F0">
        <w:rPr>
          <w:rFonts w:ascii="Times New Roman" w:hAnsi="Times New Roman"/>
        </w:rPr>
        <w:t xml:space="preserve"> by interfering with the arrangement of the terminal tyrosine on the peptide</w:t>
      </w:r>
      <w:r w:rsidR="005B4127" w:rsidRPr="008076F0">
        <w:rPr>
          <w:rFonts w:ascii="Times New Roman" w:hAnsi="Times New Roman"/>
        </w:rPr>
        <w:t xml:space="preserve"> (shown in blue)</w:t>
      </w:r>
      <w:r w:rsidR="006F5EFA" w:rsidRPr="008076F0">
        <w:rPr>
          <w:rFonts w:ascii="Times New Roman" w:hAnsi="Times New Roman"/>
        </w:rPr>
        <w:t xml:space="preserve">. </w:t>
      </w:r>
    </w:p>
    <w:p w14:paraId="1D78C1E8" w14:textId="77777777" w:rsidR="006F5EFA" w:rsidRPr="008076F0" w:rsidRDefault="006F5EFA">
      <w:pPr>
        <w:spacing w:line="240" w:lineRule="auto"/>
        <w:jc w:val="left"/>
        <w:rPr>
          <w:rFonts w:ascii="Times New Roman" w:hAnsi="Times New Roman"/>
          <w:sz w:val="18"/>
          <w:lang w:bidi="en-US"/>
        </w:rPr>
      </w:pPr>
      <w:r w:rsidRPr="008076F0">
        <w:rPr>
          <w:rFonts w:ascii="Times New Roman" w:hAnsi="Times New Roman"/>
        </w:rPr>
        <w:br w:type="page"/>
      </w:r>
    </w:p>
    <w:p w14:paraId="6E11A26D" w14:textId="362AA7EB" w:rsidR="00882040" w:rsidRPr="008076F0" w:rsidRDefault="00882040" w:rsidP="006F5EFA">
      <w:pPr>
        <w:pStyle w:val="MDPI511onefigurecaption"/>
        <w:jc w:val="left"/>
        <w:rPr>
          <w:rFonts w:ascii="Times New Roman" w:hAnsi="Times New Roman"/>
        </w:rPr>
      </w:pPr>
      <w:r w:rsidRPr="008076F0">
        <w:rPr>
          <w:rFonts w:ascii="Times New Roman" w:hAnsi="Times New Roman"/>
          <w:lang w:eastAsia="en-IN"/>
        </w:rPr>
        <w:lastRenderedPageBreak/>
        <w:drawing>
          <wp:inline distT="0" distB="0" distL="0" distR="0" wp14:anchorId="3A6BC492" wp14:editId="13B8C212">
            <wp:extent cx="6907237" cy="6411373"/>
            <wp:effectExtent l="0" t="0" r="1905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BRmap.png"/>
                    <pic:cNvPicPr/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377"/>
                    <a:stretch/>
                  </pic:blipFill>
                  <pic:spPr bwMode="auto">
                    <a:xfrm>
                      <a:off x="0" y="0"/>
                      <a:ext cx="6934414" cy="64365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9126F6" w14:textId="75E7624F" w:rsidR="00882040" w:rsidRPr="008076F0" w:rsidRDefault="00882040" w:rsidP="00882040">
      <w:pPr>
        <w:pStyle w:val="MDPI511onefigurecaption"/>
        <w:jc w:val="left"/>
        <w:rPr>
          <w:rFonts w:ascii="Times New Roman" w:eastAsia="Times New Roman" w:hAnsi="Times New Roman"/>
          <w:lang w:eastAsia="en-IN"/>
        </w:rPr>
      </w:pPr>
      <w:r w:rsidRPr="008076F0">
        <w:rPr>
          <w:rFonts w:ascii="Times New Roman" w:eastAsia="Times New Roman" w:hAnsi="Times New Roman"/>
          <w:b/>
          <w:lang w:eastAsia="en-IN"/>
        </w:rPr>
        <w:t>Figure S</w:t>
      </w:r>
      <w:r w:rsidR="00680A4C" w:rsidRPr="008076F0">
        <w:rPr>
          <w:rFonts w:ascii="Times New Roman" w:eastAsia="Times New Roman" w:hAnsi="Times New Roman"/>
          <w:b/>
          <w:lang w:eastAsia="en-IN"/>
        </w:rPr>
        <w:t>8</w:t>
      </w:r>
      <w:r w:rsidRPr="008076F0">
        <w:rPr>
          <w:rFonts w:ascii="Times New Roman" w:eastAsia="Times New Roman" w:hAnsi="Times New Roman"/>
          <w:b/>
          <w:lang w:eastAsia="en-IN"/>
        </w:rPr>
        <w:t>: RB</w:t>
      </w:r>
      <w:r w:rsidR="00397263" w:rsidRPr="008076F0">
        <w:rPr>
          <w:rFonts w:ascii="Times New Roman" w:eastAsia="Times New Roman" w:hAnsi="Times New Roman"/>
          <w:b/>
          <w:lang w:eastAsia="en-IN"/>
        </w:rPr>
        <w:t>S</w:t>
      </w:r>
      <w:r w:rsidRPr="008076F0">
        <w:rPr>
          <w:rFonts w:ascii="Times New Roman" w:eastAsia="Times New Roman" w:hAnsi="Times New Roman"/>
          <w:b/>
          <w:lang w:eastAsia="en-IN"/>
        </w:rPr>
        <w:t>-amino acid preference matrix</w:t>
      </w:r>
      <w:r w:rsidRPr="008076F0">
        <w:rPr>
          <w:rFonts w:ascii="Times New Roman" w:eastAsia="Times New Roman" w:hAnsi="Times New Roman"/>
          <w:lang w:eastAsia="en-IN"/>
        </w:rPr>
        <w:t>. The figure shows the percentage frequency of occurrence of each amino acid as a binding partner in the 14</w:t>
      </w:r>
      <w:r w:rsidR="006C39B3" w:rsidRPr="008076F0">
        <w:rPr>
          <w:rFonts w:ascii="Times New Roman" w:eastAsia="Times New Roman" w:hAnsi="Times New Roman"/>
          <w:lang w:eastAsia="en-IN"/>
        </w:rPr>
        <w:t>5</w:t>
      </w:r>
      <w:r w:rsidRPr="008076F0">
        <w:rPr>
          <w:rFonts w:ascii="Times New Roman" w:eastAsia="Times New Roman" w:hAnsi="Times New Roman"/>
          <w:lang w:eastAsia="en-IN"/>
        </w:rPr>
        <w:t xml:space="preserve"> peptides from the library that interacted with at least one of the RBS. The data is presented for each of the 21 RB</w:t>
      </w:r>
      <w:r w:rsidR="00397263" w:rsidRPr="008076F0">
        <w:rPr>
          <w:rFonts w:ascii="Times New Roman" w:eastAsia="Times New Roman" w:hAnsi="Times New Roman"/>
          <w:lang w:eastAsia="en-IN"/>
        </w:rPr>
        <w:t>S</w:t>
      </w:r>
      <w:r w:rsidRPr="008076F0">
        <w:rPr>
          <w:rFonts w:ascii="Times New Roman" w:eastAsia="Times New Roman" w:hAnsi="Times New Roman"/>
          <w:lang w:eastAsia="en-IN"/>
        </w:rPr>
        <w:t xml:space="preserve"> positions. A threshold cutoff was applied to categorize the preference strength: amino acids with a frequency &gt;40% were classified as strong preferences, those with a frequency between 25% and 40% were considered moderate preferences, and amino acids with a frequency &lt;25% were categorized as having low or no preference.</w:t>
      </w:r>
    </w:p>
    <w:p w14:paraId="25FC3D59" w14:textId="751CF428" w:rsidR="00882040" w:rsidRPr="008076F0" w:rsidRDefault="00882040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p w14:paraId="5DEADF10" w14:textId="77777777" w:rsidR="00F370E8" w:rsidRPr="008076F0" w:rsidRDefault="008C6480" w:rsidP="00F370E8">
      <w:pPr>
        <w:pStyle w:val="MDPI511onefigurecaption"/>
        <w:jc w:val="left"/>
        <w:rPr>
          <w:rFonts w:ascii="Times New Roman" w:eastAsia="Times New Roman" w:hAnsi="Times New Roman"/>
          <w:bCs/>
          <w:lang w:eastAsia="en-IN"/>
        </w:rPr>
      </w:pPr>
      <w:r w:rsidRPr="008076F0">
        <w:rPr>
          <w:rFonts w:ascii="Times New Roman" w:eastAsia="Times New Roman" w:hAnsi="Times New Roman"/>
          <w:b/>
          <w:lang w:eastAsia="en-IN"/>
        </w:rPr>
        <w:lastRenderedPageBreak/>
        <w:drawing>
          <wp:inline distT="0" distB="0" distL="0" distR="0" wp14:anchorId="121CC669" wp14:editId="6BAA0DB6">
            <wp:extent cx="6645441" cy="6040582"/>
            <wp:effectExtent l="0" t="0" r="0" b="0"/>
            <wp:docPr id="9764984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498456" name="Picture 976498456"/>
                    <pic:cNvPicPr/>
                  </pic:nvPicPr>
                  <pic:blipFill rotWithShape="1">
                    <a:blip r:embed="rId39"/>
                    <a:srcRect b="35690"/>
                    <a:stretch/>
                  </pic:blipFill>
                  <pic:spPr bwMode="auto">
                    <a:xfrm>
                      <a:off x="0" y="0"/>
                      <a:ext cx="6645910" cy="60410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866C5" w:rsidRPr="008076F0">
        <w:rPr>
          <w:rFonts w:ascii="Times New Roman" w:eastAsia="Times New Roman" w:hAnsi="Times New Roman"/>
          <w:b/>
          <w:lang w:eastAsia="en-IN"/>
        </w:rPr>
        <w:br/>
      </w:r>
      <w:r w:rsidR="00337860" w:rsidRPr="008076F0">
        <w:rPr>
          <w:rFonts w:ascii="Times New Roman" w:eastAsia="Times New Roman" w:hAnsi="Times New Roman"/>
          <w:b/>
          <w:lang w:eastAsia="en-IN"/>
        </w:rPr>
        <w:t>Figure S</w:t>
      </w:r>
      <w:r w:rsidR="00680A4C" w:rsidRPr="008076F0">
        <w:rPr>
          <w:rFonts w:ascii="Times New Roman" w:eastAsia="Times New Roman" w:hAnsi="Times New Roman"/>
          <w:b/>
          <w:lang w:eastAsia="en-IN"/>
        </w:rPr>
        <w:t>9</w:t>
      </w:r>
      <w:r w:rsidR="00337860" w:rsidRPr="008076F0">
        <w:rPr>
          <w:rFonts w:ascii="Times New Roman" w:eastAsia="Times New Roman" w:hAnsi="Times New Roman"/>
          <w:b/>
          <w:lang w:eastAsia="en-IN"/>
        </w:rPr>
        <w:t xml:space="preserve">: LCMS validation of biotinylated peptide products. </w:t>
      </w:r>
      <w:r w:rsidR="00337860" w:rsidRPr="008076F0">
        <w:rPr>
          <w:rFonts w:ascii="Times New Roman" w:eastAsia="Times New Roman" w:hAnsi="Times New Roman"/>
          <w:bCs/>
          <w:lang w:eastAsia="en-IN"/>
        </w:rPr>
        <w:t>The figure shows peaks corresponding to recorded fractions of molecular weights of the maleiamide reaction product (M) for (A) peptide 6xkp_B_M_919 (M/4), (B) peptide 7m7w_S_C_752 (M/3), (C) peptide 7kmg_C_A_47 (M/3), and (D) peptide 7l0n_R_A_312 (M/3). The theoretical molecular weights of the biotinylated products, along with their fractional weights, are listed in Table E for reference. The recorded fraction weights for the different peptide-biotin conjugation products are highlighted in bold.</w:t>
      </w:r>
    </w:p>
    <w:p w14:paraId="44FF9FBC" w14:textId="77777777" w:rsidR="00F370E8" w:rsidRPr="008076F0" w:rsidRDefault="00F370E8">
      <w:pPr>
        <w:spacing w:line="240" w:lineRule="auto"/>
        <w:jc w:val="left"/>
        <w:rPr>
          <w:rFonts w:ascii="Times New Roman" w:eastAsia="Times New Roman" w:hAnsi="Times New Roman"/>
          <w:bCs/>
          <w:lang w:eastAsia="en-IN"/>
        </w:rPr>
      </w:pPr>
      <w:r w:rsidRPr="008076F0">
        <w:rPr>
          <w:rFonts w:ascii="Times New Roman" w:eastAsia="Times New Roman" w:hAnsi="Times New Roman"/>
          <w:bCs/>
          <w:lang w:eastAsia="en-IN"/>
        </w:rPr>
        <w:br w:type="page"/>
      </w:r>
    </w:p>
    <w:p w14:paraId="359A67BB" w14:textId="0BF805B5" w:rsidR="00F370E8" w:rsidRPr="008076F0" w:rsidRDefault="00F370E8" w:rsidP="00F370E8">
      <w:pPr>
        <w:spacing w:line="240" w:lineRule="auto"/>
        <w:jc w:val="left"/>
        <w:rPr>
          <w:rFonts w:ascii="Times New Roman" w:eastAsia="Times New Roman" w:hAnsi="Times New Roman"/>
          <w:bCs/>
          <w:sz w:val="18"/>
          <w:szCs w:val="18"/>
          <w:lang w:eastAsia="en-IN" w:bidi="en-US"/>
        </w:rPr>
      </w:pPr>
      <w:r w:rsidRPr="008076F0">
        <w:rPr>
          <w:rFonts w:ascii="Times New Roman" w:hAnsi="Times New Roman"/>
          <w:b/>
          <w:sz w:val="18"/>
          <w:szCs w:val="18"/>
        </w:rPr>
        <w:lastRenderedPageBreak/>
        <w:t>Table S1:</w:t>
      </w:r>
      <w:r w:rsidRPr="008076F0">
        <w:rPr>
          <w:rFonts w:ascii="Times New Roman" w:hAnsi="Times New Roman"/>
          <w:sz w:val="18"/>
          <w:szCs w:val="18"/>
        </w:rPr>
        <w:t xml:space="preserve"> List of PDB IDs included in the dataset.</w:t>
      </w:r>
    </w:p>
    <w:tbl>
      <w:tblPr>
        <w:tblW w:w="10251" w:type="dxa"/>
        <w:tblInd w:w="-4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8"/>
        <w:gridCol w:w="1559"/>
        <w:gridCol w:w="1701"/>
        <w:gridCol w:w="1701"/>
        <w:gridCol w:w="1701"/>
        <w:gridCol w:w="1701"/>
      </w:tblGrid>
      <w:tr w:rsidR="00F370E8" w:rsidRPr="008076F0" w14:paraId="744163AE" w14:textId="77777777" w:rsidTr="00292963">
        <w:trPr>
          <w:gridAfter w:val="5"/>
          <w:wAfter w:w="8363" w:type="dxa"/>
          <w:trHeight w:val="315"/>
        </w:trPr>
        <w:tc>
          <w:tcPr>
            <w:tcW w:w="1888" w:type="dxa"/>
            <w:tcBorders>
              <w:bottom w:val="single" w:sz="4" w:space="0" w:color="auto"/>
            </w:tcBorders>
          </w:tcPr>
          <w:p w14:paraId="7F8A35D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</w:p>
        </w:tc>
      </w:tr>
      <w:tr w:rsidR="00F370E8" w:rsidRPr="008076F0" w14:paraId="022D6C6B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9A08E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W4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54D8D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2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0F962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0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00658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U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42F21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XJ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4D0E6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C</w:t>
            </w:r>
          </w:p>
        </w:tc>
      </w:tr>
      <w:tr w:rsidR="00F370E8" w:rsidRPr="008076F0" w14:paraId="21D7D037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A4FBC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C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5C7A1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5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C35DB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R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EF7EF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Z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E68DD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XK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DC4F3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D</w:t>
            </w:r>
          </w:p>
        </w:tc>
      </w:tr>
      <w:tr w:rsidR="00F370E8" w:rsidRPr="008076F0" w14:paraId="66441876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5BA2A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C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7B9DE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7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64D06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4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9AD49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X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DA2C9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ZB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ECD2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A</w:t>
            </w:r>
          </w:p>
        </w:tc>
      </w:tr>
      <w:tr w:rsidR="00F370E8" w:rsidRPr="008076F0" w14:paraId="7070E26E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D6B66D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C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554F9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8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DB865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U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BD5E5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D92C5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AB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87AFD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B</w:t>
            </w:r>
          </w:p>
        </w:tc>
      </w:tr>
      <w:tr w:rsidR="00F370E8" w:rsidRPr="008076F0" w14:paraId="42B81679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AB795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C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59F84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7X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95E20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0D0F8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9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19272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A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FFC1B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7</w:t>
            </w:r>
          </w:p>
        </w:tc>
      </w:tr>
      <w:tr w:rsidR="00F370E8" w:rsidRPr="008076F0" w14:paraId="4509B446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42FD3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C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FA12D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8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B1510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7DE5E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EA053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D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D70C9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8</w:t>
            </w:r>
          </w:p>
        </w:tc>
      </w:tr>
      <w:tr w:rsidR="00F370E8" w:rsidRPr="008076F0" w14:paraId="3DBE8E0F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55B19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CM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8B486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X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662B2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9261C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BE6E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C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9F48F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5</w:t>
            </w:r>
          </w:p>
        </w:tc>
      </w:tr>
      <w:tr w:rsidR="00F370E8" w:rsidRPr="008076F0" w14:paraId="5DA94C08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5CB1F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E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24F6E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8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20B40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A7BF5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9Z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64796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G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91FD2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6</w:t>
            </w:r>
          </w:p>
        </w:tc>
      </w:tr>
      <w:tr w:rsidR="00F370E8" w:rsidRPr="008076F0" w14:paraId="166BF783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D6B5B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D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05C2A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ZX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0A9CE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32F26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FX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8A76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FZ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F2888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9</w:t>
            </w:r>
          </w:p>
        </w:tc>
      </w:tr>
      <w:tr w:rsidR="00F370E8" w:rsidRPr="008076F0" w14:paraId="60768EF9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03220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KQ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3E0EC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Z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CAFCF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58049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F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B52C2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G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6B0A4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3</w:t>
            </w:r>
          </w:p>
        </w:tc>
      </w:tr>
      <w:tr w:rsidR="00F370E8" w:rsidRPr="008076F0" w14:paraId="2A764795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57DB6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KP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89867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A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F860F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Y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ACC67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FV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476C5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G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13677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4</w:t>
            </w:r>
          </w:p>
        </w:tc>
      </w:tr>
      <w:tr w:rsidR="00F370E8" w:rsidRPr="008076F0" w14:paraId="41FD0186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A4EDC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3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43C70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J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377DE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YP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E52A3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FW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91FF2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X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F7A18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EH</w:t>
            </w:r>
          </w:p>
        </w:tc>
      </w:tr>
      <w:tr w:rsidR="00F370E8" w:rsidRPr="008076F0" w14:paraId="272FC443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2305C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49426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J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85732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X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9EDA0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L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1E65E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X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382D5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EG</w:t>
            </w:r>
          </w:p>
        </w:tc>
      </w:tr>
      <w:tr w:rsidR="00F370E8" w:rsidRPr="008076F0" w14:paraId="26F88F57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89028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M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32B3C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MW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26F4A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84F9C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L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6ED68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X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27E7E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JR</w:t>
            </w:r>
          </w:p>
        </w:tc>
      </w:tr>
      <w:tr w:rsidR="00F370E8" w:rsidRPr="008076F0" w14:paraId="1B390E92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9FD13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J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296E2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MP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73220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V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ED8DA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N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5F5BF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S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56E91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LF</w:t>
            </w:r>
          </w:p>
        </w:tc>
      </w:tr>
      <w:tr w:rsidR="00F370E8" w:rsidRPr="008076F0" w14:paraId="427205FF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F0B59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K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73C87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M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DF1A5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W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020E3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N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E7231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X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396F5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M8</w:t>
            </w:r>
          </w:p>
        </w:tc>
      </w:tr>
      <w:tr w:rsidR="00F370E8" w:rsidRPr="008076F0" w14:paraId="62B8A7E8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5CDEE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P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E11B6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Y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E4976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Z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904C1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N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C3DEC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X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45682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OP</w:t>
            </w:r>
          </w:p>
        </w:tc>
      </w:tr>
      <w:tr w:rsidR="00F370E8" w:rsidRPr="008076F0" w14:paraId="5B1BC130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0E5B0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C6FD0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E5B51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P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60C1A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MK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F28B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XB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D2E15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TC</w:t>
            </w:r>
          </w:p>
        </w:tc>
      </w:tr>
      <w:tr w:rsidR="00F370E8" w:rsidRPr="008076F0" w14:paraId="79C6045A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CF2E9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3A729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A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4B566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Q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3FCE1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M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D24C8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7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CEC0C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QV</w:t>
            </w:r>
          </w:p>
        </w:tc>
      </w:tr>
      <w:tr w:rsidR="00F370E8" w:rsidRPr="008076F0" w14:paraId="462D429A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A1F92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DFAB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AK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B2DF4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2D804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M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9F5F4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16790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QW</w:t>
            </w:r>
          </w:p>
        </w:tc>
      </w:tr>
      <w:tr w:rsidR="00F370E8" w:rsidRPr="008076F0" w14:paraId="4B8C1C3D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60F7F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15BFC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A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6A471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U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35765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M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09207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3099E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S9</w:t>
            </w:r>
          </w:p>
        </w:tc>
      </w:tr>
      <w:tr w:rsidR="00F370E8" w:rsidRPr="008076F0" w14:paraId="53E3CC3B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241F4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D1062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A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E6608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11409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M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E84AE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F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8F776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3I</w:t>
            </w:r>
          </w:p>
        </w:tc>
      </w:tr>
      <w:tr w:rsidR="00F370E8" w:rsidRPr="008076F0" w14:paraId="4362D392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1EE74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2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9B3B3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DJ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3BEEE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48A45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0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D4FBF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D2F73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</w:p>
        </w:tc>
      </w:tr>
      <w:tr w:rsidR="00F370E8" w:rsidRPr="008076F0" w14:paraId="59B707DD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5B52A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WJ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7F40A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D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E08BB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A2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5D53D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0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65F67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ADC04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</w:p>
        </w:tc>
      </w:tr>
      <w:tr w:rsidR="00F370E8" w:rsidRPr="008076F0" w14:paraId="142C5927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DB5847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8V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A7F1F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FA930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A5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E76EE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0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95607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A28DF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</w:p>
        </w:tc>
      </w:tr>
      <w:tr w:rsidR="00F370E8" w:rsidRPr="008076F0" w14:paraId="5BCE77C7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64F7A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8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7D63E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6EBBD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A5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29B51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0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145EB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7W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81560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</w:p>
        </w:tc>
      </w:tr>
      <w:tr w:rsidR="00F370E8" w:rsidRPr="008076F0" w14:paraId="393A36DC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D5E55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E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CBD82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2F33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ZD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CBCA6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Q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207E9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7B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A5A1B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</w:p>
        </w:tc>
      </w:tr>
      <w:tr w:rsidR="00F370E8" w:rsidRPr="008076F0" w14:paraId="4A5F18A2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576B0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4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B245A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P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2734D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ZD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2405A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2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F901A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8J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C1296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</w:p>
        </w:tc>
      </w:tr>
      <w:tr w:rsidR="00F370E8" w:rsidRPr="008076F0" w14:paraId="5E793E49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40D71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4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8972A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F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01AD2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Z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5C2AC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2F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E2C37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X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710FD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</w:p>
        </w:tc>
      </w:tr>
      <w:tr w:rsidR="00F370E8" w:rsidRPr="008076F0" w14:paraId="597D2FFA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5763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4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9289F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C4751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ZF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CDE16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2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4C2C2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XZ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463C1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</w:p>
        </w:tc>
      </w:tr>
      <w:tr w:rsidR="00F370E8" w:rsidRPr="008076F0" w14:paraId="5C804044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A664E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V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7AF9D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D099B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ZH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A5895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2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92F80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XW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41A5B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</w:p>
        </w:tc>
      </w:tr>
      <w:tr w:rsidR="00F370E8" w:rsidRPr="008076F0" w14:paraId="45F6853A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2E4D2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V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5323A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B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8B2D3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ZL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513F6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QB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FA891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XX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6A316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</w:p>
        </w:tc>
      </w:tr>
      <w:tr w:rsidR="00F370E8" w:rsidRPr="008076F0" w14:paraId="78ADC1EF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61D41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V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1358C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41372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W7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EEFA1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S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FC188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Y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46797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</w:p>
        </w:tc>
      </w:tr>
      <w:tr w:rsidR="00F370E8" w:rsidRPr="008076F0" w14:paraId="2918ADF6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F5DE8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V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664EF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JF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F0FC0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W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007FC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3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324E0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Y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E85BD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</w:p>
        </w:tc>
      </w:tr>
      <w:tr w:rsidR="00F370E8" w:rsidRPr="008076F0" w14:paraId="326790B2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D6824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W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506AF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0B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24F7D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V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442EE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5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C8E25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Y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9FC57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</w:p>
        </w:tc>
      </w:tr>
      <w:tr w:rsidR="00F370E8" w:rsidRPr="008076F0" w14:paraId="30573809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26B90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JZ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96375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0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D6A62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V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B014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5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0CB51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F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8B701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</w:p>
        </w:tc>
      </w:tr>
      <w:tr w:rsidR="00F370E8" w:rsidRPr="008076F0" w14:paraId="6FC1A2FA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0D6E7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K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54743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0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FC6F9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W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5325B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5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D9C59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KB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7E77A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</w:p>
        </w:tc>
      </w:tr>
      <w:tr w:rsidR="00F370E8" w:rsidRPr="008076F0" w14:paraId="549AA969" w14:textId="77777777" w:rsidTr="00292963">
        <w:trPr>
          <w:trHeight w:val="315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96321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PM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0BFA4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0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8CC3D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40FCD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5B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30D51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M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6BBF6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</w:p>
        </w:tc>
      </w:tr>
    </w:tbl>
    <w:p w14:paraId="7401F883" w14:textId="77777777" w:rsidR="008076F0" w:rsidRDefault="008076F0" w:rsidP="00F370E8">
      <w:pPr>
        <w:pStyle w:val="MDPI511onefigurecaption"/>
        <w:jc w:val="left"/>
        <w:rPr>
          <w:rFonts w:ascii="Times New Roman" w:hAnsi="Times New Roman"/>
          <w:b/>
        </w:rPr>
      </w:pPr>
    </w:p>
    <w:p w14:paraId="6F96B36D" w14:textId="77777777" w:rsidR="008076F0" w:rsidRDefault="008076F0" w:rsidP="00F370E8">
      <w:pPr>
        <w:pStyle w:val="MDPI511onefigurecaption"/>
        <w:jc w:val="left"/>
        <w:rPr>
          <w:rFonts w:ascii="Times New Roman" w:hAnsi="Times New Roman"/>
          <w:b/>
        </w:rPr>
      </w:pPr>
    </w:p>
    <w:p w14:paraId="4C61F690" w14:textId="255601FB" w:rsidR="00F370E8" w:rsidRPr="008076F0" w:rsidRDefault="00F370E8" w:rsidP="00F370E8">
      <w:pPr>
        <w:pStyle w:val="MDPI511onefigurecaption"/>
        <w:jc w:val="left"/>
        <w:rPr>
          <w:rFonts w:ascii="Times New Roman" w:hAnsi="Times New Roman"/>
        </w:rPr>
      </w:pPr>
      <w:r w:rsidRPr="008076F0">
        <w:rPr>
          <w:rFonts w:ascii="Times New Roman" w:hAnsi="Times New Roman"/>
          <w:b/>
        </w:rPr>
        <w:lastRenderedPageBreak/>
        <w:t xml:space="preserve">Table S2: </w:t>
      </w:r>
      <w:r w:rsidRPr="008076F0">
        <w:rPr>
          <w:rFonts w:ascii="Times New Roman" w:hAnsi="Times New Roman"/>
        </w:rPr>
        <w:t>Characteristics of the peptide library comprising 273 distinct peptide sequences, including sequence length, interaction energy, PIZSA Z-score, and number of hydrogen bonds observed in the bound structure conformation.</w:t>
      </w:r>
    </w:p>
    <w:tbl>
      <w:tblPr>
        <w:tblW w:w="10511" w:type="dxa"/>
        <w:tblInd w:w="-4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34"/>
        <w:gridCol w:w="808"/>
        <w:gridCol w:w="153"/>
        <w:gridCol w:w="1278"/>
        <w:gridCol w:w="1259"/>
        <w:gridCol w:w="731"/>
        <w:gridCol w:w="938"/>
        <w:gridCol w:w="3710"/>
      </w:tblGrid>
      <w:tr w:rsidR="00F370E8" w:rsidRPr="008076F0" w14:paraId="4B49868F" w14:textId="77777777" w:rsidTr="00292963">
        <w:trPr>
          <w:gridAfter w:val="5"/>
          <w:wAfter w:w="7916" w:type="dxa"/>
          <w:trHeight w:val="315"/>
        </w:trPr>
        <w:tc>
          <w:tcPr>
            <w:tcW w:w="1634" w:type="dxa"/>
            <w:tcBorders>
              <w:bottom w:val="single" w:sz="4" w:space="0" w:color="auto"/>
            </w:tcBorders>
          </w:tcPr>
          <w:p w14:paraId="653CCED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</w:p>
        </w:tc>
        <w:tc>
          <w:tcPr>
            <w:tcW w:w="961" w:type="dxa"/>
            <w:gridSpan w:val="2"/>
            <w:tcBorders>
              <w:bottom w:val="single" w:sz="4" w:space="0" w:color="auto"/>
            </w:tcBorders>
          </w:tcPr>
          <w:p w14:paraId="68D8412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</w:p>
        </w:tc>
      </w:tr>
      <w:tr w:rsidR="00F370E8" w:rsidRPr="008076F0" w14:paraId="33BC900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EBBF7A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Peptide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18F4D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PIZSA Z-score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7501B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Association Type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0AD9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Interaction energy (kcal/mol)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A146D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Length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2761A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Total H-bonds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DAECD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Sequence</w:t>
            </w:r>
          </w:p>
        </w:tc>
      </w:tr>
      <w:tr w:rsidR="00F370E8" w:rsidRPr="008076F0" w14:paraId="10F1049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3EF396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2f_C_G_359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7A403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8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FD89D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9DE87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5.6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EC755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5DC54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66CDC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PRDYYDFWSGYDYYY</w:t>
            </w:r>
          </w:p>
        </w:tc>
      </w:tr>
      <w:tr w:rsidR="00F370E8" w:rsidRPr="008076F0" w14:paraId="465C3A8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94AD32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s9_C_E_386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934A0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15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B8D4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B72F5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2.9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9EE01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5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07858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9A8E9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HRWAYCINGVCFGAY</w:t>
            </w:r>
          </w:p>
        </w:tc>
      </w:tr>
      <w:tr w:rsidR="00F370E8" w:rsidRPr="008076F0" w14:paraId="136CFA2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B3EFFF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kp_B_M_91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EDE71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27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C83B9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A229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2.1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1C2F3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4B103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B8F3C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GSSGWYRIGTRWGNW</w:t>
            </w:r>
          </w:p>
        </w:tc>
      </w:tr>
      <w:tr w:rsidR="00F370E8" w:rsidRPr="008076F0" w14:paraId="29A2BDC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6C664D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7w_S_C_75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186E4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8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4BFE5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68902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1.1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6E94B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4AF51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A91BF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SHYTYDYY</w:t>
            </w:r>
          </w:p>
        </w:tc>
      </w:tr>
      <w:tr w:rsidR="00F370E8" w:rsidRPr="008076F0" w14:paraId="6F2CF1B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35850F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n5_B_D_61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26F85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08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12B91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536EC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1.1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CD0CA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6B260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9EBFB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VGTYYSGNYHYTCSDD</w:t>
            </w:r>
          </w:p>
        </w:tc>
      </w:tr>
      <w:tr w:rsidR="00F370E8" w:rsidRPr="008076F0" w14:paraId="03123452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A42FD5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mg_C_A_4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FCA02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7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9809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AE629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0.3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099D2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3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DE36D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EA718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MGRIIPILGIAN</w:t>
            </w:r>
          </w:p>
        </w:tc>
      </w:tr>
      <w:tr w:rsidR="00F370E8" w:rsidRPr="008076F0" w14:paraId="0D2B3C1F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C6DCD0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0n_R_A_31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5FA24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3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E207B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4EC39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0.1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B3002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18BE4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480D1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TRGAWFGESLI</w:t>
            </w:r>
          </w:p>
        </w:tc>
      </w:tr>
      <w:tr w:rsidR="00F370E8" w:rsidRPr="008076F0" w14:paraId="20DB32A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EAE220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n5_A_E_74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5CBCF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07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CB0A3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5353F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9.4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CA0EB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A35B5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F4292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QSGSYYWCGSDWHEYE</w:t>
            </w:r>
          </w:p>
        </w:tc>
      </w:tr>
      <w:tr w:rsidR="00F370E8" w:rsidRPr="008076F0" w14:paraId="2F5A9065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434069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7w_S_A_31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ECBBD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01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EF3F2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55EA3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8.7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08462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758A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8FB6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NYYGWGDD</w:t>
            </w:r>
          </w:p>
        </w:tc>
      </w:tr>
      <w:tr w:rsidR="00F370E8" w:rsidRPr="008076F0" w14:paraId="2425B84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062386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kb_C_A_5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1991D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33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FDC71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CAB3B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8.5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5D337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8C611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7517F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WDGETRKVKAHSQTHRVDLGTLRGY</w:t>
            </w:r>
          </w:p>
        </w:tc>
      </w:tr>
      <w:tr w:rsidR="00F370E8" w:rsidRPr="008076F0" w14:paraId="144A1FBF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61A2E5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jz_C_A_4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7097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53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653FF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53C8A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8.4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45E4B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6535B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C9E45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MGRIIPVLGIANYAQEVQ</w:t>
            </w:r>
          </w:p>
        </w:tc>
      </w:tr>
      <w:tr w:rsidR="00F370E8" w:rsidRPr="008076F0" w14:paraId="39591CA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AB0AE1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d_C_H_73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12872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65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D8FB2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27E24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8.2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20B93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6DB99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75841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LEVVGAMDV</w:t>
            </w:r>
          </w:p>
        </w:tc>
      </w:tr>
      <w:tr w:rsidR="00F370E8" w:rsidRPr="008076F0" w14:paraId="10B6D7B4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AAE0D2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y3_B_F_125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3ACDF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65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FC0C7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77109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8.2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C539A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4123E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0BB1F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VIWYDGSNRY</w:t>
            </w:r>
          </w:p>
        </w:tc>
      </w:tr>
      <w:tr w:rsidR="00F370E8" w:rsidRPr="008076F0" w14:paraId="39DD3E0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17DC3B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2c_A_H_58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CB48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46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A6A03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5C57C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8.2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A087B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83858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A70E5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YTLIELSM</w:t>
            </w:r>
          </w:p>
        </w:tc>
      </w:tr>
      <w:tr w:rsidR="00F370E8" w:rsidRPr="008076F0" w14:paraId="202DD0C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7A23F8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7x_B_M_87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6C10D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5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CE9FB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D1C4E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8.2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7BF6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ADC21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FB711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YTLIEISI</w:t>
            </w:r>
          </w:p>
        </w:tc>
      </w:tr>
      <w:tr w:rsidR="00F370E8" w:rsidRPr="008076F0" w14:paraId="10A74665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8AE305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l_R_A_29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81443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69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23885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3243A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8.1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5A33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77EEC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0F2FB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KGGSYAYYYYMD</w:t>
            </w:r>
          </w:p>
        </w:tc>
      </w:tr>
      <w:tr w:rsidR="00F370E8" w:rsidRPr="008076F0" w14:paraId="24BFF64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C44575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mo_A_H_29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D7D62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40B5A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855C5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8.1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34A14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1B8CD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F7C7F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LERAGGMDV</w:t>
            </w:r>
          </w:p>
        </w:tc>
      </w:tr>
      <w:tr w:rsidR="00F370E8" w:rsidRPr="008076F0" w14:paraId="595C8348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356B7B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jf_C_A_9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D29F6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26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39130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9C7FC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8.0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DF265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CF067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38C14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LQELGSLDY</w:t>
            </w:r>
          </w:p>
        </w:tc>
      </w:tr>
      <w:tr w:rsidR="00F370E8" w:rsidRPr="008076F0" w14:paraId="4A30E69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D2558F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am_B_C_93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D2E69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38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E4965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68EBB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7.9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26957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4161A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4C38E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FYDYVNY</w:t>
            </w:r>
          </w:p>
        </w:tc>
      </w:tr>
      <w:tr w:rsidR="00F370E8" w:rsidRPr="008076F0" w14:paraId="4422432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10A15E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88_F_B_36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F8095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1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8B9CE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0E661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7.8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70427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B2F0E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D18D3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VDNALQSGN</w:t>
            </w:r>
          </w:p>
        </w:tc>
      </w:tr>
      <w:tr w:rsidR="00F370E8" w:rsidRPr="008076F0" w14:paraId="2011FD7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1770B6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m8_A_H_29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FD5F4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58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3C55F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B9FF3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7.8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80430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978AC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B2DE9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PPRNYYDRSG</w:t>
            </w:r>
          </w:p>
        </w:tc>
      </w:tr>
      <w:tr w:rsidR="00F370E8" w:rsidRPr="008076F0" w14:paraId="5EC1E24C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D361B1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di_E_H_28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BB3A0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49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ADAFD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40167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7.5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AA85A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6613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5D278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LVVYGMDV</w:t>
            </w:r>
          </w:p>
        </w:tc>
      </w:tr>
      <w:tr w:rsidR="00F370E8" w:rsidRPr="008076F0" w14:paraId="10B6E1F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F13544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7x_B_M_94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95EDE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52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D3BDC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23A05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7.5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CAA31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DF647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1E5BD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TGPAIAAAETNWFD</w:t>
            </w:r>
          </w:p>
        </w:tc>
      </w:tr>
      <w:tr w:rsidR="00F370E8" w:rsidRPr="008076F0" w14:paraId="505BB0C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307688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d1_C_M_299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417B1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51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1C648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4A090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7.5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48436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4EB0A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DC595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VDDSWSGYDLLS</w:t>
            </w:r>
          </w:p>
        </w:tc>
      </w:tr>
      <w:tr w:rsidR="00F370E8" w:rsidRPr="008076F0" w14:paraId="5C1ED04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898894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lastRenderedPageBreak/>
              <w:t>7m3i_C_A_9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D7F06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2E069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C0B08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7.4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409EF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1FD3A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07B10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PDGNL</w:t>
            </w:r>
          </w:p>
        </w:tc>
      </w:tr>
      <w:tr w:rsidR="00F370E8" w:rsidRPr="008076F0" w14:paraId="7245986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528136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pm_I_G_137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7C017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5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51504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80AA8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7.4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1AB98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4BA08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5AD90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YDSSGYYFRE</w:t>
            </w:r>
          </w:p>
        </w:tc>
      </w:tr>
      <w:tr w:rsidR="00F370E8" w:rsidRPr="008076F0" w14:paraId="72254ED2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2F532C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5y_R_H_49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A9573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7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83432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B4F4A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7.3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1AACA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5EFB9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E6465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LMEVGGMDV</w:t>
            </w:r>
          </w:p>
        </w:tc>
      </w:tr>
      <w:tr w:rsidR="00F370E8" w:rsidRPr="008076F0" w14:paraId="793E8259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C4DB89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c2_A_H_50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02F4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12CB9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19A2B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7.2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853E0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A92E5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63A85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LDVYGLDV</w:t>
            </w:r>
          </w:p>
        </w:tc>
      </w:tr>
      <w:tr w:rsidR="00F370E8" w:rsidRPr="008076F0" w14:paraId="0BF69F2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E1B819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pm_F_H_165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48A32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62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A8DD4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3D9DC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7.1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DB6D0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4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F1ADA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A0054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KVQWKVDNALQSGN</w:t>
            </w:r>
          </w:p>
        </w:tc>
      </w:tr>
      <w:tr w:rsidR="00F370E8" w:rsidRPr="008076F0" w14:paraId="7C6F4AB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F445D7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n6_A_C_28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C3080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6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1703C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F8B4F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7.0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43797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97AF3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2A64F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CATEGSLGGWGRDFGSW</w:t>
            </w:r>
          </w:p>
        </w:tc>
      </w:tr>
      <w:tr w:rsidR="00F370E8" w:rsidRPr="008076F0" w14:paraId="128149C2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49239A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l_X_F_145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BB157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6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34110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7D67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7.0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ECD17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2C96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863A8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IYYDDLL</w:t>
            </w:r>
          </w:p>
        </w:tc>
      </w:tr>
      <w:tr w:rsidR="00F370E8" w:rsidRPr="008076F0" w14:paraId="0804E3EF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4F747B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p_E_H_28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87A9E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41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8CC12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DAD9A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7.0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DC7F1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052BC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6DBD5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LQEHGMDV</w:t>
            </w:r>
          </w:p>
        </w:tc>
      </w:tr>
      <w:tr w:rsidR="00F370E8" w:rsidRPr="008076F0" w14:paraId="4B78A06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EA905F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01_B_C_92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55B84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1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8B71C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99C8F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9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BFC9E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B18DC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9872C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VLPMYGDYLDY</w:t>
            </w:r>
          </w:p>
        </w:tc>
      </w:tr>
      <w:tr w:rsidR="00F370E8" w:rsidRPr="008076F0" w14:paraId="1C9388C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DAD596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2l_B_I_368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4C2FD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D4405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B63A4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9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E59CD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BFAE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97BF5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TAVAGTPDLFDYYYGMD</w:t>
            </w:r>
          </w:p>
        </w:tc>
      </w:tr>
      <w:tr w:rsidR="00F370E8" w:rsidRPr="008076F0" w14:paraId="6FE94FD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2F3FC6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eo_D_C_49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271D1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54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94BAA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C864D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D1685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9CC27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DC7E6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YDGSNRF</w:t>
            </w:r>
          </w:p>
        </w:tc>
      </w:tr>
      <w:tr w:rsidR="00F370E8" w:rsidRPr="008076F0" w14:paraId="75B2EEDF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4A7EA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9z_E_H_5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CBE35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24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DD9E4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0D040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8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6111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E6975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4860B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IPMFGTTN</w:t>
            </w:r>
          </w:p>
        </w:tc>
      </w:tr>
      <w:tr w:rsidR="00F370E8" w:rsidRPr="008076F0" w14:paraId="42583614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C82C92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5_B_H_307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6C162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35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9B353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55E88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7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C689F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A88DE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59568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LMVYGIDV</w:t>
            </w:r>
          </w:p>
        </w:tc>
      </w:tr>
      <w:tr w:rsidR="00F370E8" w:rsidRPr="008076F0" w14:paraId="79689F02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D1F855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e1_E_H_9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4B3FE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44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DF974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BC2DA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3040D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34B53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19373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LDVSGGMDV</w:t>
            </w:r>
          </w:p>
        </w:tc>
      </w:tr>
      <w:tr w:rsidR="00F370E8" w:rsidRPr="008076F0" w14:paraId="3D8409D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DA901F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wb_A_D_4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BE5E3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4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304D5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1531F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6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2AC5B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5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EF05E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C1FFE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EELVARIYPSSGYTY</w:t>
            </w:r>
          </w:p>
        </w:tc>
      </w:tr>
      <w:tr w:rsidR="00F370E8" w:rsidRPr="008076F0" w14:paraId="3578AD4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D7AD97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kb_C_A_15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F5B24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8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C6086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3DBF8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6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EA2D0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CF721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57B2F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VAEQLRAYLEGTCVEW</w:t>
            </w:r>
          </w:p>
        </w:tc>
      </w:tr>
      <w:tr w:rsidR="00F370E8" w:rsidRPr="008076F0" w14:paraId="308B752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19D566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86_C_A_28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09DD0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1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7052C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25110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6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0A5CB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93639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5FAD6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AQNYGMDV</w:t>
            </w:r>
          </w:p>
        </w:tc>
      </w:tr>
      <w:tr w:rsidR="00F370E8" w:rsidRPr="008076F0" w14:paraId="7A711BB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11AFA6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f_R_H_9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04AD4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64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77C29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70561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4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A2D41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B06C2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32B5B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LGPYGMDV</w:t>
            </w:r>
          </w:p>
        </w:tc>
      </w:tr>
      <w:tr w:rsidR="00F370E8" w:rsidRPr="008076F0" w14:paraId="30AEC7B3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0423D2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fw_B_C_48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303DF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8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C5BC7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DC009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3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1069A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3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B193E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8461F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GDVSGYRYGLDY</w:t>
            </w:r>
          </w:p>
        </w:tc>
      </w:tr>
      <w:tr w:rsidR="00F370E8" w:rsidRPr="008076F0" w14:paraId="73FEDDD8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C2FF3B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am_B_C_86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A6B87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FE50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5747C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3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69B7A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B715A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C754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FNIKDT</w:t>
            </w:r>
          </w:p>
        </w:tc>
      </w:tr>
      <w:tr w:rsidR="00F370E8" w:rsidRPr="008076F0" w14:paraId="17F42F7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391982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qb_A_H_333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873DE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16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5F8F8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1307F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3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2640B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8E659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DCC81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LITMVRGE</w:t>
            </w:r>
          </w:p>
        </w:tc>
      </w:tr>
      <w:tr w:rsidR="00F370E8" w:rsidRPr="008076F0" w14:paraId="3AE39EFA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DCC877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am_A_H_23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74FD3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8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245C1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EE92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2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786F0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494B6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DE3D5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FNIKDTY</w:t>
            </w:r>
          </w:p>
        </w:tc>
      </w:tr>
      <w:tr w:rsidR="00F370E8" w:rsidRPr="008076F0" w14:paraId="796D517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956A00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m_E_H_2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462A2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CAD19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D737A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2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7F5C3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023DB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06801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LTVNRNY</w:t>
            </w:r>
          </w:p>
        </w:tc>
      </w:tr>
      <w:tr w:rsidR="00F370E8" w:rsidRPr="008076F0" w14:paraId="342F4D45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1DC25C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b_R_H_9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A1A5B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07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5E813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9110B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1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3B63F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76137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D623F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LGEAGGMDV</w:t>
            </w:r>
          </w:p>
        </w:tc>
      </w:tr>
      <w:tr w:rsidR="00F370E8" w:rsidRPr="008076F0" w14:paraId="77F417E4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5B417E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eo_D_C_54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0699F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7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4E764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1C1C7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1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7CF48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BE673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8B7AD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PPGLRFRFDY</w:t>
            </w:r>
          </w:p>
        </w:tc>
      </w:tr>
      <w:tr w:rsidR="00F370E8" w:rsidRPr="008076F0" w14:paraId="02F572F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A456FD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eh_E_H_9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E0D8F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07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EF216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E0C7A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1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573E3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FA657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13B43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FYEGSFDI</w:t>
            </w:r>
          </w:p>
        </w:tc>
      </w:tr>
      <w:tr w:rsidR="00F370E8" w:rsidRPr="008076F0" w14:paraId="7CB923A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D48C83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x_B_I_357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35FFA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9DD5C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1F15E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1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97F3E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745BC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F1B4F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DILTGQPPDYW</w:t>
            </w:r>
          </w:p>
        </w:tc>
      </w:tr>
      <w:tr w:rsidR="00F370E8" w:rsidRPr="008076F0" w14:paraId="6C3275A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598A98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lastRenderedPageBreak/>
              <w:t>7lop_A_H_161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ACC2B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49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B6A71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34270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1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CAB22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2258B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B3362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VRGALPPY</w:t>
            </w:r>
          </w:p>
        </w:tc>
      </w:tr>
      <w:tr w:rsidR="00F370E8" w:rsidRPr="008076F0" w14:paraId="7C8DB0CC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6D8539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kq_A_H_24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0AE20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9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8E062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8ED75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E70D6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F9F89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C2A05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DNYGFPYNGMD</w:t>
            </w:r>
          </w:p>
        </w:tc>
      </w:tr>
      <w:tr w:rsidR="00F370E8" w:rsidRPr="008076F0" w14:paraId="19B7C44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2C46CB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8m_E_H_21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8C2E0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8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CFAD0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2E76A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0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8AE7F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F0EB6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82D87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ITVSSNY</w:t>
            </w:r>
          </w:p>
        </w:tc>
      </w:tr>
      <w:tr w:rsidR="00F370E8" w:rsidRPr="008076F0" w14:paraId="77DC13DC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9F15FE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fv_B_C_41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F8529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0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86585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F8768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E8AA6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DD488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33E4C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FTVSSNY</w:t>
            </w:r>
          </w:p>
        </w:tc>
      </w:tr>
      <w:tr w:rsidR="00F370E8" w:rsidRPr="008076F0" w14:paraId="7C5DB019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0F2C4E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n7_A_B_28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788DA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41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DE772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8D5A2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8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C834E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A163B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7C5F3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QSGSYYWCGSDWHEYD</w:t>
            </w:r>
          </w:p>
        </w:tc>
      </w:tr>
      <w:tr w:rsidR="00F370E8" w:rsidRPr="008076F0" w14:paraId="06D3BF4C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139973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f1_A_H_29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6B9EB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3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B44B4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B91EF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7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E4BAD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E0FE1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81C0F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RYGSGWY</w:t>
            </w:r>
          </w:p>
        </w:tc>
      </w:tr>
      <w:tr w:rsidR="00F370E8" w:rsidRPr="008076F0" w14:paraId="29820473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45E8B6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i_A_M_327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1671C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8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1832E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652CD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6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772AE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B582C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66381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IISMFGIAN</w:t>
            </w:r>
          </w:p>
        </w:tc>
      </w:tr>
      <w:tr w:rsidR="00F370E8" w:rsidRPr="008076F0" w14:paraId="53C9F06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BF1778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c2_A_L_22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84833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96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AB905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CDBAC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6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82C49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BD01C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FA84E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QGISSY</w:t>
            </w:r>
          </w:p>
        </w:tc>
      </w:tr>
      <w:tr w:rsidR="00F370E8" w:rsidRPr="008076F0" w14:paraId="7964EF75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5179E3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0n_S_N_138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1E84A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9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D46D4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71693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6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DDC80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4EBF9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187C4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VSPTY</w:t>
            </w:r>
          </w:p>
        </w:tc>
      </w:tr>
      <w:tr w:rsidR="00F370E8" w:rsidRPr="008076F0" w14:paraId="6567230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0434DC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cn_K_M_395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0B588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1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511F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26925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5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C7D60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6B025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45CA1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FGVVTDW</w:t>
            </w:r>
          </w:p>
        </w:tc>
      </w:tr>
      <w:tr w:rsidR="00F370E8" w:rsidRPr="008076F0" w14:paraId="51B5F0AF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0B6DC3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88_I_G_124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2B17A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2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381EB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FE33C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5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15647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BADBE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93F8A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EFIVSRNY</w:t>
            </w:r>
          </w:p>
        </w:tc>
      </w:tr>
      <w:tr w:rsidR="00F370E8" w:rsidRPr="008076F0" w14:paraId="4148200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BDF4C4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n_E_H_27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7D3BE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00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708C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BF549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4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1D43C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BE0D1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094FD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PHCNSTSCYDAF</w:t>
            </w:r>
          </w:p>
        </w:tc>
      </w:tr>
      <w:tr w:rsidR="00F370E8" w:rsidRPr="008076F0" w14:paraId="20AF817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701863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e_A_H_344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876F8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4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CE960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5ECB1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4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A2C3F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44CFF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EC276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GYNYGSHF</w:t>
            </w:r>
          </w:p>
        </w:tc>
      </w:tr>
      <w:tr w:rsidR="00F370E8" w:rsidRPr="008076F0" w14:paraId="58667A5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8077CA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xa_E_B_86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4660F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54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01FFE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C4030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3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B5453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2E19B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9D522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QSVPSSY</w:t>
            </w:r>
          </w:p>
        </w:tc>
      </w:tr>
      <w:tr w:rsidR="00F370E8" w:rsidRPr="008076F0" w14:paraId="4936526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E6F337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xa_E_H_9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16455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49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6F87E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BD8C9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2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C6AD3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EFA0E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FB63F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DGGKLWVY</w:t>
            </w:r>
          </w:p>
        </w:tc>
      </w:tr>
      <w:tr w:rsidR="00F370E8" w:rsidRPr="008076F0" w14:paraId="03506D6C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404B75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x7_E_A_64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FAC1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DB423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8947F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2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99FFA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F29E3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AC5BF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LTVSSNY</w:t>
            </w:r>
          </w:p>
        </w:tc>
      </w:tr>
      <w:tr w:rsidR="00F370E8" w:rsidRPr="008076F0" w14:paraId="0E91C5EF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F826A2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8w_B_A_2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30250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05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0A595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12FF0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2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CDA86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C12AA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8DB62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FPVEVWRMEWY</w:t>
            </w:r>
          </w:p>
        </w:tc>
      </w:tr>
      <w:tr w:rsidR="00F370E8" w:rsidRPr="008076F0" w14:paraId="6473F58F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9630FC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dj_E_H_29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61B62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95B85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CEC73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BE47E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D8389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00A98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FSHQQL</w:t>
            </w:r>
          </w:p>
        </w:tc>
      </w:tr>
      <w:tr w:rsidR="00F370E8" w:rsidRPr="008076F0" w14:paraId="59EA8983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FA0493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jr_A_S_304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267E4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37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C750D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7458C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0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7E0DD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E5417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0CC4E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DYYYDSSGY</w:t>
            </w:r>
          </w:p>
        </w:tc>
      </w:tr>
      <w:tr w:rsidR="00F370E8" w:rsidRPr="008076F0" w14:paraId="32283FD3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5AA5E4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88_C_A_2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EE9A2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4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9CF9B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251E7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0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0DFF5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0A679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35707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EFIVSRNY</w:t>
            </w:r>
          </w:p>
        </w:tc>
      </w:tr>
      <w:tr w:rsidR="00F370E8" w:rsidRPr="008076F0" w14:paraId="15956D0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D255D2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2e_C_I_386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72FF9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26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C4826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CB598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3634A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8FF09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0DDAF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VISYDGSNKH</w:t>
            </w:r>
          </w:p>
        </w:tc>
      </w:tr>
      <w:tr w:rsidR="00F370E8" w:rsidRPr="008076F0" w14:paraId="4B38BFC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0855E3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c_R_H_9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7C63A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34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0811A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9A03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9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86B71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2B1E7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3D642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YGDYYFDY</w:t>
            </w:r>
          </w:p>
        </w:tc>
      </w:tr>
      <w:tr w:rsidR="00F370E8" w:rsidRPr="008076F0" w14:paraId="419F808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B212BC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23_A_B_27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9A256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55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99904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41901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9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40E1E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27FD5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2ECDF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CARGNTMVRGVIIPFEYWD</w:t>
            </w:r>
          </w:p>
        </w:tc>
      </w:tr>
      <w:tr w:rsidR="00F370E8" w:rsidRPr="008076F0" w14:paraId="658EA93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F1182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o_A_B_91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BC8DE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1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9BE92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4C2CC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9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5D825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4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5E0D1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29CC4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ALQVGATSDYFDY</w:t>
            </w:r>
          </w:p>
        </w:tc>
      </w:tr>
      <w:tr w:rsidR="00F370E8" w:rsidRPr="008076F0" w14:paraId="3CEB5A5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CFEA10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an_B_A_4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73B77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96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5360F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BB0DA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8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070B5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5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4BF73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5863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VAAIESYGHGTRYA</w:t>
            </w:r>
          </w:p>
        </w:tc>
      </w:tr>
      <w:tr w:rsidR="00F370E8" w:rsidRPr="008076F0" w14:paraId="750CFB03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BF66EB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xj_B_M_356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03110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B1984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2CC2D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7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3BE8D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60F44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88E02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SASDLYS</w:t>
            </w:r>
          </w:p>
        </w:tc>
      </w:tr>
      <w:tr w:rsidR="00F370E8" w:rsidRPr="008076F0" w14:paraId="5AD6E8D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E069E4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qv_B_W_362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F1AFF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76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F8E2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177E0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7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49DD3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4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B802D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528C2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QTVDTAIEKYYGMD</w:t>
            </w:r>
          </w:p>
        </w:tc>
      </w:tr>
      <w:tr w:rsidR="00F370E8" w:rsidRPr="008076F0" w14:paraId="3F369F8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1B0517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lastRenderedPageBreak/>
              <w:t>7bwj_E_H_50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30DF6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26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F812B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F3F21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6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9A575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162E7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00DD4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IVVVP</w:t>
            </w:r>
          </w:p>
        </w:tc>
      </w:tr>
      <w:tr w:rsidR="00F370E8" w:rsidRPr="008076F0" w14:paraId="3D52110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D93B02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8w_B_A_4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D8958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78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EDA7C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4A2C3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6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8E6F2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4A0D3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E9FB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VAAIESYGHGTRYADSVK</w:t>
            </w:r>
          </w:p>
        </w:tc>
      </w:tr>
      <w:tr w:rsidR="00F370E8" w:rsidRPr="008076F0" w14:paraId="1F0A7759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063D61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5y_A_C_110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19120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7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D6C44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33E6A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6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2463D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18154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F48E7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LMEVGGM</w:t>
            </w:r>
          </w:p>
        </w:tc>
      </w:tr>
      <w:tr w:rsidR="00F370E8" w:rsidRPr="008076F0" w14:paraId="2A87B71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F915E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23_A_B_20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E09EA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10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32DD0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5570F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5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DC7CE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B00EA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2EA54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CAVYGGSFSGY</w:t>
            </w:r>
          </w:p>
        </w:tc>
      </w:tr>
      <w:tr w:rsidR="00F370E8" w:rsidRPr="008076F0" w14:paraId="146AF49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387B17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v4_B_E_351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B0005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82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09E8D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3654D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5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61F36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C2B55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B2BF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DTSNKHSWTPAR</w:t>
            </w:r>
          </w:p>
        </w:tc>
      </w:tr>
      <w:tr w:rsidR="00F370E8" w:rsidRPr="008076F0" w14:paraId="4C9E361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63513A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v_C_M_326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3FB14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79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7FDE4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80526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5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E6A4E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51A13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A3812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DPRIAVAGP</w:t>
            </w:r>
          </w:p>
        </w:tc>
      </w:tr>
      <w:tr w:rsidR="00F370E8" w:rsidRPr="008076F0" w14:paraId="6C01BA0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C8D0AE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4_B_F_358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E8533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CDB5F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CA426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3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6277C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9A11F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B10B0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CSGGTCYPKYYY</w:t>
            </w:r>
          </w:p>
        </w:tc>
      </w:tr>
      <w:tr w:rsidR="00F370E8" w:rsidRPr="008076F0" w14:paraId="4F161D2A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94A834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mg_C_A_10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99E68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34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2D65F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AD92E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3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EA013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3D452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93404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YEARH</w:t>
            </w:r>
          </w:p>
        </w:tc>
      </w:tr>
      <w:tr w:rsidR="00F370E8" w:rsidRPr="008076F0" w14:paraId="64B63789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E69BCA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c_R_A_63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766DA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26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59F24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B0F16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2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2AB5B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89320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4FF6A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GFAFTTY</w:t>
            </w:r>
          </w:p>
        </w:tc>
      </w:tr>
      <w:tr w:rsidR="00F370E8" w:rsidRPr="008076F0" w14:paraId="28D8491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D7D7EE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y3_A_C_87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B231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10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FEE14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15678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2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30FD0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68F49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7B9A3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ADSIGSSW</w:t>
            </w:r>
          </w:p>
        </w:tc>
      </w:tr>
      <w:tr w:rsidR="00F370E8" w:rsidRPr="008076F0" w14:paraId="1079BED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C77A1D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l_B_G_331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87687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54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BFE7D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2DDC9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1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73D97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6A201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5EE4B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HATLMN</w:t>
            </w:r>
          </w:p>
        </w:tc>
      </w:tr>
      <w:tr w:rsidR="00F370E8" w:rsidRPr="008076F0" w14:paraId="09CEBE08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99BF17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k_E_H_2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8B192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3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50CC7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C13FF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1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BF797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A38D7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75FF4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VTVSSNY</w:t>
            </w:r>
          </w:p>
        </w:tc>
      </w:tr>
      <w:tr w:rsidR="00F370E8" w:rsidRPr="008076F0" w14:paraId="159BAC5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B5CE2B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2e_A_H_345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726DF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3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F123E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FBFF5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0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80321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0F0CC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6AE9E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DSGYNYGYS</w:t>
            </w:r>
          </w:p>
        </w:tc>
      </w:tr>
      <w:tr w:rsidR="00F370E8" w:rsidRPr="008076F0" w14:paraId="45ABBE9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030523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c3_C_A_53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CEC71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38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B7D52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7839C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0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4DDC5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09D26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D9EED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QLNSYP</w:t>
            </w:r>
          </w:p>
        </w:tc>
      </w:tr>
      <w:tr w:rsidR="00F370E8" w:rsidRPr="008076F0" w14:paraId="2FC4B7AF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8BC5C1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o_X_E_177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2583A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02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39227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ED20C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0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0F467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0E0FD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8314E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VVVAARNHYYN</w:t>
            </w:r>
          </w:p>
        </w:tc>
      </w:tr>
      <w:tr w:rsidR="00F370E8" w:rsidRPr="008076F0" w14:paraId="40B3CD2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8C7740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v2_A_L_17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BB77B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42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EC069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C58C4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0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A4175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3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20A61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8FDA3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DTSNKHSWTPAR</w:t>
            </w:r>
          </w:p>
        </w:tc>
      </w:tr>
      <w:tr w:rsidR="00F370E8" w:rsidRPr="008076F0" w14:paraId="5138F51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CD2CC4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x9_E_B_86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F2A71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6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00F02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09D6F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89AB6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81AC8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C427D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VPSSY</w:t>
            </w:r>
          </w:p>
        </w:tc>
      </w:tr>
      <w:tr w:rsidR="00F370E8" w:rsidRPr="008076F0" w14:paraId="0F3847E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11F3D9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90_C_H_310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8B63B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6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7E09D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4DA37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9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8555A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3331A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04623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NDFWSGY</w:t>
            </w:r>
          </w:p>
        </w:tc>
      </w:tr>
      <w:tr w:rsidR="00F370E8" w:rsidRPr="008076F0" w14:paraId="4E06C645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D2A0DD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9z_E_B_69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61535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C7C61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06454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9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9BA89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9FFB8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8247B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MGWISPNSGGTD</w:t>
            </w:r>
          </w:p>
        </w:tc>
      </w:tr>
      <w:tr w:rsidR="00F370E8" w:rsidRPr="008076F0" w14:paraId="6656AAC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4F1302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fx_A_H_22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D09E3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64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523BE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D024C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9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1F60F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D80E4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A830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FTVSNNY</w:t>
            </w:r>
          </w:p>
        </w:tc>
      </w:tr>
      <w:tr w:rsidR="00F370E8" w:rsidRPr="008076F0" w14:paraId="3DC7155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5E169D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cn_A_B_252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A5E14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50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C1276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1191D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9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15469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40F18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7DD0F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PFGVVT</w:t>
            </w:r>
          </w:p>
        </w:tc>
      </w:tr>
      <w:tr w:rsidR="00F370E8" w:rsidRPr="008076F0" w14:paraId="0E88B29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98A4A2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2c_B_C_109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4B7FB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41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6EE57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6524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9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25C8B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90F55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209F3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AYKSTWYFGY</w:t>
            </w:r>
          </w:p>
        </w:tc>
      </w:tr>
      <w:tr w:rsidR="00F370E8" w:rsidRPr="008076F0" w14:paraId="70E1948F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D37E16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wb_A_D_3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CF467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31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CF54D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F5ACF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8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FA68A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8DF3D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CF32E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SYYSYIGWV</w:t>
            </w:r>
          </w:p>
        </w:tc>
      </w:tr>
      <w:tr w:rsidR="00F370E8" w:rsidRPr="008076F0" w14:paraId="72C5A573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90D2E1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jr_A_S_299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AE9AE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00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79424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F02D4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7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06D3D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F8C18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25589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MGRIIPIFGI</w:t>
            </w:r>
          </w:p>
        </w:tc>
      </w:tr>
      <w:tr w:rsidR="00F370E8" w:rsidRPr="008076F0" w14:paraId="67E20EA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36916E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5b_A_H_21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9F710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49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BF273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4FC8B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D2D6C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85D3F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21EF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INPISDGTN</w:t>
            </w:r>
          </w:p>
        </w:tc>
      </w:tr>
      <w:tr w:rsidR="00F370E8" w:rsidRPr="008076F0" w14:paraId="30BE587A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65A07E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xz_A_E_121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EEB2F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8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556DF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68D00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6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01B64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BB50F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1DAE8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INPISSGT</w:t>
            </w:r>
          </w:p>
        </w:tc>
      </w:tr>
      <w:tr w:rsidR="00F370E8" w:rsidRPr="008076F0" w14:paraId="678CF61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155008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m8_A_M_73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0254C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7BE57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1EA10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5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1570F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9BE6F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F8316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GVYSSGW</w:t>
            </w:r>
          </w:p>
        </w:tc>
      </w:tr>
      <w:tr w:rsidR="00F370E8" w:rsidRPr="008076F0" w14:paraId="2D1223F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5C8D15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lastRenderedPageBreak/>
              <w:t>7m7w_R_H_113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14481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6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1F088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97F3C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5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6FB1A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FEE22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35E80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IILMSGM</w:t>
            </w:r>
          </w:p>
        </w:tc>
      </w:tr>
      <w:tr w:rsidR="00F370E8" w:rsidRPr="008076F0" w14:paraId="09E796F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BF9832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8m_E_H_24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296EA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0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85A27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B6FE8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4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507E6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0F0A9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1536E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SGGSTY</w:t>
            </w:r>
          </w:p>
        </w:tc>
      </w:tr>
      <w:tr w:rsidR="00F370E8" w:rsidRPr="008076F0" w14:paraId="03CF5D03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497DFF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j5_B_I_331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77FD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7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39215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BFABB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4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2C5BE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CEC2D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15EA6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NNPNNDDTT</w:t>
            </w:r>
          </w:p>
        </w:tc>
      </w:tr>
      <w:tr w:rsidR="00F370E8" w:rsidRPr="008076F0" w14:paraId="603678C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52FEC2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n7_A_H_41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83953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2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00E0B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BA602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3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0728B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B27E1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9C821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FGDFYFDY</w:t>
            </w:r>
          </w:p>
        </w:tc>
      </w:tr>
      <w:tr w:rsidR="00F370E8" w:rsidRPr="008076F0" w14:paraId="46A668E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4C34EE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d_C_H_66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B6654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19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5951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95B89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D815B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C697B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B6960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ITVVRNY</w:t>
            </w:r>
          </w:p>
        </w:tc>
      </w:tr>
      <w:tr w:rsidR="00F370E8" w:rsidRPr="008076F0" w14:paraId="03A0B4D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9124D8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0n_R_H_113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34894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36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828DC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850AB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1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F8F40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5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B5CF4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DE06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TIGTAGDTYYPDSVK</w:t>
            </w:r>
          </w:p>
        </w:tc>
      </w:tr>
      <w:tr w:rsidR="00F370E8" w:rsidRPr="008076F0" w14:paraId="5DD6C21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746353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01_B_L_42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74065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60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23705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99EA3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1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BAF85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D578C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86F7A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PSSLSASVGDRVTIT</w:t>
            </w:r>
          </w:p>
        </w:tc>
      </w:tr>
      <w:tr w:rsidR="00F370E8" w:rsidRPr="008076F0" w14:paraId="0242981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2DFD33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5y_R_H_42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B6413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9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F1A8B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E2290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1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4BF1F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8D779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31381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EITVSSNY</w:t>
            </w:r>
          </w:p>
        </w:tc>
      </w:tr>
      <w:tr w:rsidR="00F370E8" w:rsidRPr="008076F0" w14:paraId="770F4C14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FD15EE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k_E_H_5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31C43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9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425B9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C053E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0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5F603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FA162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300A7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PGGSTF</w:t>
            </w:r>
          </w:p>
        </w:tc>
      </w:tr>
      <w:tr w:rsidR="00F370E8" w:rsidRPr="008076F0" w14:paraId="0F5C0F79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0E67FF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8m_E_L_43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C82BB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28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42683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A50A8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91C33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FC187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423E4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VSSSY</w:t>
            </w:r>
          </w:p>
        </w:tc>
      </w:tr>
      <w:tr w:rsidR="00F370E8" w:rsidRPr="008076F0" w14:paraId="24A4713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9CA5B1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wb_C_D_29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155BC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87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6F5DC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6E604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9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6F95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BB9B7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48319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PSSGYTY</w:t>
            </w:r>
          </w:p>
        </w:tc>
      </w:tr>
      <w:tr w:rsidR="00F370E8" w:rsidRPr="008076F0" w14:paraId="211B9A8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398E7C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y0_A_L_15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00CD7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79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D6C74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A7334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9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67E24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604DF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9C52A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LAKHYA</w:t>
            </w:r>
          </w:p>
        </w:tc>
      </w:tr>
      <w:tr w:rsidR="00F370E8" w:rsidRPr="008076F0" w14:paraId="58357D3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B04CA7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2l_A_H_316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D74C3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9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64F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F19F3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9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769C4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566E0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C8677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YTLTELS</w:t>
            </w:r>
          </w:p>
        </w:tc>
      </w:tr>
      <w:tr w:rsidR="00F370E8" w:rsidRPr="008076F0" w14:paraId="1CCF92E4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712A4E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op_A_B_46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4C91D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84159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3C061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9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C24C7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FD30B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4316D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GFITYW</w:t>
            </w:r>
          </w:p>
        </w:tc>
      </w:tr>
      <w:tr w:rsidR="00F370E8" w:rsidRPr="008076F0" w14:paraId="1DD4CF0C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24300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o_E_H_29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74605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75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A1B8E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3F966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9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7A3D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3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8A751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BAC99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ALQVGATSDYFD</w:t>
            </w:r>
          </w:p>
        </w:tc>
      </w:tr>
      <w:tr w:rsidR="00F370E8" w:rsidRPr="008076F0" w14:paraId="3799DF45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817B86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h_E_H_24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0943D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2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7C90C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CC18C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8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DFAAB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A5043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9EEA9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INPNSGGTN</w:t>
            </w:r>
          </w:p>
        </w:tc>
      </w:tr>
      <w:tr w:rsidR="00F370E8" w:rsidRPr="008076F0" w14:paraId="34E16B22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5173A0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57_B_H_300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1AD25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4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04811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D82FC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8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AD035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66D11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71269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NPISDGTN</w:t>
            </w:r>
          </w:p>
        </w:tc>
      </w:tr>
      <w:tr w:rsidR="00F370E8" w:rsidRPr="008076F0" w14:paraId="08885432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6D7C4C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k0_C_A_5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A3EBF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74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9F4F7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B997E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7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05277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C738E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DEAC6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IIPIFGSSNY</w:t>
            </w:r>
          </w:p>
        </w:tc>
      </w:tr>
      <w:tr w:rsidR="00F370E8" w:rsidRPr="008076F0" w14:paraId="2F7ACD6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112A9C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4n_A_H_110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08FAA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3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85E3E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8567D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7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ED892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B3AC8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EDBD1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SCSDG</w:t>
            </w:r>
          </w:p>
        </w:tc>
      </w:tr>
      <w:tr w:rsidR="00F370E8" w:rsidRPr="008076F0" w14:paraId="759C3F0A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525CF6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xy_J_M_412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92F2C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43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79350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F535B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7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1AD9A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1D385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06EC1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TFTGYY</w:t>
            </w:r>
          </w:p>
        </w:tc>
      </w:tr>
      <w:tr w:rsidR="00F370E8" w:rsidRPr="008076F0" w14:paraId="1D192FE2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62B592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l_X_D_156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08AE1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36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0BC90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2AEFA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5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3792D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07E63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16BB3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DASNLET</w:t>
            </w:r>
          </w:p>
        </w:tc>
      </w:tr>
      <w:tr w:rsidR="00F370E8" w:rsidRPr="008076F0" w14:paraId="4FB377E8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A4EB11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8w_B_A_9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EC9DD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55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701CD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0E645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2CB63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57874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ED1E6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KDDGQL</w:t>
            </w:r>
          </w:p>
        </w:tc>
      </w:tr>
      <w:tr w:rsidR="00F370E8" w:rsidRPr="008076F0" w14:paraId="2235A1A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30BE51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h_B_D_305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61373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92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9117B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47D1A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4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42A50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C28BB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7784F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MGWMNPISGNTG</w:t>
            </w:r>
          </w:p>
        </w:tc>
      </w:tr>
      <w:tr w:rsidR="00F370E8" w:rsidRPr="008076F0" w14:paraId="539085D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E87189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ab_C_H_381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C68CE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02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17668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C5649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4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B0F85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348C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FC3BD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LVDPEDGETI</w:t>
            </w:r>
          </w:p>
        </w:tc>
      </w:tr>
      <w:tr w:rsidR="00F370E8" w:rsidRPr="008076F0" w14:paraId="28B6CF5F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A6A6D2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cm_B_N_314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EB57C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64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932D8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45A14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4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4809F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B309F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93372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GEGWELPYDY</w:t>
            </w:r>
          </w:p>
        </w:tc>
      </w:tr>
      <w:tr w:rsidR="00F370E8" w:rsidRPr="008076F0" w14:paraId="65D5E493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83E35F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5y_R_L_21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A854D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25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CC74D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ABD5D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3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37829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9A448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44EA1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SNVEND</w:t>
            </w:r>
          </w:p>
        </w:tc>
      </w:tr>
      <w:tr w:rsidR="00F370E8" w:rsidRPr="008076F0" w14:paraId="30DAB61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9AEC24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0n_S_M_160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6006B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7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ED998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27B91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3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F49A8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D8C11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75B62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DSSGYYY</w:t>
            </w:r>
          </w:p>
        </w:tc>
      </w:tr>
      <w:tr w:rsidR="00F370E8" w:rsidRPr="008076F0" w14:paraId="3FA2F2D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189413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lastRenderedPageBreak/>
              <w:t>7k8s_B_O_350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989EA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9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0BFA5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8F848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2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DB9C8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1112C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0A426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FTFSIYGMH</w:t>
            </w:r>
          </w:p>
        </w:tc>
      </w:tr>
      <w:tr w:rsidR="00F370E8" w:rsidRPr="008076F0" w14:paraId="3603F13F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949FDA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0n_S_C_67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943B8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21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BC26F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2FE72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2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C30AE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85E39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78B6A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ASGYPFTS</w:t>
            </w:r>
          </w:p>
        </w:tc>
      </w:tr>
      <w:tr w:rsidR="00F370E8" w:rsidRPr="008076F0" w14:paraId="27FA6E2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04AC9C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58_B_H_325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2C244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47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79504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087C8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1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9DC8E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31A79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F7A82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INPNSGGTN</w:t>
            </w:r>
          </w:p>
        </w:tc>
      </w:tr>
      <w:tr w:rsidR="00F370E8" w:rsidRPr="008076F0" w14:paraId="39210448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D61B34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q_C_J_352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27791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48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5D607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4996E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1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2F23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73362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F0776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EGPKSITGT</w:t>
            </w:r>
          </w:p>
        </w:tc>
      </w:tr>
      <w:tr w:rsidR="00F370E8" w:rsidRPr="008076F0" w14:paraId="10DE531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2AE06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f1_A_H_22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3DA17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06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67469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0AEC5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1979E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668AE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EAAC3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GTFSTY</w:t>
            </w:r>
          </w:p>
        </w:tc>
      </w:tr>
      <w:tr w:rsidR="00F370E8" w:rsidRPr="008076F0" w14:paraId="468FA8D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C2746C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7w_R_L_96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D3A99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9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1F045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F7483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0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99429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9B62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0E9C5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DSSLSGP</w:t>
            </w:r>
          </w:p>
        </w:tc>
      </w:tr>
      <w:tr w:rsidR="00F370E8" w:rsidRPr="008076F0" w14:paraId="07AC3568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04C282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wj_E_H_43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AD2BE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37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AC8B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72CF0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0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7C078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394EF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96FE7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YSISSGY</w:t>
            </w:r>
          </w:p>
        </w:tc>
      </w:tr>
      <w:tr w:rsidR="00F370E8" w:rsidRPr="008076F0" w14:paraId="6A0028C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489900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mi_C_B_24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672DB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68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50AE5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3D7E6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25EDE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23DC1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BFCBF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QGISSW</w:t>
            </w:r>
          </w:p>
        </w:tc>
      </w:tr>
      <w:tr w:rsidR="00F370E8" w:rsidRPr="008076F0" w14:paraId="1EECD85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32A468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x6_E_H_5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E0346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36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48512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5F16C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9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FA55B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B743F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B6552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ISYDGSNKY</w:t>
            </w:r>
          </w:p>
        </w:tc>
      </w:tr>
      <w:tr w:rsidR="00F370E8" w:rsidRPr="008076F0" w14:paraId="1F3FDE4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F35278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zdg_A_L_56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3B15C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4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C0418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9F7D2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9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917DE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9842B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433B1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DNALQSGN</w:t>
            </w:r>
          </w:p>
        </w:tc>
      </w:tr>
      <w:tr w:rsidR="00F370E8" w:rsidRPr="008076F0" w14:paraId="5E9E226F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03FA86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x_B_I_351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2C6A5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9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F9175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00A51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8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C955D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EE08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BD34C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ISYSGSTN</w:t>
            </w:r>
          </w:p>
        </w:tc>
      </w:tr>
      <w:tr w:rsidR="00F370E8" w:rsidRPr="008076F0" w14:paraId="6AFF9EB5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39BF7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fv_E_F_107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70218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96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C25D4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82547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7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EE94D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D01C5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DC56E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SGGATY</w:t>
            </w:r>
          </w:p>
        </w:tc>
      </w:tr>
      <w:tr w:rsidR="00F370E8" w:rsidRPr="008076F0" w14:paraId="73B68FF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B78731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x7_E_H_5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E37A5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10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D93EB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48980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7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FDF7D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192FF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52208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YDGSNKYYADSVK</w:t>
            </w:r>
          </w:p>
        </w:tc>
      </w:tr>
      <w:tr w:rsidR="00F370E8" w:rsidRPr="008076F0" w14:paraId="30C3E4C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DBCF38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t_C_M_370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D7804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41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61BFE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0C922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6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50D99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B71D8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F518C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YYSDSDKGQ</w:t>
            </w:r>
          </w:p>
        </w:tc>
      </w:tr>
      <w:tr w:rsidR="00F370E8" w:rsidRPr="008076F0" w14:paraId="7642BDB3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62B99E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l_R_B_69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BB177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4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7F278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1D8D2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6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BD539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3D48D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20FAC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LLIYDASNLET</w:t>
            </w:r>
          </w:p>
        </w:tc>
      </w:tr>
      <w:tr w:rsidR="00F370E8" w:rsidRPr="008076F0" w14:paraId="232C50B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974687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x4_E_H_88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D7D75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06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6C530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B954F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6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FE2F8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72EC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DC080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ERGYSGYGAA</w:t>
            </w:r>
          </w:p>
        </w:tc>
      </w:tr>
      <w:tr w:rsidR="00F370E8" w:rsidRPr="008076F0" w14:paraId="60DFE519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621D02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u_A_H_299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3B472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3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266F7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8F64E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5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1EB3A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DE0CC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9D916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GSLSGYY</w:t>
            </w:r>
          </w:p>
        </w:tc>
      </w:tr>
      <w:tr w:rsidR="00F370E8" w:rsidRPr="008076F0" w14:paraId="10CB2E2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864D14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mp_A_H_21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BCE7B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7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12DC7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A041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4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ED8E8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81D16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4AEF4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TGGTTY</w:t>
            </w:r>
          </w:p>
        </w:tc>
      </w:tr>
      <w:tr w:rsidR="00F370E8" w:rsidRPr="008076F0" w14:paraId="735F499C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DB52A4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w0_E_G_414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250AB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90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19E00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B477E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4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68F9C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43938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80418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IGTAGDTY</w:t>
            </w:r>
          </w:p>
        </w:tc>
      </w:tr>
      <w:tr w:rsidR="00F370E8" w:rsidRPr="008076F0" w14:paraId="4A2BD05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997D6E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tc_C_L_353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1BADF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36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EE8F7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037A5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4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7828F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C8D77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FE9F2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DASNLETGV</w:t>
            </w:r>
          </w:p>
        </w:tc>
      </w:tr>
      <w:tr w:rsidR="00F370E8" w:rsidRPr="008076F0" w14:paraId="543F92D4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DE3872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h_A_E_323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C4F5F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1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1C651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5FCA5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3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E296B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3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BDCBC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3F08C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GRYCSSTTCYSG</w:t>
            </w:r>
          </w:p>
        </w:tc>
      </w:tr>
      <w:tr w:rsidR="00F370E8" w:rsidRPr="008076F0" w14:paraId="0263C4F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5F0AA3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f_R_A_63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BE68E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5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CB41D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AA438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3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ED6B2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33D01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C1F86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FAFTTY</w:t>
            </w:r>
          </w:p>
        </w:tc>
      </w:tr>
      <w:tr w:rsidR="00F370E8" w:rsidRPr="008076F0" w14:paraId="1AEC689F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888E68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t_A_E_337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00302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44C6C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8A7C0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3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C4501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41436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C35DA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EISSGGSY</w:t>
            </w:r>
          </w:p>
        </w:tc>
      </w:tr>
      <w:tr w:rsidR="00F370E8" w:rsidRPr="008076F0" w14:paraId="163DF52C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A7661E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t_A_E_341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9668A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40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38CB9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E8522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A46F4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4D806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43130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FRYGGGGT</w:t>
            </w:r>
          </w:p>
        </w:tc>
      </w:tr>
      <w:tr w:rsidR="00F370E8" w:rsidRPr="008076F0" w14:paraId="4C3F8F7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1F3559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x8_E_A_71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27CCC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11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E72A2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4A22A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2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1FD80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B048E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E9D28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GEGSPGN</w:t>
            </w:r>
          </w:p>
        </w:tc>
      </w:tr>
      <w:tr w:rsidR="00F370E8" w:rsidRPr="008076F0" w14:paraId="3DA2E81A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D6FA81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4_B_G_367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8F53D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69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912E4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A8864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2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330AC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318A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8AD89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DRFSGSKSG</w:t>
            </w:r>
          </w:p>
        </w:tc>
      </w:tr>
      <w:tr w:rsidR="00F370E8" w:rsidRPr="008076F0" w14:paraId="360B1B0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DAEFFF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h_B_G_325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9D99D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45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24A0E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3DB42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2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352E2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37B2C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D17F3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GFAFTT</w:t>
            </w:r>
          </w:p>
        </w:tc>
      </w:tr>
      <w:tr w:rsidR="00F370E8" w:rsidRPr="008076F0" w14:paraId="2ADAB59A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317D90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lastRenderedPageBreak/>
              <w:t>7nxa_E_H_5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ED5E9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11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53D06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6DF22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0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F0997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3D34E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22D88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YDGSNKY</w:t>
            </w:r>
          </w:p>
        </w:tc>
      </w:tr>
      <w:tr w:rsidR="00F370E8" w:rsidRPr="008076F0" w14:paraId="254FBDF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3758BA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mo_F_E_91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7B035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4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3C2EF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E2BE6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0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B04FB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EFCDF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BD616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TTSSA</w:t>
            </w:r>
          </w:p>
        </w:tc>
      </w:tr>
      <w:tr w:rsidR="00F370E8" w:rsidRPr="008076F0" w14:paraId="6CE9D332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F3749A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h_B_D_303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1169D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51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16B67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63177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9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885CC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5C978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2D462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YTFTSYD</w:t>
            </w:r>
          </w:p>
        </w:tc>
      </w:tr>
      <w:tr w:rsidR="00F370E8" w:rsidRPr="008076F0" w14:paraId="53BAAF44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158191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a5r_B_H_1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C85E0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63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CB187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77623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9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003DB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4C458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1376A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KPGESLK</w:t>
            </w:r>
          </w:p>
        </w:tc>
      </w:tr>
      <w:tr w:rsidR="00F370E8" w:rsidRPr="008076F0" w14:paraId="31AC6F3C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BE2A70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d1_C_M_295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2FBEB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8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B5662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1BB11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9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64BD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C84FF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B02C9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GNTIYAQ</w:t>
            </w:r>
          </w:p>
        </w:tc>
      </w:tr>
      <w:tr w:rsidR="00F370E8" w:rsidRPr="008076F0" w14:paraId="42DC83A8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F340F5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4_A_D_334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3E2FF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41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C2CDA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585EF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9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40787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5A000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C049D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GGTCYPKYYY</w:t>
            </w:r>
          </w:p>
        </w:tc>
      </w:tr>
      <w:tr w:rsidR="00F370E8" w:rsidRPr="008076F0" w14:paraId="15ADCD45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0B3AEB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x_A_H_304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43089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60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AD355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E5069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8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3A34C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07AE6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BA85D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ISSYY</w:t>
            </w:r>
          </w:p>
        </w:tc>
      </w:tr>
      <w:tr w:rsidR="00F370E8" w:rsidRPr="008076F0" w14:paraId="1AA1F1B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7A8981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wb_B_D_10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DED9B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00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53CA0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7B3CD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8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DB234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E56D0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957B2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LDYWGQ</w:t>
            </w:r>
          </w:p>
        </w:tc>
      </w:tr>
      <w:tr w:rsidR="00F370E8" w:rsidRPr="008076F0" w14:paraId="54D474E8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1C3BB7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z_A_H_311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FAF1C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95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1B738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2C006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8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171FC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2B7C1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43A9C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IVVVPAA</w:t>
            </w:r>
          </w:p>
        </w:tc>
      </w:tr>
      <w:tr w:rsidR="00F370E8" w:rsidRPr="008076F0" w14:paraId="34B5A25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595C4A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kq_A_L_39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A6AC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60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35EA7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71E51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7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6EDD8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36528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08B28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SDLGAYHF</w:t>
            </w:r>
          </w:p>
        </w:tc>
      </w:tr>
      <w:tr w:rsidR="00F370E8" w:rsidRPr="008076F0" w14:paraId="65B68B15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721870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t_B_G_359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46ADF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56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8D28C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618B9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3610E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32517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6C383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EISSGGSYTY</w:t>
            </w:r>
          </w:p>
        </w:tc>
      </w:tr>
      <w:tr w:rsidR="00F370E8" w:rsidRPr="008076F0" w14:paraId="4EEB4D44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702A40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y_B_G_305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5C227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A2513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11C69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6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FBE65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BFA75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8470E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ISPVSGGTN</w:t>
            </w:r>
          </w:p>
        </w:tc>
      </w:tr>
      <w:tr w:rsidR="00F370E8" w:rsidRPr="008076F0" w14:paraId="19A2F1C5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400084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ss_B_L_258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49D50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67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7E032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4AA21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4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392EC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C5AEF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D605A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DVGAYNY</w:t>
            </w:r>
          </w:p>
        </w:tc>
      </w:tr>
      <w:tr w:rsidR="00F370E8" w:rsidRPr="008076F0" w14:paraId="1DF8D9E9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B21C4D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x_A_E_318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8967B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4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5D8C4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DAAEA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3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6AD4A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6C9C9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BF9D0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ISPVSGGT</w:t>
            </w:r>
          </w:p>
        </w:tc>
      </w:tr>
      <w:tr w:rsidR="00F370E8" w:rsidRPr="008076F0" w14:paraId="383CE72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ECC7F7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h_B_D_310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43889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45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DC133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DB448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2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E0FDC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74BC7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6F272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YCSSTTCY</w:t>
            </w:r>
          </w:p>
        </w:tc>
      </w:tr>
      <w:tr w:rsidR="00F370E8" w:rsidRPr="008076F0" w14:paraId="5481440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37D2FB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7w_S_D_48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9C6A2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69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A2335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9949A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1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AB87D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8682A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4FABD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DVTNRPSG</w:t>
            </w:r>
          </w:p>
        </w:tc>
      </w:tr>
      <w:tr w:rsidR="00F370E8" w:rsidRPr="008076F0" w14:paraId="6A3B0072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E1ACAD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58_B_H_323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E4198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05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B358A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5DFDD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0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E06A9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65E6E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578FF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YTFTGYY</w:t>
            </w:r>
          </w:p>
        </w:tc>
      </w:tr>
      <w:tr w:rsidR="00F370E8" w:rsidRPr="008076F0" w14:paraId="5DA6B90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48D101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x_B_D_310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AE69A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1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17900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FCE8A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0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77456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ADA93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40F93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PTGVLAGDYYY</w:t>
            </w:r>
          </w:p>
        </w:tc>
      </w:tr>
      <w:tr w:rsidR="00F370E8" w:rsidRPr="008076F0" w14:paraId="3B0C6465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0163FC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vc_B_D_270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9897A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05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FE683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EFCBB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0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66C98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4E13A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552F8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IDSSSN</w:t>
            </w:r>
          </w:p>
        </w:tc>
      </w:tr>
      <w:tr w:rsidR="00F370E8" w:rsidRPr="008076F0" w14:paraId="1BC7930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5744C2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b_B_H_313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9B8A9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0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20320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2AE27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1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3FFA5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33A5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91DC9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TSCYDA</w:t>
            </w:r>
          </w:p>
        </w:tc>
      </w:tr>
      <w:tr w:rsidR="00F370E8" w:rsidRPr="008076F0" w14:paraId="6677AF8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26019A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l_C_I_348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C6138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7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E7404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99229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2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D16D1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533B4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164C3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FTFSSYAMH</w:t>
            </w:r>
          </w:p>
        </w:tc>
      </w:tr>
      <w:tr w:rsidR="00F370E8" w:rsidRPr="008076F0" w14:paraId="23583E6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894BE8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qb_A_J_395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5F2D7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14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6127C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407B9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2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D2892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E47E9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D8AC5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GSGTDFTLT</w:t>
            </w:r>
          </w:p>
        </w:tc>
      </w:tr>
      <w:tr w:rsidR="00F370E8" w:rsidRPr="008076F0" w14:paraId="2C07882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B5EC31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mo_C_B_23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703D9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29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F7FF6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0E170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96C7C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7BF65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A62C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DVGDYNY</w:t>
            </w:r>
          </w:p>
        </w:tc>
      </w:tr>
      <w:tr w:rsidR="00F370E8" w:rsidRPr="008076F0" w14:paraId="530220B3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7FFB1E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m8_A_M_68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582A4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46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59E2D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5F58A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3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8A14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B0443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35AB8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PGESDTR</w:t>
            </w:r>
          </w:p>
        </w:tc>
      </w:tr>
      <w:tr w:rsidR="00F370E8" w:rsidRPr="008076F0" w14:paraId="08E0495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3AD57E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n6_A_C_22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113F4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0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B69B1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6939B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3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D90D2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DB91C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7440A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QVPGKGLEW</w:t>
            </w:r>
          </w:p>
        </w:tc>
      </w:tr>
      <w:tr w:rsidR="00F370E8" w:rsidRPr="008076F0" w14:paraId="300DDAD2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F69605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xk_B_M_355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A116F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11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FAA7C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03FB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4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C3EA0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F7195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93FAE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SASDLYSGV</w:t>
            </w:r>
          </w:p>
        </w:tc>
      </w:tr>
      <w:tr w:rsidR="00F370E8" w:rsidRPr="008076F0" w14:paraId="40EA003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E906EC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x4_E_L_94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F67C8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2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13C4F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774E7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4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09B08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C6E71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9C3D5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SNIGAGY</w:t>
            </w:r>
          </w:p>
        </w:tc>
      </w:tr>
      <w:tr w:rsidR="00F370E8" w:rsidRPr="008076F0" w14:paraId="5A387712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C17B82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lastRenderedPageBreak/>
              <w:t>7mmo_C_E_87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01103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9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D778C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4134A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4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8C98C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CE863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FF464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FEVSDR</w:t>
            </w:r>
          </w:p>
        </w:tc>
      </w:tr>
      <w:tr w:rsidR="00F370E8" w:rsidRPr="008076F0" w14:paraId="6CF194F4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33CE6D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7w_R_F_135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0EF9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5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A46F1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477DA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5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AC72D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BF8A9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34717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DVTNRPS</w:t>
            </w:r>
          </w:p>
        </w:tc>
      </w:tr>
      <w:tr w:rsidR="00F370E8" w:rsidRPr="008076F0" w14:paraId="11BB165C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AEC53C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t_B_G_364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57760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6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57B7D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35AAD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5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E9041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4E4FA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52921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FRYGGGG</w:t>
            </w:r>
          </w:p>
        </w:tc>
      </w:tr>
      <w:tr w:rsidR="00F370E8" w:rsidRPr="008076F0" w14:paraId="2FADCD8A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1557C0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d1_B_H_385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83D04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41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DA861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58019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6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40FB4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F3D5D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5E674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GNTIYAQGFQ</w:t>
            </w:r>
          </w:p>
        </w:tc>
      </w:tr>
      <w:tr w:rsidR="00F370E8" w:rsidRPr="008076F0" w14:paraId="08FE12A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9B2F56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h_C_F_331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7E760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08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83723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C1893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4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BABA2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8477E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F9D8C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DRFSGSKSGTSASLAIT</w:t>
            </w:r>
          </w:p>
        </w:tc>
      </w:tr>
      <w:tr w:rsidR="00F370E8" w:rsidRPr="008076F0" w14:paraId="73E770C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61F3C2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ai_A_E_332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53A50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8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EF810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35777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7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357B4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C74BA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AE1EF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IDPFNGGTSDNLKFKGAA</w:t>
            </w:r>
          </w:p>
        </w:tc>
      </w:tr>
      <w:tr w:rsidR="00F370E8" w:rsidRPr="008076F0" w14:paraId="39EF2FB3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0DF5EB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w_A_H_303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4137B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5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03724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42C40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667AD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84269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C9FCA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TTMDTYYYYY</w:t>
            </w:r>
          </w:p>
        </w:tc>
      </w:tr>
      <w:tr w:rsidR="00F370E8" w:rsidRPr="008076F0" w14:paraId="6CD770E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805AF0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t_C_I_382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17B66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4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BE06C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16ED5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2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9AFAE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98CF9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60422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ISSGGSYTY</w:t>
            </w:r>
          </w:p>
        </w:tc>
      </w:tr>
      <w:tr w:rsidR="00F370E8" w:rsidRPr="008076F0" w14:paraId="268A864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013C68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zx_C_H_341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B41D1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36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CD7C8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2E700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.4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8D80F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9A0A5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8C118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NQDGSEKY</w:t>
            </w:r>
          </w:p>
        </w:tc>
      </w:tr>
      <w:tr w:rsidR="00F370E8" w:rsidRPr="008076F0" w14:paraId="3A6FCE5C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B4CFCE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w_G_N_327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8FC20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04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1252C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table association (BINDER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FEF29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.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AD513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1173F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9A7B0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TMDTYYYYY</w:t>
            </w:r>
          </w:p>
        </w:tc>
      </w:tr>
      <w:tr w:rsidR="00F370E8" w:rsidRPr="008076F0" w14:paraId="4C74E096" w14:textId="77777777" w:rsidTr="00292963">
        <w:trPr>
          <w:trHeight w:val="242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E4C66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mo_C_A_4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F4F22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19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F9557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50BE0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9.6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95E4E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7C83F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E0283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LALIYWDDDKR</w:t>
            </w:r>
          </w:p>
        </w:tc>
      </w:tr>
      <w:tr w:rsidR="00F370E8" w:rsidRPr="008076F0" w14:paraId="6762B5E3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AD8C35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xj_C_J_426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C9D8B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30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8A9EB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F8D1C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8.0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95FCE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13990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E3B35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YYGGF</w:t>
            </w:r>
          </w:p>
        </w:tc>
      </w:tr>
      <w:tr w:rsidR="00F370E8" w:rsidRPr="008076F0" w14:paraId="2E4732D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0E8BDA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wb_B_D_22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C070A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51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ADBCD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322A3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6.0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8B77E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8371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9A5F4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DFAGSSGLDYW</w:t>
            </w:r>
          </w:p>
        </w:tc>
      </w:tr>
      <w:tr w:rsidR="00F370E8" w:rsidRPr="008076F0" w14:paraId="5688B848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C7727F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f_R_H_2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452D3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80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E43B7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CA560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9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53C09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10E7A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92E5D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IIVSSNY</w:t>
            </w:r>
          </w:p>
        </w:tc>
      </w:tr>
      <w:tr w:rsidR="00F370E8" w:rsidRPr="008076F0" w14:paraId="6EA0C604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612851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xy_J_N_432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8787A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61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6C37D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A7C81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9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B4EE8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2FA3C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AA26D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PDSSSWSG</w:t>
            </w:r>
          </w:p>
        </w:tc>
      </w:tr>
      <w:tr w:rsidR="00F370E8" w:rsidRPr="008076F0" w14:paraId="79BF359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8D9855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d1_B_H_390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DCEDB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69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98452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A26B9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5.1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06926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2BD17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0E82D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DDSWSGYDLL</w:t>
            </w:r>
          </w:p>
        </w:tc>
      </w:tr>
      <w:tr w:rsidR="00F370E8" w:rsidRPr="008076F0" w14:paraId="70F84F5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777015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qv_B_X_369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7B8EF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21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289F8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7DCDC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7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4CE26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96546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31864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LVIYDNKRPSG</w:t>
            </w:r>
          </w:p>
        </w:tc>
      </w:tr>
      <w:tr w:rsidR="00F370E8" w:rsidRPr="008076F0" w14:paraId="7247F439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108B3D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e_E_D_216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E7327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65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87DB6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F880A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7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6CE4D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93888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E8C7D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QWGYNYGSH</w:t>
            </w:r>
          </w:p>
        </w:tc>
      </w:tr>
      <w:tr w:rsidR="00F370E8" w:rsidRPr="008076F0" w14:paraId="4137829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D711C7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zdh_B_D_349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5E523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75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84859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05862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F8B55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520B1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8089E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VISYDGSNKY</w:t>
            </w:r>
          </w:p>
        </w:tc>
      </w:tr>
      <w:tr w:rsidR="00F370E8" w:rsidRPr="008076F0" w14:paraId="5FFE963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999B79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o_A_B_84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25FD4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13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72F85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AF0AF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3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45417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EE070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8FFD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FIVSSNY</w:t>
            </w:r>
          </w:p>
        </w:tc>
      </w:tr>
      <w:tr w:rsidR="00F370E8" w:rsidRPr="008076F0" w14:paraId="364D0A8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4D571D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k0_C_A_10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7DA90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13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CAAD3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64D76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1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A74C0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1C6D5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9AFF9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PLGGGSGYSVSW</w:t>
            </w:r>
          </w:p>
        </w:tc>
      </w:tr>
      <w:tr w:rsidR="00F370E8" w:rsidRPr="008076F0" w14:paraId="078BEFA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49A4E8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lastRenderedPageBreak/>
              <w:t>7lss_B_H_271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C3C80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39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D310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AE787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4.1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512DE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5BA0C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330D2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LIYWDDDKR</w:t>
            </w:r>
          </w:p>
        </w:tc>
      </w:tr>
      <w:tr w:rsidR="00F370E8" w:rsidRPr="008076F0" w14:paraId="3F17E66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E76925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aa_A_H_187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D9134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3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C59EC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69082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9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6B253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7FE01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C57B4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ARRADNSGYYGFHFD</w:t>
            </w:r>
          </w:p>
        </w:tc>
      </w:tr>
      <w:tr w:rsidR="00F370E8" w:rsidRPr="008076F0" w14:paraId="372DCB2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2EDF3E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dg_E_B_45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B3990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43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02516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FA78B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9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F5240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74C2F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68591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ITYSGSTIY</w:t>
            </w:r>
          </w:p>
        </w:tc>
      </w:tr>
      <w:tr w:rsidR="00F370E8" w:rsidRPr="008076F0" w14:paraId="2E01C08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2D65E5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k_E_H_9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ED458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95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905E4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7D794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6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A3389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BEECD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90FB3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LGSGDMDV</w:t>
            </w:r>
          </w:p>
        </w:tc>
      </w:tr>
      <w:tr w:rsidR="00F370E8" w:rsidRPr="008076F0" w14:paraId="4BF3E8C9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4449FB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qv_C_Z_391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AFF5B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06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71425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0B08E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6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6165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3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6F7DF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4054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LVIYQDNKRPSGI</w:t>
            </w:r>
          </w:p>
        </w:tc>
      </w:tr>
      <w:tr w:rsidR="00F370E8" w:rsidRPr="008076F0" w14:paraId="5113EAD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736455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xx_A_H_5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0F81D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08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F4B70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1F2C1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6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EA407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B73F1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FB270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SSSNY</w:t>
            </w:r>
          </w:p>
        </w:tc>
      </w:tr>
      <w:tr w:rsidR="00F370E8" w:rsidRPr="008076F0" w14:paraId="018ABBCC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4250AA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w_A_H_309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168CA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11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1D957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FAD63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6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F7A38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48BBA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5387B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CYYGSGRAPRCVW</w:t>
            </w:r>
          </w:p>
        </w:tc>
      </w:tr>
      <w:tr w:rsidR="00F370E8" w:rsidRPr="008076F0" w14:paraId="4EECA465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25330B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86_C_A_23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7FB6E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10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981DC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BBF43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3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94213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CC23C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84BA5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SGGSTF</w:t>
            </w:r>
          </w:p>
        </w:tc>
      </w:tr>
      <w:tr w:rsidR="00F370E8" w:rsidRPr="008076F0" w14:paraId="0AAB612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76B90E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8j_A_H_32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A2E26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75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D5811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C6DF4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2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703A9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3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83F17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D2664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TGPAVRRGSWFDP</w:t>
            </w:r>
          </w:p>
        </w:tc>
      </w:tr>
      <w:tr w:rsidR="00F370E8" w:rsidRPr="008076F0" w14:paraId="350BD40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BBBE6F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ei_E_H_5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97A57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36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B367B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9F057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A1773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67D37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2895E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SGGTTY</w:t>
            </w:r>
          </w:p>
        </w:tc>
      </w:tr>
      <w:tr w:rsidR="00F370E8" w:rsidRPr="008076F0" w14:paraId="73B59083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1D1D5D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byr_B_H_300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05E6B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21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7097C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7B87F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1B939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FA4D5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76E17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QGGSSWYRDYYYGMD</w:t>
            </w:r>
          </w:p>
        </w:tc>
      </w:tr>
      <w:tr w:rsidR="00F370E8" w:rsidRPr="008076F0" w14:paraId="195C30D4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775E77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d1_A_O_367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3D1C5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39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750F3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D5BA7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1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5F99B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98A83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7A42A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QYYSLP</w:t>
            </w:r>
          </w:p>
        </w:tc>
      </w:tr>
      <w:tr w:rsidR="00F370E8" w:rsidRPr="008076F0" w14:paraId="2E89AEB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0C9E9E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s_Q_L_2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1F98F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71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3CF9B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45356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3.1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1D97C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54FA2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0D4E8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YTLPEVAM</w:t>
            </w:r>
          </w:p>
        </w:tc>
      </w:tr>
      <w:tr w:rsidR="00F370E8" w:rsidRPr="008076F0" w14:paraId="0CA6AE3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301568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v_A_H_302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60AED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2134D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F607A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7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909E2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10547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858E0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DDPRIAVAGP</w:t>
            </w:r>
          </w:p>
        </w:tc>
      </w:tr>
      <w:tr w:rsidR="00F370E8" w:rsidRPr="008076F0" w14:paraId="41149D9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176174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e_R_A_71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67A11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51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9C905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5ABD1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14E08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F5F48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B2D15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GRGLYD</w:t>
            </w:r>
          </w:p>
        </w:tc>
      </w:tr>
      <w:tr w:rsidR="00F370E8" w:rsidRPr="008076F0" w14:paraId="428B97E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EEF68A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hb_R_H_5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8F8A1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14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B26F8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6C49B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6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5568A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9D4AF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513C8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SGGST</w:t>
            </w:r>
          </w:p>
        </w:tc>
      </w:tr>
      <w:tr w:rsidR="00F370E8" w:rsidRPr="008076F0" w14:paraId="2185FA3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04F4DB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an_B_A_9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6616C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29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860A8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4E7A3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6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B2768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79F2E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6799D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DDGQL</w:t>
            </w:r>
          </w:p>
        </w:tc>
      </w:tr>
      <w:tr w:rsidR="00F370E8" w:rsidRPr="008076F0" w14:paraId="2AD059AA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BDBF3E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u_A_H_353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28E5C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11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0486C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B30E3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6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35BF0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EE685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2530D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QAITMVQGVIGP</w:t>
            </w:r>
          </w:p>
        </w:tc>
      </w:tr>
      <w:tr w:rsidR="00F370E8" w:rsidRPr="008076F0" w14:paraId="7221514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60C9E4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lastRenderedPageBreak/>
              <w:t>7k4n_B_C_226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20191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05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6FCD1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1BD2B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5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6E498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08BF7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A5A1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IVVGSGN</w:t>
            </w:r>
          </w:p>
        </w:tc>
      </w:tr>
      <w:tr w:rsidR="00F370E8" w:rsidRPr="008076F0" w14:paraId="65B486A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33923C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op_Z_W_5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1D9E1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22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45F52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AB72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5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B03E4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52536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5785C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PGDSETR</w:t>
            </w:r>
          </w:p>
        </w:tc>
      </w:tr>
      <w:tr w:rsidR="00F370E8" w:rsidRPr="008076F0" w14:paraId="70CD3FB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99D85B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e1_E_H_2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1F6BF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04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7CA15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46678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4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FFDAC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79BC1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30D0F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VIVSSNY</w:t>
            </w:r>
          </w:p>
        </w:tc>
      </w:tr>
      <w:tr w:rsidR="00F370E8" w:rsidRPr="008076F0" w14:paraId="3B5C80F9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D121AD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t_C_H_302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9D396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99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B0B35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DDA31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4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C5AA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27FCF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20D37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FTFSIYG</w:t>
            </w:r>
          </w:p>
        </w:tc>
      </w:tr>
      <w:tr w:rsidR="00F370E8" w:rsidRPr="008076F0" w14:paraId="76962CB8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6CCB20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i_C_H_305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D609F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03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48F94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9033F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3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2691C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B258B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02B99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MGRIISMFGIAN</w:t>
            </w:r>
          </w:p>
        </w:tc>
      </w:tr>
      <w:tr w:rsidR="00F370E8" w:rsidRPr="008076F0" w14:paraId="36E5BF38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A3E8A6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y2_J_O_445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50592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0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77F40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D9440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1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137CB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A4267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65511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ADSIGS</w:t>
            </w:r>
          </w:p>
        </w:tc>
      </w:tr>
      <w:tr w:rsidR="00F370E8" w:rsidRPr="008076F0" w14:paraId="1BCCE9C5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6E5A09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dj_E_H_24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4E5AC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62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FD7EA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F097E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1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00141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109A5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FDD47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ISSSGST</w:t>
            </w:r>
          </w:p>
        </w:tc>
      </w:tr>
      <w:tr w:rsidR="00F370E8" w:rsidRPr="008076F0" w14:paraId="0907DB2A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F30ECC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t_B_M_333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F9643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31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857EF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64E1C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0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35BE5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D515C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B085B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EGRPSDIVVVV</w:t>
            </w:r>
          </w:p>
        </w:tc>
      </w:tr>
      <w:tr w:rsidR="00F370E8" w:rsidRPr="008076F0" w14:paraId="04BEC13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D6F878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h_A_E_3157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AEA1B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69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7E4C8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4BDF7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2.0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C7D58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588AD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D252C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GYTFTSYD</w:t>
            </w:r>
          </w:p>
        </w:tc>
      </w:tr>
      <w:tr w:rsidR="00F370E8" w:rsidRPr="008076F0" w14:paraId="28F0111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507067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i_C_H_310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8EDE0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04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E8057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25663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8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CE2AB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4A4C5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5F313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YYDSGGYY</w:t>
            </w:r>
          </w:p>
        </w:tc>
      </w:tr>
      <w:tr w:rsidR="00F370E8" w:rsidRPr="008076F0" w14:paraId="5617164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CCCF18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h_A_E_318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5AB52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07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E3EB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CFCF4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6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5058F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7305E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B7467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WMNPISGNTGY</w:t>
            </w:r>
          </w:p>
        </w:tc>
      </w:tr>
      <w:tr w:rsidR="00F370E8" w:rsidRPr="008076F0" w14:paraId="33578D25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EBD78F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x_A_N_417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D705F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72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0C5A8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F8B9D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6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FD4E2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AD30F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3BA5E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LYSSNNKN</w:t>
            </w:r>
          </w:p>
        </w:tc>
      </w:tr>
      <w:tr w:rsidR="00F370E8" w:rsidRPr="008076F0" w14:paraId="4ADF54FF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0CE873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ah_A_E_15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25A9A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7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EA951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66148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2F61D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3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C8DE7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0BCDB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IDPFNGGTSDNL</w:t>
            </w:r>
          </w:p>
        </w:tc>
      </w:tr>
      <w:tr w:rsidR="00F370E8" w:rsidRPr="008076F0" w14:paraId="34C383E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4CC95F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zp_A_L_324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A25B6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14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99787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AFB60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4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E76FA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B43C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71AB4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SDVGGYNY</w:t>
            </w:r>
          </w:p>
        </w:tc>
      </w:tr>
      <w:tr w:rsidR="00F370E8" w:rsidRPr="008076F0" w14:paraId="7C7490D5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BA7091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90_B_H_302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153DC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14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EEF2F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ED115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3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BEA48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BB715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F6FDD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GFTVSNNY</w:t>
            </w:r>
          </w:p>
        </w:tc>
      </w:tr>
      <w:tr w:rsidR="00F370E8" w:rsidRPr="008076F0" w14:paraId="6896A46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EE542C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zdh_C_G_397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3F887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35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62EB3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E74AD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3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2FF9F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95785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363B8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KLWVY</w:t>
            </w:r>
          </w:p>
        </w:tc>
      </w:tr>
      <w:tr w:rsidR="00F370E8" w:rsidRPr="008076F0" w14:paraId="6FB9868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62DCEA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d_C_B_25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5D77D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47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CC571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35E63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2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CDDC8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919CA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329CE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SSINKNY</w:t>
            </w:r>
          </w:p>
        </w:tc>
      </w:tr>
      <w:tr w:rsidR="00F370E8" w:rsidRPr="008076F0" w14:paraId="74F867A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B6BEA7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5y_A_L_25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0F0B9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59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3C34F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C989E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2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BD35F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CC421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101B6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DRFSGSKS</w:t>
            </w:r>
          </w:p>
        </w:tc>
      </w:tr>
      <w:tr w:rsidR="00F370E8" w:rsidRPr="008076F0" w14:paraId="68897A8A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8AE648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lastRenderedPageBreak/>
              <w:t>7m6d_C_A_10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54C6C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54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5B5BE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E14D9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0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6A54D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44FA9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4F62A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GISTPMD</w:t>
            </w:r>
          </w:p>
        </w:tc>
      </w:tr>
      <w:tr w:rsidR="00F370E8" w:rsidRPr="008076F0" w14:paraId="3D0FA7F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D2EDBF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v4_C_G_328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BA37A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50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F4D05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E869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9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13D9D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3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98E21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25CBF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DTSNKHSWTPA</w:t>
            </w:r>
          </w:p>
        </w:tc>
      </w:tr>
      <w:tr w:rsidR="00F370E8" w:rsidRPr="008076F0" w14:paraId="6C3820B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CAC712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d3_B_H_300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7D894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55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087E2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DB6BD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6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C4E54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9BD9C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FDDDE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FTVSRNY</w:t>
            </w:r>
          </w:p>
        </w:tc>
      </w:tr>
      <w:tr w:rsidR="00F370E8" w:rsidRPr="008076F0" w14:paraId="2C18AEF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04B24B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d1_A_P_345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CBF7B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46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EAF7A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2BA92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4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04C45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1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EDE80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EBDA0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DSWSGYDLLSG</w:t>
            </w:r>
          </w:p>
        </w:tc>
      </w:tr>
      <w:tr w:rsidR="00F370E8" w:rsidRPr="008076F0" w14:paraId="1F3B0FB2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9FDF55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ak_A_E_324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B9740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13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A5FD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EAA06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3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17D1A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D3C04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8422E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IDPFNGGTSDNLKFKGAAT</w:t>
            </w:r>
          </w:p>
        </w:tc>
      </w:tr>
      <w:tr w:rsidR="00F370E8" w:rsidRPr="008076F0" w14:paraId="7A3A770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7D5E01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zy_C_M_390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03276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5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0A773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8CAE6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3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0AB5E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F2142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FBC17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DLYGDY</w:t>
            </w:r>
          </w:p>
        </w:tc>
      </w:tr>
      <w:tr w:rsidR="00F370E8" w:rsidRPr="008076F0" w14:paraId="5CEDBA63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FF6391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y_B_G_310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F8FB8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86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D536A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EF77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3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87822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99767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62EB6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PTGVLAGDYY</w:t>
            </w:r>
          </w:p>
        </w:tc>
      </w:tr>
      <w:tr w:rsidR="00F370E8" w:rsidRPr="008076F0" w14:paraId="6A3F60E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7145E5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xc2_A_L_28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747C3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72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CEE5F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58D1E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1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78717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A5BC1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2CD04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QLNSYPPK</w:t>
            </w:r>
          </w:p>
        </w:tc>
      </w:tr>
      <w:tr w:rsidR="00F370E8" w:rsidRPr="008076F0" w14:paraId="09AE50B3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C7461D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op_A_B_53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DA679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12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C5210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9148E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0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A6E90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46E8A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58BF4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GISTP</w:t>
            </w:r>
          </w:p>
        </w:tc>
      </w:tr>
      <w:tr w:rsidR="00F370E8" w:rsidRPr="008076F0" w14:paraId="77C858A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F5A90F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t_C_P_4516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77EE1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85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F6594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CAC51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0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F8D3B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DEAF5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F9FF6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FDPEDG</w:t>
            </w:r>
          </w:p>
        </w:tc>
      </w:tr>
      <w:tr w:rsidR="00F370E8" w:rsidRPr="008076F0" w14:paraId="433BAF8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BFED68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ntc_C_H_335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784E8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075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6A9E2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427F6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1EA3E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5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83B18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3F9B7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NRSPYDSSNYYFDY</w:t>
            </w:r>
          </w:p>
        </w:tc>
      </w:tr>
      <w:tr w:rsidR="00F370E8" w:rsidRPr="008076F0" w14:paraId="1D418CC8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3CA51B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ai_B_F_351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AED59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33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44ED7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564EB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2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157DB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84D62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17B9D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QSISSN</w:t>
            </w:r>
          </w:p>
        </w:tc>
      </w:tr>
      <w:tr w:rsidR="00F370E8" w:rsidRPr="008076F0" w14:paraId="48F7DAFE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6C28B0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z_C_M_316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5D6CF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31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2AAB6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FD8C0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2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F259B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69761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E4F0D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IPFDGR</w:t>
            </w:r>
          </w:p>
        </w:tc>
      </w:tr>
      <w:tr w:rsidR="00F370E8" w:rsidRPr="008076F0" w14:paraId="140C7392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799245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l_B_L_3641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1487F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14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B1889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D2E68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3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E357D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AD717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E6385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GSGSGTDFTLT</w:t>
            </w:r>
          </w:p>
        </w:tc>
      </w:tr>
      <w:tr w:rsidR="00F370E8" w:rsidRPr="008076F0" w14:paraId="1C52ADB2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CBA553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g_C_L_325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64337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37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181CB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11D42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04767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41AA1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262B2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YGSSRP</w:t>
            </w:r>
          </w:p>
        </w:tc>
      </w:tr>
      <w:tr w:rsidR="00F370E8" w:rsidRPr="008076F0" w14:paraId="52BDCA98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ADE4B6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g_B_R_314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004C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1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77EB7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90EAC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47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8BB71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FD108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6F027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PYSSVT</w:t>
            </w:r>
          </w:p>
        </w:tc>
      </w:tr>
      <w:tr w:rsidR="00F370E8" w:rsidRPr="008076F0" w14:paraId="0E35825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6121AB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00_C_J_345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987F4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4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56BC1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7B02F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5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2DAF8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B4645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79B58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FTVSSNY</w:t>
            </w:r>
          </w:p>
        </w:tc>
      </w:tr>
      <w:tr w:rsidR="00F370E8" w:rsidRPr="008076F0" w14:paraId="6DF5CE3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5D600F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f_A_H_324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F0213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30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37A6E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0BD1D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82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7E666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2C08F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619DF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GFTVSSNY</w:t>
            </w:r>
          </w:p>
        </w:tc>
      </w:tr>
      <w:tr w:rsidR="00F370E8" w:rsidRPr="008076F0" w14:paraId="7422FA1A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09F50AB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lastRenderedPageBreak/>
              <w:t>7m6f_A_H_331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A9F11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19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93DA6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2F48D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04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0B01C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5011A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C2E04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RPPLDLD</w:t>
            </w:r>
          </w:p>
        </w:tc>
      </w:tr>
      <w:tr w:rsidR="00F370E8" w:rsidRPr="008076F0" w14:paraId="3EC31899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7CE1B06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m6f_E_C_202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38598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97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CF2CE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F9FE2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0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96B6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D858D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D57A5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GFTVSSN</w:t>
            </w:r>
          </w:p>
        </w:tc>
      </w:tr>
      <w:tr w:rsidR="00F370E8" w:rsidRPr="008076F0" w14:paraId="00AEBE7B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D9379E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x_C_F_332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B76D7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54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EFB8C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8FE9C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08687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3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9B5A4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E43AC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NRFSGSKSGNTAS</w:t>
            </w:r>
          </w:p>
        </w:tc>
      </w:tr>
      <w:tr w:rsidR="00F370E8" w:rsidRPr="008076F0" w14:paraId="6BC73E6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4ACE294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u_B_L_313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129CA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061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0F99E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8F8BA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6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ED7EF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2D199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3B3E0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GSGSGTDFT</w:t>
            </w:r>
          </w:p>
        </w:tc>
      </w:tr>
      <w:tr w:rsidR="00F370E8" w:rsidRPr="008076F0" w14:paraId="172E5624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5B0CCA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e88_C_H_1499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A906F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268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7C8D0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3AAC2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2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EACB2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815EF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2590B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GSGTDFT</w:t>
            </w:r>
          </w:p>
        </w:tc>
      </w:tr>
      <w:tr w:rsidR="00F370E8" w:rsidRPr="008076F0" w14:paraId="4A07787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7AB4E6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ai_C_G_376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EB055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25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39424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B0B64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35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4D676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0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84E1A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D20B4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TLTADTSTDTAYME</w:t>
            </w:r>
          </w:p>
        </w:tc>
      </w:tr>
      <w:tr w:rsidR="00F370E8" w:rsidRPr="008076F0" w14:paraId="6BE891A0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1BA42BC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zy_C_M_3853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2FD8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587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85AF6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A7204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5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8EAC3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71CB6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95910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NQDGGEKY</w:t>
            </w:r>
          </w:p>
        </w:tc>
      </w:tr>
      <w:tr w:rsidR="00F370E8" w:rsidRPr="008076F0" w14:paraId="1B101C6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427A52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jw0_A_H_1318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F7B6F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1.579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31F30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440A5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.59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4E509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75F97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F0DB0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SSGYYY</w:t>
            </w:r>
          </w:p>
        </w:tc>
      </w:tr>
      <w:tr w:rsidR="00F370E8" w:rsidRPr="008076F0" w14:paraId="6AF71091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41E420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lqw_C_H_5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D70F1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176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6B6A7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E0CB3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.98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E0273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4C429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A3EE3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IPIFGTAN</w:t>
            </w:r>
          </w:p>
        </w:tc>
      </w:tr>
      <w:tr w:rsidR="00F370E8" w:rsidRPr="008076F0" w14:paraId="03144ADD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2343814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k8t_A_O_3564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C3BC0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.224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11A26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9009E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.43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D9D85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2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4E26A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2D975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KEGRPSDIVVVV</w:t>
            </w:r>
          </w:p>
        </w:tc>
      </w:tr>
      <w:tr w:rsidR="00F370E8" w:rsidRPr="008076F0" w14:paraId="34742787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3C88BAB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cwn_B_D_3530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70657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0.7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F236D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2DB19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.6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01BFA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22111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F61AF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QTNFWPY</w:t>
            </w:r>
          </w:p>
        </w:tc>
      </w:tr>
      <w:tr w:rsidR="00F370E8" w:rsidRPr="008076F0" w14:paraId="3CF86406" w14:textId="77777777" w:rsidTr="00292963">
        <w:trPr>
          <w:trHeight w:val="315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71D44A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dzy_B_H_3415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E08A7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-0.072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2E085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Unstable association (</w:t>
            </w:r>
            <w:proofErr w:type="gramStart"/>
            <w:r w:rsidRPr="008076F0">
              <w:rPr>
                <w:rFonts w:ascii="Times New Roman" w:hAnsi="Times New Roman"/>
              </w:rPr>
              <w:t>NON-BINDER</w:t>
            </w:r>
            <w:proofErr w:type="gramEnd"/>
            <w:r w:rsidRPr="008076F0">
              <w:rPr>
                <w:rFonts w:ascii="Times New Roman" w:hAnsi="Times New Roman"/>
              </w:rPr>
              <w:t>)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0217F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.81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5F3BD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86CB3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2FEF3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NQDGGEK</w:t>
            </w:r>
          </w:p>
        </w:tc>
      </w:tr>
    </w:tbl>
    <w:p w14:paraId="2022149F" w14:textId="77777777" w:rsidR="00F370E8" w:rsidRPr="008076F0" w:rsidRDefault="00F370E8" w:rsidP="00F370E8">
      <w:pPr>
        <w:tabs>
          <w:tab w:val="left" w:pos="3068"/>
        </w:tabs>
        <w:rPr>
          <w:rFonts w:ascii="Times New Roman" w:hAnsi="Times New Roman"/>
          <w:lang w:eastAsia="en-US" w:bidi="en-US"/>
        </w:rPr>
      </w:pPr>
    </w:p>
    <w:p w14:paraId="567DD474" w14:textId="77777777" w:rsidR="00F370E8" w:rsidRPr="008076F0" w:rsidRDefault="00F370E8" w:rsidP="00F370E8">
      <w:pPr>
        <w:spacing w:line="240" w:lineRule="auto"/>
        <w:jc w:val="left"/>
        <w:rPr>
          <w:rFonts w:ascii="Times New Roman" w:hAnsi="Times New Roman"/>
          <w:lang w:eastAsia="en-US" w:bidi="en-US"/>
        </w:rPr>
      </w:pPr>
      <w:r w:rsidRPr="008076F0">
        <w:rPr>
          <w:rFonts w:ascii="Times New Roman" w:hAnsi="Times New Roman"/>
          <w:lang w:eastAsia="en-US" w:bidi="en-US"/>
        </w:rPr>
        <w:br w:type="page"/>
      </w:r>
    </w:p>
    <w:p w14:paraId="344C44ED" w14:textId="4454958F" w:rsidR="00F370E8" w:rsidRPr="008076F0" w:rsidRDefault="00F370E8" w:rsidP="00F370E8">
      <w:pPr>
        <w:pStyle w:val="MDPI42tablebody"/>
        <w:jc w:val="left"/>
        <w:rPr>
          <w:rFonts w:ascii="Times New Roman" w:hAnsi="Times New Roman"/>
          <w:b/>
          <w:bCs/>
          <w:lang w:val="en-IN"/>
        </w:rPr>
      </w:pPr>
      <w:r w:rsidRPr="008076F0">
        <w:rPr>
          <w:rFonts w:ascii="Times New Roman" w:hAnsi="Times New Roman"/>
          <w:b/>
          <w:bCs/>
          <w:lang w:val="en-IN"/>
        </w:rPr>
        <w:lastRenderedPageBreak/>
        <w:t xml:space="preserve">Table S3: </w:t>
      </w:r>
      <w:r w:rsidR="00327F37">
        <w:rPr>
          <w:rFonts w:ascii="Times New Roman" w:hAnsi="Times New Roman"/>
          <w:lang w:val="en-IN"/>
        </w:rPr>
        <w:t>Summary of MD statistics</w:t>
      </w:r>
      <w:r w:rsidRPr="008076F0">
        <w:rPr>
          <w:rFonts w:ascii="Times New Roman" w:hAnsi="Times New Roman"/>
          <w:b/>
          <w:bCs/>
          <w:lang w:val="en-IN"/>
        </w:rPr>
        <w:br/>
      </w:r>
    </w:p>
    <w:p w14:paraId="6CFD0951" w14:textId="77777777" w:rsidR="00F370E8" w:rsidRPr="008076F0" w:rsidRDefault="00F370E8" w:rsidP="00F370E8">
      <w:pPr>
        <w:pStyle w:val="MDPI42tablebody"/>
        <w:numPr>
          <w:ilvl w:val="0"/>
          <w:numId w:val="27"/>
        </w:numPr>
        <w:jc w:val="left"/>
        <w:rPr>
          <w:rFonts w:ascii="Times New Roman" w:hAnsi="Times New Roman"/>
          <w:b/>
          <w:bCs/>
          <w:lang w:val="en-IN"/>
        </w:rPr>
      </w:pPr>
      <w:r w:rsidRPr="008076F0">
        <w:rPr>
          <w:rFonts w:ascii="Times New Roman" w:hAnsi="Times New Roman"/>
          <w:b/>
          <w:bCs/>
          <w:sz w:val="22"/>
          <w:szCs w:val="22"/>
          <w:lang w:val="en-IN"/>
        </w:rPr>
        <w:t>Peptide 6xkp_B_D_919</w:t>
      </w:r>
    </w:p>
    <w:p w14:paraId="425B64BB" w14:textId="77777777" w:rsidR="00F370E8" w:rsidRPr="008076F0" w:rsidRDefault="00F370E8" w:rsidP="00F370E8">
      <w:pPr>
        <w:pStyle w:val="MDPI42tablebody"/>
        <w:jc w:val="left"/>
        <w:rPr>
          <w:rFonts w:ascii="Times New Roman" w:hAnsi="Times New Roman"/>
          <w:lang w:val="en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0"/>
        <w:gridCol w:w="1992"/>
        <w:gridCol w:w="1340"/>
        <w:gridCol w:w="1340"/>
        <w:gridCol w:w="1340"/>
        <w:gridCol w:w="1340"/>
      </w:tblGrid>
      <w:tr w:rsidR="00F370E8" w:rsidRPr="008076F0" w14:paraId="561F11C4" w14:textId="77777777" w:rsidTr="00292963">
        <w:trPr>
          <w:trHeight w:val="315"/>
        </w:trPr>
        <w:tc>
          <w:tcPr>
            <w:tcW w:w="2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73440F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ACEDD7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2D2E1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Run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4E122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Run 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1B4E4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Run 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974AD7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Mean</w:t>
            </w:r>
          </w:p>
        </w:tc>
      </w:tr>
      <w:tr w:rsidR="00F370E8" w:rsidRPr="008076F0" w14:paraId="6108F4E0" w14:textId="77777777" w:rsidTr="00292963">
        <w:trPr>
          <w:trHeight w:val="315"/>
        </w:trPr>
        <w:tc>
          <w:tcPr>
            <w:tcW w:w="20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F9691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RMSD (nm)</w:t>
            </w: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42605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77C00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93780886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0EB5AB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84460718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5C34E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8976325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65EB8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893349529</w:t>
            </w:r>
          </w:p>
        </w:tc>
      </w:tr>
      <w:tr w:rsidR="00F370E8" w:rsidRPr="008076F0" w14:paraId="2D61AA53" w14:textId="77777777" w:rsidTr="00292963">
        <w:trPr>
          <w:trHeight w:val="315"/>
        </w:trPr>
        <w:tc>
          <w:tcPr>
            <w:tcW w:w="20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FA731F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35550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0BEE7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156045769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C948C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138191384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F95DB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154487576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8E3A5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14957491</w:t>
            </w:r>
          </w:p>
        </w:tc>
      </w:tr>
      <w:tr w:rsidR="00F370E8" w:rsidRPr="008076F0" w14:paraId="47731A21" w14:textId="77777777" w:rsidTr="00292963">
        <w:trPr>
          <w:trHeight w:val="315"/>
        </w:trPr>
        <w:tc>
          <w:tcPr>
            <w:tcW w:w="20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CFEFE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RMSF (nm)</w:t>
            </w: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32F17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65604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617187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72C6B8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589562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25CFB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685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9D953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63075</w:t>
            </w:r>
          </w:p>
        </w:tc>
      </w:tr>
      <w:tr w:rsidR="00F370E8" w:rsidRPr="008076F0" w14:paraId="2DFAB047" w14:textId="77777777" w:rsidTr="00292963">
        <w:trPr>
          <w:trHeight w:val="315"/>
        </w:trPr>
        <w:tc>
          <w:tcPr>
            <w:tcW w:w="20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5BE3D1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3A00F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44796B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606343820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F2EEB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13038606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BCAB1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852241045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FC454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8629903115</w:t>
            </w:r>
          </w:p>
        </w:tc>
      </w:tr>
      <w:tr w:rsidR="00F370E8" w:rsidRPr="008076F0" w14:paraId="5B03091D" w14:textId="77777777" w:rsidTr="00292963">
        <w:trPr>
          <w:trHeight w:val="315"/>
        </w:trPr>
        <w:tc>
          <w:tcPr>
            <w:tcW w:w="20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49547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Peptide-protein centroid distance (Å)</w:t>
            </w: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39DCF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DF3FC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21.302327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9FABA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21.4769656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8851F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21.4081054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BD9B7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21.3957994</w:t>
            </w:r>
          </w:p>
        </w:tc>
      </w:tr>
      <w:tr w:rsidR="00F370E8" w:rsidRPr="008076F0" w14:paraId="57BCFCD2" w14:textId="77777777" w:rsidTr="00292963">
        <w:trPr>
          <w:trHeight w:val="315"/>
        </w:trPr>
        <w:tc>
          <w:tcPr>
            <w:tcW w:w="20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E817D4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B0855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F7D49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423999456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A4507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58870670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B0DA3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608943474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B09E7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4306045339</w:t>
            </w:r>
          </w:p>
        </w:tc>
      </w:tr>
      <w:tr w:rsidR="00F370E8" w:rsidRPr="008076F0" w14:paraId="698F093E" w14:textId="77777777" w:rsidTr="00292963">
        <w:trPr>
          <w:trHeight w:val="315"/>
        </w:trPr>
        <w:tc>
          <w:tcPr>
            <w:tcW w:w="20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3BF53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H-bonds</w:t>
            </w: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3AC1D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2AB81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E5D8C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4.63636363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B9EC2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5.18181818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A5BEA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4.939393939</w:t>
            </w:r>
          </w:p>
        </w:tc>
      </w:tr>
      <w:tr w:rsidR="00F370E8" w:rsidRPr="008076F0" w14:paraId="295ADDD0" w14:textId="77777777" w:rsidTr="00292963">
        <w:trPr>
          <w:trHeight w:val="315"/>
        </w:trPr>
        <w:tc>
          <w:tcPr>
            <w:tcW w:w="20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F6278C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FC10BD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EF255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89442719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797C4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924416277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A0EC8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47093044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9E0CB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096591303</w:t>
            </w:r>
          </w:p>
        </w:tc>
      </w:tr>
    </w:tbl>
    <w:p w14:paraId="1DFC4EDA" w14:textId="77777777" w:rsidR="00F370E8" w:rsidRPr="008076F0" w:rsidRDefault="00F370E8" w:rsidP="00F370E8">
      <w:pPr>
        <w:pStyle w:val="MDPI42tablebody"/>
        <w:jc w:val="left"/>
        <w:rPr>
          <w:rFonts w:ascii="Times New Roman" w:hAnsi="Times New Roman"/>
          <w:lang w:val="en-IN"/>
        </w:rPr>
      </w:pPr>
    </w:p>
    <w:p w14:paraId="7369D650" w14:textId="77777777" w:rsidR="00F370E8" w:rsidRPr="008076F0" w:rsidRDefault="00F370E8" w:rsidP="00F370E8">
      <w:pPr>
        <w:pStyle w:val="MDPI42tablebody"/>
        <w:numPr>
          <w:ilvl w:val="0"/>
          <w:numId w:val="27"/>
        </w:numPr>
        <w:jc w:val="left"/>
        <w:rPr>
          <w:rFonts w:ascii="Times New Roman" w:hAnsi="Times New Roman"/>
          <w:b/>
          <w:bCs/>
          <w:lang w:val="en-IN"/>
        </w:rPr>
      </w:pPr>
      <w:r w:rsidRPr="008076F0">
        <w:rPr>
          <w:rFonts w:ascii="Times New Roman" w:hAnsi="Times New Roman"/>
          <w:b/>
          <w:bCs/>
          <w:sz w:val="22"/>
          <w:szCs w:val="22"/>
          <w:lang w:val="en-IN"/>
        </w:rPr>
        <w:t>Peptide 7ls9_C_E_3867</w:t>
      </w:r>
    </w:p>
    <w:p w14:paraId="3E4FA217" w14:textId="77777777" w:rsidR="00F370E8" w:rsidRPr="008076F0" w:rsidRDefault="00F370E8" w:rsidP="00F370E8">
      <w:pPr>
        <w:pStyle w:val="MDPI42tablebody"/>
        <w:jc w:val="left"/>
        <w:rPr>
          <w:rFonts w:ascii="Times New Roman" w:hAnsi="Times New Roman"/>
          <w:lang w:val="en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0"/>
        <w:gridCol w:w="1992"/>
        <w:gridCol w:w="1340"/>
        <w:gridCol w:w="1340"/>
        <w:gridCol w:w="1240"/>
        <w:gridCol w:w="1340"/>
      </w:tblGrid>
      <w:tr w:rsidR="00F370E8" w:rsidRPr="008076F0" w14:paraId="7F590A11" w14:textId="77777777" w:rsidTr="00292963">
        <w:trPr>
          <w:trHeight w:val="315"/>
        </w:trPr>
        <w:tc>
          <w:tcPr>
            <w:tcW w:w="2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0A1CE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F03ADDF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3229B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Run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76318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Run 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5629B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Run 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8AEAA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Mean</w:t>
            </w:r>
          </w:p>
        </w:tc>
      </w:tr>
      <w:tr w:rsidR="00F370E8" w:rsidRPr="008076F0" w14:paraId="1D758779" w14:textId="77777777" w:rsidTr="00292963">
        <w:trPr>
          <w:trHeight w:val="315"/>
        </w:trPr>
        <w:tc>
          <w:tcPr>
            <w:tcW w:w="20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E4229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RMSD (nm)</w:t>
            </w: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10C53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6AA33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778571306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03BBA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14077595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431DF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743897548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E1187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8877482684</w:t>
            </w:r>
          </w:p>
        </w:tc>
      </w:tr>
      <w:tr w:rsidR="00F370E8" w:rsidRPr="008076F0" w14:paraId="29FA1CE9" w14:textId="77777777" w:rsidTr="00292963">
        <w:trPr>
          <w:trHeight w:val="315"/>
        </w:trPr>
        <w:tc>
          <w:tcPr>
            <w:tcW w:w="20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0DADD7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6DD92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312B6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63773902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5ACDA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37790801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908B8F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30243812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46CB8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573085774</w:t>
            </w:r>
          </w:p>
        </w:tc>
      </w:tr>
      <w:tr w:rsidR="00F370E8" w:rsidRPr="008076F0" w14:paraId="58FF9E18" w14:textId="77777777" w:rsidTr="00292963">
        <w:trPr>
          <w:trHeight w:val="315"/>
        </w:trPr>
        <w:tc>
          <w:tcPr>
            <w:tcW w:w="20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33D29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RMSF (nm)</w:t>
            </w: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22AA5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ECDFEF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939166666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57ACF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616793333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94459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08762666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3EB05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8811955556</w:t>
            </w:r>
          </w:p>
        </w:tc>
      </w:tr>
      <w:tr w:rsidR="00F370E8" w:rsidRPr="008076F0" w14:paraId="5093C295" w14:textId="77777777" w:rsidTr="00292963">
        <w:trPr>
          <w:trHeight w:val="315"/>
        </w:trPr>
        <w:tc>
          <w:tcPr>
            <w:tcW w:w="20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160EA2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04393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145C7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740716127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2BCE0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544484876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8C582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8905200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1EE06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7252403446</w:t>
            </w:r>
          </w:p>
        </w:tc>
      </w:tr>
      <w:tr w:rsidR="00F370E8" w:rsidRPr="008076F0" w14:paraId="54FABDD4" w14:textId="77777777" w:rsidTr="00292963">
        <w:trPr>
          <w:trHeight w:val="315"/>
        </w:trPr>
        <w:tc>
          <w:tcPr>
            <w:tcW w:w="20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9CAEF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Peptide-protein centroid distance (Å)</w:t>
            </w: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EFFAB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72FE6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63.3930127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97664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72.6683388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3C757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65.5247048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73E3E7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67.19535214</w:t>
            </w:r>
          </w:p>
        </w:tc>
      </w:tr>
      <w:tr w:rsidR="00F370E8" w:rsidRPr="008076F0" w14:paraId="44F3732A" w14:textId="77777777" w:rsidTr="00292963">
        <w:trPr>
          <w:trHeight w:val="315"/>
        </w:trPr>
        <w:tc>
          <w:tcPr>
            <w:tcW w:w="20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2514E9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412297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D8E0F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4.9255022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3BED3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5.54129046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07AC9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5.06781779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74552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5.17820351</w:t>
            </w:r>
          </w:p>
        </w:tc>
      </w:tr>
      <w:tr w:rsidR="00F370E8" w:rsidRPr="008076F0" w14:paraId="658F1674" w14:textId="77777777" w:rsidTr="00292963">
        <w:trPr>
          <w:trHeight w:val="315"/>
        </w:trPr>
        <w:tc>
          <w:tcPr>
            <w:tcW w:w="20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95DC5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H-bonds</w:t>
            </w: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33A7E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BD8477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36363636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8F959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72727272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6A527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18181818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FEB6BB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424242424</w:t>
            </w:r>
          </w:p>
        </w:tc>
      </w:tr>
      <w:tr w:rsidR="00F370E8" w:rsidRPr="008076F0" w14:paraId="02EF8DFD" w14:textId="77777777" w:rsidTr="00292963">
        <w:trPr>
          <w:trHeight w:val="315"/>
        </w:trPr>
        <w:tc>
          <w:tcPr>
            <w:tcW w:w="20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D5D3FF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6C198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1B793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674199862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0585B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786245393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2E7EF2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404519917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CDDEF7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6216550577</w:t>
            </w:r>
          </w:p>
        </w:tc>
      </w:tr>
    </w:tbl>
    <w:p w14:paraId="3B26D7BC" w14:textId="77777777" w:rsidR="00F370E8" w:rsidRPr="008076F0" w:rsidRDefault="00F370E8" w:rsidP="00F370E8">
      <w:pPr>
        <w:pStyle w:val="MDPI42tablebody"/>
        <w:jc w:val="left"/>
        <w:rPr>
          <w:rFonts w:ascii="Times New Roman" w:hAnsi="Times New Roman"/>
          <w:lang w:val="en-IN"/>
        </w:rPr>
      </w:pPr>
    </w:p>
    <w:p w14:paraId="5C2F234F" w14:textId="77777777" w:rsidR="00F370E8" w:rsidRPr="008076F0" w:rsidRDefault="00F370E8" w:rsidP="00F370E8">
      <w:pPr>
        <w:pStyle w:val="MDPI42tablebody"/>
        <w:numPr>
          <w:ilvl w:val="0"/>
          <w:numId w:val="27"/>
        </w:numPr>
        <w:jc w:val="left"/>
        <w:rPr>
          <w:rFonts w:ascii="Times New Roman" w:hAnsi="Times New Roman"/>
          <w:b/>
          <w:bCs/>
          <w:lang w:val="en-IN"/>
        </w:rPr>
      </w:pPr>
      <w:r w:rsidRPr="008076F0">
        <w:rPr>
          <w:rFonts w:ascii="Times New Roman" w:hAnsi="Times New Roman"/>
          <w:b/>
          <w:bCs/>
          <w:sz w:val="22"/>
          <w:szCs w:val="22"/>
          <w:lang w:val="en-IN"/>
        </w:rPr>
        <w:t>Peptide 7kn5_B_D_619</w:t>
      </w:r>
      <w:r w:rsidRPr="008076F0">
        <w:rPr>
          <w:rFonts w:ascii="Times New Roman" w:hAnsi="Times New Roman"/>
          <w:b/>
          <w:bCs/>
          <w:sz w:val="22"/>
          <w:szCs w:val="22"/>
          <w:lang w:val="en-IN"/>
        </w:rPr>
        <w:br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0"/>
        <w:gridCol w:w="1992"/>
        <w:gridCol w:w="1340"/>
        <w:gridCol w:w="1340"/>
        <w:gridCol w:w="1340"/>
        <w:gridCol w:w="1340"/>
      </w:tblGrid>
      <w:tr w:rsidR="00F370E8" w:rsidRPr="008076F0" w14:paraId="3C30B877" w14:textId="77777777" w:rsidTr="00292963">
        <w:trPr>
          <w:trHeight w:val="315"/>
        </w:trPr>
        <w:tc>
          <w:tcPr>
            <w:tcW w:w="2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6A80A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D5DF7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EB4B9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un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C0053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un 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9530F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un 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84B56B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</w:tr>
      <w:tr w:rsidR="00F370E8" w:rsidRPr="008076F0" w14:paraId="0568E10A" w14:textId="77777777" w:rsidTr="00292963">
        <w:trPr>
          <w:trHeight w:val="315"/>
        </w:trPr>
        <w:tc>
          <w:tcPr>
            <w:tcW w:w="20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218AF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MSD (nm)</w:t>
            </w: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DD087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9B665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05175170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B1397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93450445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F7919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14672208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98CFC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044326085</w:t>
            </w:r>
          </w:p>
        </w:tc>
      </w:tr>
      <w:tr w:rsidR="00F370E8" w:rsidRPr="008076F0" w14:paraId="035A6469" w14:textId="77777777" w:rsidTr="00292963">
        <w:trPr>
          <w:trHeight w:val="315"/>
        </w:trPr>
        <w:tc>
          <w:tcPr>
            <w:tcW w:w="20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38DEFE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38943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9B812F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256035566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B7DB8B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244527099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6E138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247369429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EFE61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2493106983</w:t>
            </w:r>
          </w:p>
        </w:tc>
      </w:tr>
      <w:tr w:rsidR="00F370E8" w:rsidRPr="008076F0" w14:paraId="538C668B" w14:textId="77777777" w:rsidTr="00292963">
        <w:trPr>
          <w:trHeight w:val="315"/>
        </w:trPr>
        <w:tc>
          <w:tcPr>
            <w:tcW w:w="20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CACD3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MSF (nm)</w:t>
            </w: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2F6BE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4A79B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3133312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2C5FA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366187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5EABB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13112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EF473B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543541667</w:t>
            </w:r>
          </w:p>
        </w:tc>
      </w:tr>
      <w:tr w:rsidR="00F370E8" w:rsidRPr="008076F0" w14:paraId="32B051BA" w14:textId="77777777" w:rsidTr="00292963">
        <w:trPr>
          <w:trHeight w:val="315"/>
        </w:trPr>
        <w:tc>
          <w:tcPr>
            <w:tcW w:w="20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C46C09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57F08B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5B3F677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19719604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02F14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11491579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EECD3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11030025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42A49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14080403</w:t>
            </w:r>
          </w:p>
        </w:tc>
      </w:tr>
      <w:tr w:rsidR="00F370E8" w:rsidRPr="008076F0" w14:paraId="0891BFF2" w14:textId="77777777" w:rsidTr="00292963">
        <w:trPr>
          <w:trHeight w:val="315"/>
        </w:trPr>
        <w:tc>
          <w:tcPr>
            <w:tcW w:w="20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3C1A7F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Peptide-protein centroid distance (Å)</w:t>
            </w: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D1506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0575B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23.0063582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81336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22.3375189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9E25C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23.9731236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1B121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23.10566696</w:t>
            </w:r>
          </w:p>
        </w:tc>
      </w:tr>
      <w:tr w:rsidR="00F370E8" w:rsidRPr="008076F0" w14:paraId="16DBB7D0" w14:textId="77777777" w:rsidTr="00292963">
        <w:trPr>
          <w:trHeight w:val="315"/>
        </w:trPr>
        <w:tc>
          <w:tcPr>
            <w:tcW w:w="20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A7D543F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15CA9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0A6E5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682941033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386EE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623764616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045A1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810529821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00B2E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7057451573</w:t>
            </w:r>
          </w:p>
        </w:tc>
      </w:tr>
      <w:tr w:rsidR="00F370E8" w:rsidRPr="008076F0" w14:paraId="711B18F1" w14:textId="77777777" w:rsidTr="00292963">
        <w:trPr>
          <w:trHeight w:val="315"/>
        </w:trPr>
        <w:tc>
          <w:tcPr>
            <w:tcW w:w="20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27580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H-bonds</w:t>
            </w: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6866C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3C75A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2.63636363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7B585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3.27272727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F81FF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3.36363636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EF79A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3.090909091</w:t>
            </w:r>
          </w:p>
        </w:tc>
      </w:tr>
      <w:tr w:rsidR="00F370E8" w:rsidRPr="008076F0" w14:paraId="5F22BDF0" w14:textId="77777777" w:rsidTr="00292963">
        <w:trPr>
          <w:trHeight w:val="315"/>
        </w:trPr>
        <w:tc>
          <w:tcPr>
            <w:tcW w:w="20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798B98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116F8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F0EDA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02691063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D913E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55505042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FDE4E2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20604537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690CF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262668812</w:t>
            </w:r>
          </w:p>
        </w:tc>
      </w:tr>
    </w:tbl>
    <w:p w14:paraId="52DD7D19" w14:textId="60536414" w:rsidR="00F370E8" w:rsidRPr="008076F0" w:rsidRDefault="00E3308C" w:rsidP="00F370E8">
      <w:pPr>
        <w:pStyle w:val="MDPI42tablebody"/>
        <w:jc w:val="left"/>
        <w:rPr>
          <w:rFonts w:ascii="Times New Roman" w:hAnsi="Times New Roman"/>
          <w:b/>
          <w:bCs/>
          <w:sz w:val="22"/>
          <w:szCs w:val="22"/>
          <w:lang w:val="en-IN"/>
        </w:rPr>
      </w:pPr>
      <w:r>
        <w:rPr>
          <w:rFonts w:ascii="Times New Roman" w:hAnsi="Times New Roman"/>
          <w:b/>
          <w:bCs/>
          <w:sz w:val="22"/>
          <w:szCs w:val="22"/>
          <w:lang w:val="en-IN"/>
        </w:rPr>
        <w:br/>
      </w:r>
      <w:r>
        <w:rPr>
          <w:rFonts w:ascii="Times New Roman" w:hAnsi="Times New Roman"/>
          <w:b/>
          <w:bCs/>
          <w:sz w:val="22"/>
          <w:szCs w:val="22"/>
          <w:lang w:val="en-IN"/>
        </w:rPr>
        <w:br/>
      </w:r>
      <w:r>
        <w:rPr>
          <w:rFonts w:ascii="Times New Roman" w:hAnsi="Times New Roman"/>
          <w:b/>
          <w:bCs/>
          <w:sz w:val="22"/>
          <w:szCs w:val="22"/>
          <w:lang w:val="en-IN"/>
        </w:rPr>
        <w:br/>
      </w:r>
      <w:r>
        <w:rPr>
          <w:rFonts w:ascii="Times New Roman" w:hAnsi="Times New Roman"/>
          <w:b/>
          <w:bCs/>
          <w:sz w:val="22"/>
          <w:szCs w:val="22"/>
          <w:lang w:val="en-IN"/>
        </w:rPr>
        <w:br/>
      </w:r>
    </w:p>
    <w:p w14:paraId="16150AEA" w14:textId="77777777" w:rsidR="00F370E8" w:rsidRPr="008076F0" w:rsidRDefault="00F370E8" w:rsidP="00F370E8">
      <w:pPr>
        <w:pStyle w:val="MDPI42tablebody"/>
        <w:numPr>
          <w:ilvl w:val="0"/>
          <w:numId w:val="27"/>
        </w:numPr>
        <w:jc w:val="left"/>
        <w:rPr>
          <w:rFonts w:ascii="Times New Roman" w:hAnsi="Times New Roman"/>
          <w:b/>
          <w:bCs/>
          <w:sz w:val="22"/>
          <w:szCs w:val="22"/>
          <w:lang w:val="en-IN"/>
        </w:rPr>
      </w:pPr>
      <w:r w:rsidRPr="008076F0">
        <w:rPr>
          <w:rFonts w:ascii="Times New Roman" w:hAnsi="Times New Roman"/>
          <w:b/>
          <w:bCs/>
          <w:sz w:val="22"/>
          <w:szCs w:val="22"/>
          <w:lang w:val="en-IN"/>
        </w:rPr>
        <w:lastRenderedPageBreak/>
        <w:t>Peptide 7l0n_R_A_312</w:t>
      </w:r>
    </w:p>
    <w:p w14:paraId="40507CE3" w14:textId="77777777" w:rsidR="00F370E8" w:rsidRPr="008076F0" w:rsidRDefault="00F370E8" w:rsidP="00F370E8">
      <w:pPr>
        <w:pStyle w:val="MDPI42tablebody"/>
        <w:jc w:val="left"/>
        <w:rPr>
          <w:rFonts w:ascii="Times New Roman" w:hAnsi="Times New Roman"/>
          <w:lang w:val="en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2"/>
        <w:gridCol w:w="1850"/>
        <w:gridCol w:w="1340"/>
        <w:gridCol w:w="1340"/>
        <w:gridCol w:w="1340"/>
        <w:gridCol w:w="1340"/>
      </w:tblGrid>
      <w:tr w:rsidR="00F370E8" w:rsidRPr="008076F0" w14:paraId="3577D196" w14:textId="77777777" w:rsidTr="00292963">
        <w:trPr>
          <w:trHeight w:val="315"/>
        </w:trPr>
        <w:tc>
          <w:tcPr>
            <w:tcW w:w="2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D3EE0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F603D8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25C8A7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un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8F694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un 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6C60AD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un 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9A388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</w:tr>
      <w:tr w:rsidR="00F370E8" w:rsidRPr="008076F0" w14:paraId="4CA1B298" w14:textId="77777777" w:rsidTr="00292963">
        <w:trPr>
          <w:trHeight w:val="315"/>
        </w:trPr>
        <w:tc>
          <w:tcPr>
            <w:tcW w:w="217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B03DF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MSD (nm)</w:t>
            </w: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45D16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7DFC8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80338842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4DD12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24029274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5CFC7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30141640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4F19E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448365857</w:t>
            </w:r>
          </w:p>
        </w:tc>
      </w:tr>
      <w:tr w:rsidR="00F370E8" w:rsidRPr="008076F0" w14:paraId="028F955D" w14:textId="77777777" w:rsidTr="00292963">
        <w:trPr>
          <w:trHeight w:val="315"/>
        </w:trPr>
        <w:tc>
          <w:tcPr>
            <w:tcW w:w="21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4D5ED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D3C2DFB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BCC1C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301765520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63206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324953899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DFB85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279007547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B0754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3019089892</w:t>
            </w:r>
          </w:p>
        </w:tc>
      </w:tr>
      <w:tr w:rsidR="00F370E8" w:rsidRPr="008076F0" w14:paraId="402E4804" w14:textId="77777777" w:rsidTr="00292963">
        <w:trPr>
          <w:trHeight w:val="315"/>
        </w:trPr>
        <w:tc>
          <w:tcPr>
            <w:tcW w:w="217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61B43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MSF (nm)</w:t>
            </w: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4BEBB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9DAEE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642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4AD5D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49033333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F971D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54741666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921B4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560083333</w:t>
            </w:r>
          </w:p>
        </w:tc>
      </w:tr>
      <w:tr w:rsidR="00F370E8" w:rsidRPr="008076F0" w14:paraId="11BCB1B6" w14:textId="77777777" w:rsidTr="00292963">
        <w:trPr>
          <w:trHeight w:val="315"/>
        </w:trPr>
        <w:tc>
          <w:tcPr>
            <w:tcW w:w="21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A8DA2A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A5113F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93630B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758351022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24B8FF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701424308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DDB61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698262969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9F6A4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7193461</w:t>
            </w:r>
          </w:p>
        </w:tc>
      </w:tr>
      <w:tr w:rsidR="00F370E8" w:rsidRPr="008076F0" w14:paraId="74A5A3AA" w14:textId="77777777" w:rsidTr="00292963">
        <w:trPr>
          <w:trHeight w:val="315"/>
        </w:trPr>
        <w:tc>
          <w:tcPr>
            <w:tcW w:w="217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FA4207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Peptide-protein centroid distance (Å)</w:t>
            </w: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C3AEC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14F6E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44.8634345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50403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59.009275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BBC74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51.681375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D8FE6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51.85136207</w:t>
            </w:r>
          </w:p>
        </w:tc>
      </w:tr>
      <w:tr w:rsidR="00F370E8" w:rsidRPr="008076F0" w14:paraId="53EE680E" w14:textId="77777777" w:rsidTr="00292963">
        <w:trPr>
          <w:trHeight w:val="315"/>
        </w:trPr>
        <w:tc>
          <w:tcPr>
            <w:tcW w:w="21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184AB9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B6A86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F6833C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2.6069620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96BBB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2.14979426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AB7F2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5.05823697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3A76D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6.604997757</w:t>
            </w:r>
          </w:p>
        </w:tc>
      </w:tr>
      <w:tr w:rsidR="00F370E8" w:rsidRPr="008076F0" w14:paraId="67A855FD" w14:textId="77777777" w:rsidTr="00292963">
        <w:trPr>
          <w:trHeight w:val="315"/>
        </w:trPr>
        <w:tc>
          <w:tcPr>
            <w:tcW w:w="217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1AB94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H-bonds</w:t>
            </w: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42AA9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98305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8425C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4.81818181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A9C31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4.09090909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AD4E7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4.303030303</w:t>
            </w:r>
          </w:p>
        </w:tc>
      </w:tr>
      <w:tr w:rsidR="00F370E8" w:rsidRPr="008076F0" w14:paraId="496AAAD5" w14:textId="77777777" w:rsidTr="00292963">
        <w:trPr>
          <w:trHeight w:val="315"/>
        </w:trPr>
        <w:tc>
          <w:tcPr>
            <w:tcW w:w="21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FF7C98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FB8BE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33BFF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26491106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5746E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1677484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4821A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13618180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3ECDD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189613761</w:t>
            </w:r>
          </w:p>
        </w:tc>
      </w:tr>
    </w:tbl>
    <w:p w14:paraId="1C289A67" w14:textId="77777777" w:rsidR="00F370E8" w:rsidRPr="008076F0" w:rsidRDefault="00F370E8" w:rsidP="00F370E8">
      <w:pPr>
        <w:pStyle w:val="MDPI42tablebody"/>
        <w:jc w:val="left"/>
        <w:rPr>
          <w:rFonts w:ascii="Times New Roman" w:hAnsi="Times New Roman"/>
          <w:lang w:val="en-IN"/>
        </w:rPr>
      </w:pPr>
    </w:p>
    <w:p w14:paraId="5CB81FE8" w14:textId="77777777" w:rsidR="00F370E8" w:rsidRPr="008076F0" w:rsidRDefault="00F370E8" w:rsidP="00F370E8">
      <w:pPr>
        <w:pStyle w:val="MDPI42tablebody"/>
        <w:numPr>
          <w:ilvl w:val="0"/>
          <w:numId w:val="27"/>
        </w:numPr>
        <w:jc w:val="left"/>
        <w:rPr>
          <w:rFonts w:ascii="Times New Roman" w:hAnsi="Times New Roman"/>
          <w:b/>
          <w:bCs/>
          <w:lang w:val="en-IN"/>
        </w:rPr>
      </w:pPr>
      <w:r w:rsidRPr="008076F0">
        <w:rPr>
          <w:rFonts w:ascii="Times New Roman" w:hAnsi="Times New Roman"/>
          <w:b/>
          <w:bCs/>
          <w:sz w:val="22"/>
          <w:szCs w:val="22"/>
          <w:lang w:val="en-IN"/>
        </w:rPr>
        <w:t>Peptide 7kmg_C_A_47</w:t>
      </w:r>
      <w:r w:rsidRPr="008076F0">
        <w:rPr>
          <w:rFonts w:ascii="Times New Roman" w:hAnsi="Times New Roman"/>
          <w:b/>
          <w:bCs/>
          <w:sz w:val="22"/>
          <w:szCs w:val="22"/>
          <w:lang w:val="en-IN"/>
        </w:rPr>
        <w:br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2"/>
        <w:gridCol w:w="1850"/>
        <w:gridCol w:w="1340"/>
        <w:gridCol w:w="1340"/>
        <w:gridCol w:w="1340"/>
        <w:gridCol w:w="1340"/>
      </w:tblGrid>
      <w:tr w:rsidR="00F370E8" w:rsidRPr="008076F0" w14:paraId="00492B18" w14:textId="77777777" w:rsidTr="00292963">
        <w:trPr>
          <w:trHeight w:val="315"/>
        </w:trPr>
        <w:tc>
          <w:tcPr>
            <w:tcW w:w="2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ACF3DB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13D39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A999E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un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8812BF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un 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80C42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un 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F0E33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</w:tr>
      <w:tr w:rsidR="00F370E8" w:rsidRPr="008076F0" w14:paraId="3358070A" w14:textId="77777777" w:rsidTr="00292963">
        <w:trPr>
          <w:trHeight w:val="315"/>
        </w:trPr>
        <w:tc>
          <w:tcPr>
            <w:tcW w:w="217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206EC1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MSD (nm)</w:t>
            </w: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9C2D4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82263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64590409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FFD53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66764562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A4117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42080392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3E3A87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578117882</w:t>
            </w:r>
          </w:p>
        </w:tc>
      </w:tr>
      <w:tr w:rsidR="00F370E8" w:rsidRPr="008076F0" w14:paraId="4A27E77F" w14:textId="77777777" w:rsidTr="00292963">
        <w:trPr>
          <w:trHeight w:val="315"/>
        </w:trPr>
        <w:tc>
          <w:tcPr>
            <w:tcW w:w="21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312D4B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7822C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DB67D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258038149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2B6F6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24257370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5CD8FF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218184448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FD72BF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2395987661</w:t>
            </w:r>
          </w:p>
        </w:tc>
      </w:tr>
      <w:tr w:rsidR="00F370E8" w:rsidRPr="008076F0" w14:paraId="5BD237C7" w14:textId="77777777" w:rsidTr="00292963">
        <w:trPr>
          <w:trHeight w:val="315"/>
        </w:trPr>
        <w:tc>
          <w:tcPr>
            <w:tcW w:w="217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E8D25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MSF (nm)</w:t>
            </w: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DB5B2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45D74B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377884615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5611B1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39507692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58CF5F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95276923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1821B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3042230769</w:t>
            </w:r>
          </w:p>
        </w:tc>
      </w:tr>
      <w:tr w:rsidR="00F370E8" w:rsidRPr="008076F0" w14:paraId="639F9AFF" w14:textId="77777777" w:rsidTr="00292963">
        <w:trPr>
          <w:trHeight w:val="315"/>
        </w:trPr>
        <w:tc>
          <w:tcPr>
            <w:tcW w:w="21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AB2C67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741EF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D4C6D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962224925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DE040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03375049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4D17B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15902107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92E67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051665498</w:t>
            </w:r>
          </w:p>
        </w:tc>
      </w:tr>
      <w:tr w:rsidR="00F370E8" w:rsidRPr="008076F0" w14:paraId="2E7BAD36" w14:textId="77777777" w:rsidTr="00292963">
        <w:trPr>
          <w:trHeight w:val="315"/>
        </w:trPr>
        <w:tc>
          <w:tcPr>
            <w:tcW w:w="217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0A24F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Peptide-protein centroid distance (Å)</w:t>
            </w: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38188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10D65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25.7346218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FCB54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24.5153355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C2680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26.9386193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1E10E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25.72952559</w:t>
            </w:r>
          </w:p>
        </w:tc>
      </w:tr>
      <w:tr w:rsidR="00F370E8" w:rsidRPr="008076F0" w14:paraId="291A8834" w14:textId="77777777" w:rsidTr="00292963">
        <w:trPr>
          <w:trHeight w:val="315"/>
        </w:trPr>
        <w:tc>
          <w:tcPr>
            <w:tcW w:w="21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9B0C00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C42E2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2B64EF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03110709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CC0BB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36164965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E9BAE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11092574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B4FB5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167894165</w:t>
            </w:r>
          </w:p>
        </w:tc>
      </w:tr>
      <w:tr w:rsidR="00F370E8" w:rsidRPr="008076F0" w14:paraId="16E09BA2" w14:textId="77777777" w:rsidTr="00292963">
        <w:trPr>
          <w:trHeight w:val="315"/>
        </w:trPr>
        <w:tc>
          <w:tcPr>
            <w:tcW w:w="217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E7FFB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H-bonds</w:t>
            </w: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490A1B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15A1B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2.36363636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EA0FF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2.36363636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738E2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1.81818181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21986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2.181818182</w:t>
            </w:r>
          </w:p>
        </w:tc>
      </w:tr>
      <w:tr w:rsidR="00F370E8" w:rsidRPr="008076F0" w14:paraId="6ACBEAC0" w14:textId="77777777" w:rsidTr="00292963">
        <w:trPr>
          <w:trHeight w:val="315"/>
        </w:trPr>
        <w:tc>
          <w:tcPr>
            <w:tcW w:w="21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1BF652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975D3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DF994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12006493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807857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80903983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98162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603022689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977E0F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8440424858</w:t>
            </w:r>
          </w:p>
        </w:tc>
      </w:tr>
    </w:tbl>
    <w:p w14:paraId="2BF9B7C5" w14:textId="77777777" w:rsidR="00F370E8" w:rsidRPr="008076F0" w:rsidRDefault="00F370E8" w:rsidP="00F370E8">
      <w:pPr>
        <w:pStyle w:val="MDPI42tablebody"/>
        <w:jc w:val="left"/>
        <w:rPr>
          <w:rFonts w:ascii="Times New Roman" w:hAnsi="Times New Roman"/>
          <w:lang w:val="en-IN"/>
        </w:rPr>
      </w:pPr>
    </w:p>
    <w:p w14:paraId="260BC953" w14:textId="77777777" w:rsidR="00F370E8" w:rsidRPr="008076F0" w:rsidRDefault="00F370E8" w:rsidP="00F370E8">
      <w:pPr>
        <w:pStyle w:val="MDPI42tablebody"/>
        <w:numPr>
          <w:ilvl w:val="0"/>
          <w:numId w:val="27"/>
        </w:numPr>
        <w:jc w:val="left"/>
        <w:rPr>
          <w:rFonts w:ascii="Times New Roman" w:hAnsi="Times New Roman"/>
          <w:b/>
          <w:bCs/>
          <w:lang w:val="en-IN"/>
        </w:rPr>
      </w:pPr>
      <w:r w:rsidRPr="008076F0">
        <w:rPr>
          <w:rFonts w:ascii="Times New Roman" w:hAnsi="Times New Roman"/>
          <w:b/>
          <w:bCs/>
          <w:sz w:val="22"/>
          <w:szCs w:val="22"/>
          <w:lang w:val="en-IN"/>
        </w:rPr>
        <w:t>7m7w_S_C_752</w:t>
      </w:r>
    </w:p>
    <w:p w14:paraId="2D3736F1" w14:textId="77777777" w:rsidR="00F370E8" w:rsidRPr="008076F0" w:rsidRDefault="00F370E8" w:rsidP="00F370E8">
      <w:pPr>
        <w:pStyle w:val="MDPI42tablebody"/>
        <w:jc w:val="left"/>
        <w:rPr>
          <w:rFonts w:ascii="Times New Roman" w:hAnsi="Times New Roman"/>
          <w:lang w:val="en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2"/>
        <w:gridCol w:w="1850"/>
        <w:gridCol w:w="1340"/>
        <w:gridCol w:w="1340"/>
        <w:gridCol w:w="1340"/>
        <w:gridCol w:w="1245"/>
      </w:tblGrid>
      <w:tr w:rsidR="00F370E8" w:rsidRPr="008076F0" w14:paraId="2F3235ED" w14:textId="77777777" w:rsidTr="00292963">
        <w:trPr>
          <w:trHeight w:val="315"/>
        </w:trPr>
        <w:tc>
          <w:tcPr>
            <w:tcW w:w="2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43817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CA516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A1A57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un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55F09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un 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FCB93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un 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592D79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</w:tr>
      <w:tr w:rsidR="00F370E8" w:rsidRPr="008076F0" w14:paraId="0601C9E7" w14:textId="77777777" w:rsidTr="00292963">
        <w:trPr>
          <w:trHeight w:val="315"/>
        </w:trPr>
        <w:tc>
          <w:tcPr>
            <w:tcW w:w="217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4B9D1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MSD (nm)</w:t>
            </w: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D55217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BB300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44231546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2F013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42102847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4E986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3085425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39D08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39062882</w:t>
            </w:r>
          </w:p>
        </w:tc>
      </w:tr>
      <w:tr w:rsidR="00F370E8" w:rsidRPr="008076F0" w14:paraId="553421F5" w14:textId="77777777" w:rsidTr="00292963">
        <w:trPr>
          <w:trHeight w:val="315"/>
        </w:trPr>
        <w:tc>
          <w:tcPr>
            <w:tcW w:w="21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DAB43E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58324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8EC82F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221554510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A2717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277098022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E8AE03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25127384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688E9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0249975458</w:t>
            </w:r>
          </w:p>
        </w:tc>
      </w:tr>
      <w:tr w:rsidR="00F370E8" w:rsidRPr="008076F0" w14:paraId="4897F491" w14:textId="77777777" w:rsidTr="00292963">
        <w:trPr>
          <w:trHeight w:val="315"/>
        </w:trPr>
        <w:tc>
          <w:tcPr>
            <w:tcW w:w="217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0796AF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RMSF (nm)</w:t>
            </w: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2C99E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18329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47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758B8BF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58287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B4499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216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77BCEE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2423791667</w:t>
            </w:r>
          </w:p>
        </w:tc>
      </w:tr>
      <w:tr w:rsidR="00F370E8" w:rsidRPr="008076F0" w14:paraId="07E69588" w14:textId="77777777" w:rsidTr="00292963">
        <w:trPr>
          <w:trHeight w:val="315"/>
        </w:trPr>
        <w:tc>
          <w:tcPr>
            <w:tcW w:w="21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88E2D2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660548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E5812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465581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97D75B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1924356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2DAE6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20002464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877D8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1286013758</w:t>
            </w:r>
          </w:p>
        </w:tc>
      </w:tr>
      <w:tr w:rsidR="00F370E8" w:rsidRPr="008076F0" w14:paraId="5930E49A" w14:textId="77777777" w:rsidTr="00292963">
        <w:trPr>
          <w:trHeight w:val="315"/>
        </w:trPr>
        <w:tc>
          <w:tcPr>
            <w:tcW w:w="217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0349D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Peptide-protein centroid distance (Å)</w:t>
            </w: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338E5F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E9BC3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32.0324775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E72F0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31.3874940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03E23B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42.4348558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0ABE3D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35.28494247</w:t>
            </w:r>
          </w:p>
        </w:tc>
      </w:tr>
      <w:tr w:rsidR="00F370E8" w:rsidRPr="008076F0" w14:paraId="70897A9F" w14:textId="77777777" w:rsidTr="00292963">
        <w:trPr>
          <w:trHeight w:val="315"/>
        </w:trPr>
        <w:tc>
          <w:tcPr>
            <w:tcW w:w="21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3BEDBD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0560B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55B0AA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6.88949513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B41317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4.58636488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4D2735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6.60220581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E5EB87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6.026021945</w:t>
            </w:r>
          </w:p>
        </w:tc>
      </w:tr>
      <w:tr w:rsidR="00F370E8" w:rsidRPr="008076F0" w14:paraId="067C3807" w14:textId="77777777" w:rsidTr="00292963">
        <w:trPr>
          <w:trHeight w:val="315"/>
        </w:trPr>
        <w:tc>
          <w:tcPr>
            <w:tcW w:w="217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322B2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H-bonds</w:t>
            </w: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AD9D7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7F4144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F78F6A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2.45454545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45BAD0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1C8737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3.484848485</w:t>
            </w:r>
          </w:p>
        </w:tc>
      </w:tr>
      <w:tr w:rsidR="00F370E8" w:rsidRPr="008076F0" w14:paraId="3631FFDF" w14:textId="77777777" w:rsidTr="00292963">
        <w:trPr>
          <w:trHeight w:val="315"/>
        </w:trPr>
        <w:tc>
          <w:tcPr>
            <w:tcW w:w="21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67E1F5C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1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85FCD1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sz w:val="22"/>
                <w:szCs w:val="22"/>
                <w:lang w:val="en-IN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40A316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6124515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BD4F9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0.93419873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DA25FF2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54919333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477A77" w14:textId="77777777" w:rsidR="00F370E8" w:rsidRPr="008076F0" w:rsidRDefault="00F370E8" w:rsidP="00292963">
            <w:pPr>
              <w:pStyle w:val="MDPI42tablebody"/>
              <w:jc w:val="left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1.365281207</w:t>
            </w:r>
          </w:p>
        </w:tc>
      </w:tr>
    </w:tbl>
    <w:p w14:paraId="3731E348" w14:textId="3F42A134" w:rsidR="00F370E8" w:rsidRPr="008076F0" w:rsidRDefault="00F370E8" w:rsidP="00F370E8">
      <w:pPr>
        <w:pStyle w:val="MDPI42tablebody"/>
        <w:ind w:left="510"/>
        <w:jc w:val="left"/>
        <w:rPr>
          <w:rFonts w:ascii="Times New Roman" w:hAnsi="Times New Roman"/>
          <w:lang w:val="en-IN"/>
        </w:rPr>
      </w:pPr>
      <w:r w:rsidRPr="008076F0">
        <w:rPr>
          <w:rFonts w:ascii="Times New Roman" w:hAnsi="Times New Roman"/>
          <w:lang w:val="en-IN"/>
        </w:rPr>
        <w:br/>
      </w:r>
      <w:r w:rsidRPr="008076F0">
        <w:rPr>
          <w:rFonts w:ascii="Times New Roman" w:hAnsi="Times New Roman"/>
          <w:lang w:val="en-IN"/>
        </w:rPr>
        <w:br/>
      </w:r>
      <w:r w:rsidR="00304674">
        <w:rPr>
          <w:rFonts w:ascii="Times New Roman" w:hAnsi="Times New Roman"/>
          <w:lang w:val="en-IN"/>
        </w:rPr>
        <w:br/>
      </w:r>
      <w:r w:rsidR="00304674">
        <w:rPr>
          <w:rFonts w:ascii="Times New Roman" w:hAnsi="Times New Roman"/>
          <w:lang w:val="en-IN"/>
        </w:rPr>
        <w:br/>
      </w:r>
      <w:r w:rsidRPr="008076F0">
        <w:rPr>
          <w:rFonts w:ascii="Times New Roman" w:hAnsi="Times New Roman"/>
          <w:lang w:val="en-IN"/>
        </w:rPr>
        <w:br/>
      </w:r>
      <w:r w:rsidRPr="008076F0">
        <w:rPr>
          <w:rFonts w:ascii="Times New Roman" w:hAnsi="Times New Roman"/>
          <w:lang w:val="en-IN"/>
        </w:rPr>
        <w:br/>
      </w:r>
      <w:r w:rsidRPr="008076F0">
        <w:rPr>
          <w:rFonts w:ascii="Times New Roman" w:hAnsi="Times New Roman"/>
          <w:b/>
          <w:bCs/>
          <w:lang w:val="en-IN"/>
        </w:rPr>
        <w:lastRenderedPageBreak/>
        <w:t>G.  Control Peptide</w:t>
      </w:r>
      <w:r w:rsidRPr="008076F0">
        <w:rPr>
          <w:rFonts w:ascii="Times New Roman" w:hAnsi="Times New Roman"/>
          <w:b/>
          <w:bCs/>
          <w:lang w:val="en-IN"/>
        </w:rPr>
        <w:br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59"/>
        <w:gridCol w:w="591"/>
        <w:gridCol w:w="1245"/>
        <w:gridCol w:w="1245"/>
        <w:gridCol w:w="1245"/>
        <w:gridCol w:w="1245"/>
      </w:tblGrid>
      <w:tr w:rsidR="00F370E8" w:rsidRPr="008076F0" w14:paraId="2D6AFE13" w14:textId="77777777" w:rsidTr="00292963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E90FC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0E4DB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C7F67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Run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47FC3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Run 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A4A07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Run 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AD4CD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Mean</w:t>
            </w:r>
          </w:p>
        </w:tc>
      </w:tr>
      <w:tr w:rsidR="00F370E8" w:rsidRPr="008076F0" w14:paraId="469A2CAB" w14:textId="77777777" w:rsidTr="00292963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A1EA6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RMSD (nm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AB5B6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DE1F0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sz w:val="22"/>
                <w:szCs w:val="22"/>
              </w:rPr>
              <w:t>0.19334885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58907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sz w:val="22"/>
                <w:szCs w:val="22"/>
              </w:rPr>
              <w:t>0.28252445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AA8E3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sz w:val="22"/>
                <w:szCs w:val="22"/>
              </w:rPr>
              <w:t>0.21052758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1F29F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sz w:val="22"/>
                <w:szCs w:val="22"/>
              </w:rPr>
              <w:t>0.228800299</w:t>
            </w:r>
          </w:p>
        </w:tc>
      </w:tr>
      <w:tr w:rsidR="00F370E8" w:rsidRPr="008076F0" w14:paraId="3DFEDA89" w14:textId="77777777" w:rsidTr="00292963">
        <w:trPr>
          <w:trHeight w:val="31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3B0759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9BDF1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C99EB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sz w:val="22"/>
                <w:szCs w:val="22"/>
              </w:rPr>
              <w:t>0.0136947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DB936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sz w:val="22"/>
                <w:szCs w:val="22"/>
              </w:rPr>
              <w:t>0.05411637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B2889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sz w:val="22"/>
                <w:szCs w:val="22"/>
              </w:rPr>
              <w:t>0.02620394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300A1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sz w:val="22"/>
                <w:szCs w:val="22"/>
              </w:rPr>
              <w:t>0.031338342</w:t>
            </w:r>
          </w:p>
        </w:tc>
      </w:tr>
      <w:tr w:rsidR="00F370E8" w:rsidRPr="008076F0" w14:paraId="4F2A0D69" w14:textId="77777777" w:rsidTr="00292963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12819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RMSF (nm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03B86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C5589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sz w:val="22"/>
                <w:szCs w:val="22"/>
              </w:rPr>
              <w:t>0.16890666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E4CCF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sz w:val="22"/>
                <w:szCs w:val="22"/>
              </w:rPr>
              <w:t>0.2639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98AC7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sz w:val="22"/>
                <w:szCs w:val="22"/>
              </w:rPr>
              <w:t>0.31674666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1E72E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sz w:val="22"/>
                <w:szCs w:val="22"/>
              </w:rPr>
              <w:t>0.249877778</w:t>
            </w:r>
          </w:p>
        </w:tc>
      </w:tr>
      <w:tr w:rsidR="00F370E8" w:rsidRPr="008076F0" w14:paraId="0EAEE046" w14:textId="77777777" w:rsidTr="00292963">
        <w:trPr>
          <w:trHeight w:val="277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B514FB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6CA9E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BFBFA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sz w:val="22"/>
                <w:szCs w:val="22"/>
              </w:rPr>
              <w:t>0.08364811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27C88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sz w:val="22"/>
                <w:szCs w:val="22"/>
              </w:rPr>
              <w:t>0.12615650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45981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sz w:val="22"/>
                <w:szCs w:val="22"/>
              </w:rPr>
              <w:t>0.14853750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E9C17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sz w:val="22"/>
                <w:szCs w:val="22"/>
              </w:rPr>
              <w:t>0.119447377</w:t>
            </w:r>
          </w:p>
        </w:tc>
      </w:tr>
      <w:tr w:rsidR="00F370E8" w:rsidRPr="008076F0" w14:paraId="7FA2BBDF" w14:textId="77777777" w:rsidTr="00292963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DE973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Peptide-protein centroid distance (Å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5B5B1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C259D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21.302327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FDA12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21.4769656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1C9F1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21.4081054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106FE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21.3957994</w:t>
            </w:r>
          </w:p>
        </w:tc>
      </w:tr>
      <w:tr w:rsidR="00F370E8" w:rsidRPr="008076F0" w14:paraId="3DD35FF1" w14:textId="77777777" w:rsidTr="00292963">
        <w:trPr>
          <w:trHeight w:val="31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10E65F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6B0D5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EBEDE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.42399945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12268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.25887067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5C2B8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.60894347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FEE63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.430604534</w:t>
            </w:r>
          </w:p>
        </w:tc>
      </w:tr>
      <w:tr w:rsidR="00F370E8" w:rsidRPr="008076F0" w14:paraId="532131DC" w14:textId="77777777" w:rsidTr="00292963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1479B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H-bond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8E412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66C07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F1CD9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4.63636363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694DE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5.18181818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DEA9B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4.939393939</w:t>
            </w:r>
          </w:p>
        </w:tc>
      </w:tr>
      <w:tr w:rsidR="00F370E8" w:rsidRPr="008076F0" w14:paraId="104F94C9" w14:textId="77777777" w:rsidTr="00292963">
        <w:trPr>
          <w:trHeight w:val="31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B82AC1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11197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S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0BCB8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.89442719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8B718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.92441627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8E209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.47093044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84A8E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076F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.096591303</w:t>
            </w:r>
          </w:p>
        </w:tc>
      </w:tr>
    </w:tbl>
    <w:p w14:paraId="580B9CB7" w14:textId="77777777" w:rsidR="00F370E8" w:rsidRPr="008076F0" w:rsidRDefault="00F370E8" w:rsidP="00F370E8">
      <w:pPr>
        <w:pStyle w:val="MDPI42tablebody"/>
        <w:jc w:val="left"/>
        <w:rPr>
          <w:rFonts w:ascii="Times New Roman" w:hAnsi="Times New Roman"/>
          <w:color w:val="000000" w:themeColor="text1"/>
          <w:sz w:val="22"/>
          <w:szCs w:val="22"/>
          <w:lang w:val="en-IN"/>
        </w:rPr>
      </w:pPr>
    </w:p>
    <w:p w14:paraId="5087ED13" w14:textId="77777777" w:rsidR="00F370E8" w:rsidRPr="008076F0" w:rsidRDefault="00F370E8" w:rsidP="00F370E8">
      <w:pPr>
        <w:pStyle w:val="MDPI42tablebody"/>
        <w:jc w:val="left"/>
        <w:rPr>
          <w:rFonts w:ascii="Times New Roman" w:hAnsi="Times New Roman"/>
        </w:rPr>
      </w:pPr>
    </w:p>
    <w:p w14:paraId="099ECE84" w14:textId="77777777" w:rsidR="00F370E8" w:rsidRPr="008076F0" w:rsidRDefault="00F370E8" w:rsidP="00F370E8">
      <w:pPr>
        <w:spacing w:line="240" w:lineRule="auto"/>
        <w:jc w:val="left"/>
        <w:rPr>
          <w:rFonts w:ascii="Times New Roman" w:eastAsia="Times New Roman" w:hAnsi="Times New Roman"/>
          <w:noProof w:val="0"/>
          <w:snapToGrid w:val="0"/>
          <w:lang w:eastAsia="de-DE" w:bidi="en-US"/>
        </w:rPr>
      </w:pPr>
      <w:r w:rsidRPr="008076F0">
        <w:rPr>
          <w:rFonts w:ascii="Times New Roman" w:hAnsi="Times New Roman"/>
        </w:rPr>
        <w:br w:type="page"/>
      </w:r>
    </w:p>
    <w:p w14:paraId="2C6564E9" w14:textId="560BCBD5" w:rsidR="00F370E8" w:rsidRPr="008076F0" w:rsidRDefault="00F370E8" w:rsidP="00F370E8">
      <w:pPr>
        <w:pStyle w:val="MDPI511onefigurecaption"/>
        <w:jc w:val="left"/>
        <w:rPr>
          <w:rFonts w:ascii="Times New Roman" w:hAnsi="Times New Roman"/>
        </w:rPr>
      </w:pPr>
      <w:r w:rsidRPr="008076F0">
        <w:rPr>
          <w:rFonts w:ascii="Times New Roman" w:hAnsi="Times New Roman"/>
          <w:b/>
        </w:rPr>
        <w:lastRenderedPageBreak/>
        <w:t>Table</w:t>
      </w:r>
      <w:r w:rsidR="00A743D4">
        <w:rPr>
          <w:rFonts w:ascii="Times New Roman" w:hAnsi="Times New Roman"/>
          <w:b/>
        </w:rPr>
        <w:t xml:space="preserve"> </w:t>
      </w:r>
      <w:r w:rsidRPr="008076F0">
        <w:rPr>
          <w:rFonts w:ascii="Times New Roman" w:hAnsi="Times New Roman"/>
          <w:b/>
        </w:rPr>
        <w:t>S4</w:t>
      </w:r>
      <w:r w:rsidRPr="008076F0">
        <w:rPr>
          <w:rFonts w:ascii="Times New Roman" w:hAnsi="Times New Roman"/>
        </w:rPr>
        <w:t xml:space="preserve">. Mutations in the Receptor Binding Domain (RBD) region observed in various SARS-CoV-2 variants used to construct the mutation hotspot. </w:t>
      </w:r>
      <w:r w:rsidRPr="008076F0">
        <w:rPr>
          <w:rFonts w:ascii="Times New Roman" w:hAnsi="Times New Roman"/>
          <w:i/>
        </w:rPr>
        <w:t>This information was obtained from ECDC COVID19 variants resources</w:t>
      </w:r>
      <w:r w:rsidRPr="008076F0">
        <w:rPr>
          <w:rFonts w:ascii="Times New Roman" w:hAnsi="Times New Roman"/>
        </w:rPr>
        <w:fldChar w:fldCharType="begin" w:fldLock="1"/>
      </w:r>
      <w:r w:rsidRPr="008076F0">
        <w:rPr>
          <w:rFonts w:ascii="Times New Roman" w:hAnsi="Times New Roman"/>
        </w:rPr>
        <w:instrText>ADDIN CSL_CITATION {"citationItems":[{"id":"ITEM-1","itemData":{"id":"ITEM-1","issued":{"date-parts":[["0"]]},"title":"ECDC Situation Updates on COVID19 (As of January 12, 2023): https://www.ecdc.europa.eu/en/covid-19/variants-concern","type":"article-journal"},"uris":["http://www.mendeley.com/documents/?uuid=42d16098-321e-4ef7-b26b-d02bc7f90200"]}],"mendeley":{"formattedCitation":"&lt;sup&gt;37&lt;/sup&gt;","plainTextFormattedCitation":"37","previouslyFormattedCitation":"&lt;sup&gt;37&lt;/sup&gt;"},"properties":{"noteIndex":0},"schema":"https://github.com/citation-style-language/schema/raw/master/csl-citation.json"}</w:instrText>
      </w:r>
      <w:r w:rsidRPr="008076F0">
        <w:rPr>
          <w:rFonts w:ascii="Times New Roman" w:hAnsi="Times New Roman"/>
        </w:rPr>
        <w:fldChar w:fldCharType="separate"/>
      </w:r>
      <w:r w:rsidRPr="008076F0">
        <w:rPr>
          <w:rFonts w:ascii="Times New Roman" w:hAnsi="Times New Roman"/>
          <w:vertAlign w:val="superscript"/>
        </w:rPr>
        <w:t>37</w:t>
      </w:r>
      <w:r w:rsidRPr="008076F0">
        <w:rPr>
          <w:rFonts w:ascii="Times New Roman" w:hAnsi="Times New Roman"/>
        </w:rPr>
        <w:fldChar w:fldCharType="end"/>
      </w:r>
    </w:p>
    <w:tbl>
      <w:tblPr>
        <w:tblpPr w:leftFromText="180" w:rightFromText="180" w:vertAnchor="text" w:horzAnchor="margin" w:tblpY="218"/>
        <w:tblW w:w="1036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6"/>
        <w:gridCol w:w="3260"/>
        <w:gridCol w:w="6237"/>
      </w:tblGrid>
      <w:tr w:rsidR="00F370E8" w:rsidRPr="008076F0" w14:paraId="12E9C772" w14:textId="77777777" w:rsidTr="00292963">
        <w:trPr>
          <w:trHeight w:val="681"/>
        </w:trPr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8DD190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Sr No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5153DD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Variant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AF1377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RBD Mutation</w:t>
            </w:r>
          </w:p>
        </w:tc>
      </w:tr>
      <w:tr w:rsidR="00F370E8" w:rsidRPr="008076F0" w14:paraId="395B7E3E" w14:textId="77777777" w:rsidTr="00292963">
        <w:trPr>
          <w:trHeight w:val="341"/>
        </w:trPr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D95139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B1D640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Alpha (B.1.1.7 lineag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192D75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N501Y</w:t>
            </w:r>
          </w:p>
        </w:tc>
      </w:tr>
      <w:tr w:rsidR="00F370E8" w:rsidRPr="008076F0" w14:paraId="620F776A" w14:textId="77777777" w:rsidTr="00292963">
        <w:trPr>
          <w:trHeight w:val="334"/>
        </w:trPr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606EA5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259C37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Beta (B.1.351 lineag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8AC38E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K417N, E484K, N501Y</w:t>
            </w:r>
          </w:p>
        </w:tc>
      </w:tr>
      <w:tr w:rsidR="00F370E8" w:rsidRPr="008076F0" w14:paraId="0E541A1D" w14:textId="77777777" w:rsidTr="00292963">
        <w:trPr>
          <w:trHeight w:val="341"/>
        </w:trPr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6650FA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E15391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Gamma (P.1 lineag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F3C7B5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K417T, E484K, and N501Y</w:t>
            </w:r>
          </w:p>
        </w:tc>
      </w:tr>
      <w:tr w:rsidR="00F370E8" w:rsidRPr="008076F0" w14:paraId="7C84A128" w14:textId="77777777" w:rsidTr="00292963">
        <w:trPr>
          <w:trHeight w:val="334"/>
        </w:trPr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B7A80C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5AB65F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Delta (B.1.617.2 lineag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B74023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L452R, T478K</w:t>
            </w:r>
          </w:p>
        </w:tc>
      </w:tr>
      <w:tr w:rsidR="00F370E8" w:rsidRPr="008076F0" w14:paraId="2DA36ECF" w14:textId="77777777" w:rsidTr="00292963">
        <w:trPr>
          <w:trHeight w:val="341"/>
        </w:trPr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72784C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5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21E7D5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Omicron (B.1.1.529 lineag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6BA8C4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333333"/>
              </w:rPr>
            </w:pPr>
            <w:r w:rsidRPr="008076F0">
              <w:rPr>
                <w:rFonts w:ascii="Times New Roman" w:hAnsi="Times New Roman"/>
                <w:color w:val="333333"/>
              </w:rPr>
              <w:t>G339D, S371L, S373P, S375F, K417N, N440K, G446S, S477N, T478K, E484A, Q493R, G496S, Q498R, N501Y, Y505H</w:t>
            </w:r>
          </w:p>
        </w:tc>
      </w:tr>
      <w:tr w:rsidR="00F370E8" w:rsidRPr="008076F0" w14:paraId="13C7F366" w14:textId="77777777" w:rsidTr="00292963">
        <w:trPr>
          <w:trHeight w:val="341"/>
        </w:trPr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1DEC2D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6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9E531B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Omicron (BA.2 lineag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8B1B05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333333"/>
              </w:rPr>
            </w:pPr>
            <w:r w:rsidRPr="008076F0">
              <w:rPr>
                <w:rFonts w:ascii="Times New Roman" w:hAnsi="Times New Roman"/>
                <w:color w:val="333333"/>
              </w:rPr>
              <w:t>G339D, S371F, S373P, S375F, T376A, D405N, R408S, K417N, N440K, S477N, T478K, E484A, Q493R, Q498R, N501Y, Y505H</w:t>
            </w:r>
          </w:p>
        </w:tc>
      </w:tr>
      <w:tr w:rsidR="00F370E8" w:rsidRPr="008076F0" w14:paraId="1C7ADBD2" w14:textId="77777777" w:rsidTr="00292963">
        <w:trPr>
          <w:trHeight w:val="341"/>
        </w:trPr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8D13D1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7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E21553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Omicron (BA.4 and BA.5 lineag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FCE680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333333"/>
              </w:rPr>
            </w:pPr>
            <w:r w:rsidRPr="008076F0">
              <w:rPr>
                <w:rFonts w:ascii="Times New Roman" w:hAnsi="Times New Roman"/>
                <w:color w:val="333333"/>
              </w:rPr>
              <w:t>G339D, S371F, S373P, S375F, T376A, D405N, R408S, K417N, N440K, L452R, S477N, T478K, E484A, F486V, R493Q, Q498R, N501Y, Y505H</w:t>
            </w:r>
          </w:p>
        </w:tc>
      </w:tr>
      <w:tr w:rsidR="00F370E8" w:rsidRPr="008076F0" w14:paraId="2BAD982E" w14:textId="77777777" w:rsidTr="00292963">
        <w:trPr>
          <w:trHeight w:val="341"/>
        </w:trPr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04FCEF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8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0C4DFF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Omicron (BA.2.75 lineag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BD0933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333333"/>
              </w:rPr>
            </w:pPr>
            <w:r w:rsidRPr="008076F0">
              <w:rPr>
                <w:rFonts w:ascii="Times New Roman" w:hAnsi="Times New Roman"/>
                <w:color w:val="333333"/>
              </w:rPr>
              <w:t>D339H, S371F, S373P, S375F, T376A, D405N, R408S, K417N, N440K, G446S, N460K, S477N, T478K E484A, R493Q, Q498R N501Y, Y505H</w:t>
            </w:r>
          </w:p>
        </w:tc>
      </w:tr>
      <w:tr w:rsidR="00F370E8" w:rsidRPr="008076F0" w14:paraId="15E8E3C9" w14:textId="77777777" w:rsidTr="00292963">
        <w:trPr>
          <w:trHeight w:val="341"/>
        </w:trPr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DB3D5D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9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71F995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Omicron (BQ.1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24AAD5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333333"/>
              </w:rPr>
            </w:pPr>
            <w:r w:rsidRPr="008076F0">
              <w:rPr>
                <w:rFonts w:ascii="Times New Roman" w:hAnsi="Times New Roman"/>
                <w:color w:val="333333"/>
              </w:rPr>
              <w:t>D339H, S371F, S373P, S375F, T376A D405N, R408S, K417N, N440K, K444T, G446S, N460K, S477N, T478K E484A, R493Q, Q498R N501Y, Y505H</w:t>
            </w:r>
          </w:p>
        </w:tc>
      </w:tr>
      <w:tr w:rsidR="00F370E8" w:rsidRPr="008076F0" w14:paraId="3641B27E" w14:textId="77777777" w:rsidTr="00292963">
        <w:trPr>
          <w:trHeight w:val="341"/>
        </w:trPr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2774F3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10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625D4F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Omicron (XBB lineag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468744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color w:val="333333"/>
              </w:rPr>
            </w:pPr>
            <w:r w:rsidRPr="008076F0">
              <w:rPr>
                <w:rFonts w:ascii="Times New Roman" w:hAnsi="Times New Roman"/>
                <w:color w:val="333333"/>
              </w:rPr>
              <w:t>D339H, S371F, S373P, S375F, T376A D405N, R408S K417N, N440K, G446S, N460K, S477N, T478K E484A, F490S, R493Q, Q498R N501Y, Y505H</w:t>
            </w:r>
          </w:p>
        </w:tc>
      </w:tr>
      <w:tr w:rsidR="00F370E8" w:rsidRPr="008076F0" w14:paraId="11722079" w14:textId="77777777" w:rsidTr="00292963">
        <w:trPr>
          <w:trHeight w:val="341"/>
        </w:trPr>
        <w:tc>
          <w:tcPr>
            <w:tcW w:w="103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16958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  <w:b/>
                <w:color w:val="333333"/>
              </w:rPr>
              <w:t>Mutation hotspot residues:</w:t>
            </w:r>
            <w:r w:rsidRPr="008076F0">
              <w:rPr>
                <w:rFonts w:ascii="Times New Roman" w:hAnsi="Times New Roman"/>
              </w:rPr>
              <w:t xml:space="preserve"> 339, 346, 371, 373, 375, 376, 405, 408, 417, 439, 440, 444, 446, 452, 460, 477, 478, 484, 486, 489, 490, 493, 494, 496, 498, 501, 505</w:t>
            </w:r>
          </w:p>
        </w:tc>
      </w:tr>
    </w:tbl>
    <w:p w14:paraId="62547163" w14:textId="77777777" w:rsidR="00F370E8" w:rsidRPr="008076F0" w:rsidRDefault="00F370E8" w:rsidP="00F370E8">
      <w:pPr>
        <w:pStyle w:val="MDPI511onefigurecaption"/>
        <w:jc w:val="left"/>
        <w:rPr>
          <w:rFonts w:ascii="Times New Roman" w:hAnsi="Times New Roman"/>
          <w:b/>
        </w:rPr>
      </w:pPr>
    </w:p>
    <w:p w14:paraId="5C8EBBFA" w14:textId="77777777" w:rsidR="00F370E8" w:rsidRPr="008076F0" w:rsidRDefault="00F370E8" w:rsidP="00F370E8">
      <w:pPr>
        <w:spacing w:line="240" w:lineRule="auto"/>
        <w:jc w:val="left"/>
        <w:rPr>
          <w:rFonts w:ascii="Times New Roman" w:hAnsi="Times New Roman"/>
          <w:b/>
          <w:sz w:val="18"/>
          <w:lang w:bidi="en-US"/>
        </w:rPr>
      </w:pPr>
      <w:r w:rsidRPr="008076F0">
        <w:rPr>
          <w:rFonts w:ascii="Times New Roman" w:hAnsi="Times New Roman"/>
          <w:b/>
        </w:rPr>
        <w:br w:type="page"/>
      </w:r>
    </w:p>
    <w:p w14:paraId="6ACE5DEE" w14:textId="29C9472F" w:rsidR="00F370E8" w:rsidRPr="008076F0" w:rsidRDefault="00F370E8" w:rsidP="00F370E8">
      <w:pPr>
        <w:pStyle w:val="MDPI511onefigurecaption"/>
        <w:jc w:val="both"/>
        <w:rPr>
          <w:rFonts w:ascii="Times New Roman" w:hAnsi="Times New Roman"/>
          <w:lang w:val="en-IN" w:eastAsia="en-GB"/>
        </w:rPr>
      </w:pPr>
      <w:r w:rsidRPr="008076F0">
        <w:rPr>
          <w:rFonts w:ascii="Times New Roman" w:hAnsi="Times New Roman"/>
          <w:b/>
        </w:rPr>
        <w:lastRenderedPageBreak/>
        <w:t>Table</w:t>
      </w:r>
      <w:r w:rsidR="00BE0F94">
        <w:rPr>
          <w:rFonts w:ascii="Times New Roman" w:hAnsi="Times New Roman"/>
          <w:b/>
        </w:rPr>
        <w:t xml:space="preserve"> </w:t>
      </w:r>
      <w:r w:rsidRPr="008076F0">
        <w:rPr>
          <w:rFonts w:ascii="Times New Roman" w:hAnsi="Times New Roman"/>
          <w:b/>
        </w:rPr>
        <w:t>S5.</w:t>
      </w:r>
      <w:r w:rsidRPr="008076F0">
        <w:rPr>
          <w:rFonts w:ascii="Times New Roman" w:hAnsi="Times New Roman"/>
        </w:rPr>
        <w:t xml:space="preserve"> </w:t>
      </w:r>
      <w:r w:rsidR="00A97D88">
        <w:rPr>
          <w:rFonts w:ascii="Times New Roman" w:hAnsi="Times New Roman"/>
          <w:lang w:val="en-IN" w:eastAsia="en-GB"/>
        </w:rPr>
        <w:t xml:space="preserve">FoldX </w:t>
      </w:r>
      <w:r w:rsidRPr="008076F0">
        <w:rPr>
          <w:rFonts w:ascii="Times New Roman" w:hAnsi="Times New Roman"/>
          <w:lang w:val="en-IN" w:eastAsia="en-GB"/>
        </w:rPr>
        <w:t>interaction energies</w:t>
      </w:r>
      <w:r w:rsidR="00A97D88">
        <w:rPr>
          <w:rFonts w:ascii="Times New Roman" w:hAnsi="Times New Roman"/>
          <w:lang w:val="en-IN" w:eastAsia="en-GB"/>
        </w:rPr>
        <w:t xml:space="preserve"> of</w:t>
      </w:r>
      <w:r w:rsidRPr="008076F0">
        <w:rPr>
          <w:rFonts w:ascii="Times New Roman" w:hAnsi="Times New Roman"/>
          <w:lang w:val="en-IN" w:eastAsia="en-GB"/>
        </w:rPr>
        <w:t xml:space="preserve"> candidate peptides</w:t>
      </w:r>
      <w:r w:rsidR="00A97D88">
        <w:rPr>
          <w:rFonts w:ascii="Times New Roman" w:hAnsi="Times New Roman"/>
          <w:lang w:val="en-IN" w:eastAsia="en-GB"/>
        </w:rPr>
        <w:t>-</w:t>
      </w:r>
      <w:r w:rsidRPr="008076F0">
        <w:rPr>
          <w:rFonts w:ascii="Times New Roman" w:hAnsi="Times New Roman"/>
          <w:lang w:val="en-IN" w:eastAsia="en-GB"/>
        </w:rPr>
        <w:t>variant RBD</w:t>
      </w:r>
      <w:r w:rsidR="00A97D88">
        <w:rPr>
          <w:rFonts w:ascii="Times New Roman" w:hAnsi="Times New Roman"/>
          <w:lang w:val="en-IN" w:eastAsia="en-GB"/>
        </w:rPr>
        <w:t xml:space="preserve"> complexes</w:t>
      </w:r>
      <w:r w:rsidRPr="008076F0">
        <w:rPr>
          <w:rFonts w:ascii="Times New Roman" w:hAnsi="Times New Roman"/>
          <w:lang w:val="en-IN" w:eastAsia="en-GB"/>
        </w:rPr>
        <w:t>.</w:t>
      </w:r>
    </w:p>
    <w:tbl>
      <w:tblPr>
        <w:tblpPr w:leftFromText="180" w:rightFromText="180" w:vertAnchor="text" w:horzAnchor="margin" w:tblpY="218"/>
        <w:tblW w:w="1058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5"/>
        <w:gridCol w:w="957"/>
        <w:gridCol w:w="916"/>
        <w:gridCol w:w="930"/>
        <w:gridCol w:w="992"/>
        <w:gridCol w:w="850"/>
        <w:gridCol w:w="825"/>
        <w:gridCol w:w="810"/>
        <w:gridCol w:w="992"/>
        <w:gridCol w:w="949"/>
        <w:gridCol w:w="788"/>
      </w:tblGrid>
      <w:tr w:rsidR="00F370E8" w:rsidRPr="008076F0" w14:paraId="4FD528F4" w14:textId="77777777" w:rsidTr="00292963">
        <w:trPr>
          <w:trHeight w:val="681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F653D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FA696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Omicron BA.4/5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AA13D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Omicron XBB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C727B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Omicron BQ.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4C96A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Omicron BA.2.7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3CCE2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Omicron BA.2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BD723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Omicron B1.1.52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D30C0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Delta B.1.617.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81724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Gamma P.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0948A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Beta B.1.351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34560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Alpha B.1.1.7</w:t>
            </w:r>
          </w:p>
        </w:tc>
      </w:tr>
      <w:tr w:rsidR="00F370E8" w:rsidRPr="008076F0" w14:paraId="40A0E87E" w14:textId="77777777" w:rsidTr="00292963">
        <w:trPr>
          <w:trHeight w:val="341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90ED6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Control peptide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EFBE9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8.97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706A1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8.93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A30B7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9.0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FC7C0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8.9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2FB6B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8.5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80987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7.6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64EF5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9.6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3F5AC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9.2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89C97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9.72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03109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0.58</w:t>
            </w:r>
          </w:p>
        </w:tc>
      </w:tr>
      <w:tr w:rsidR="00F370E8" w:rsidRPr="008076F0" w14:paraId="2CF06AB6" w14:textId="77777777" w:rsidTr="00292963">
        <w:trPr>
          <w:trHeight w:val="334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04100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6xkp_B_M_919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E89A3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9.73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71F5F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9.81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F6F75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0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7B142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3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BFFBD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2.72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2C8C3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3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0C0D8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2.3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6F849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9.97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3EE74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0.39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3A844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2.23</w:t>
            </w:r>
          </w:p>
        </w:tc>
      </w:tr>
      <w:tr w:rsidR="00F370E8" w:rsidRPr="008076F0" w14:paraId="3AD2AD05" w14:textId="77777777" w:rsidTr="00292963">
        <w:trPr>
          <w:trHeight w:val="341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3A8B5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7kmg_C_A_47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FFECB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5.95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29AC4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4.19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C2302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6.6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BE094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6.6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76E31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6.63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F23A8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6.6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BC12B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6.3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27409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9.48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E4A9B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5.5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50477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0.34</w:t>
            </w:r>
          </w:p>
        </w:tc>
      </w:tr>
      <w:tr w:rsidR="00F370E8" w:rsidRPr="008076F0" w14:paraId="2CA0AB48" w14:textId="77777777" w:rsidTr="00292963">
        <w:trPr>
          <w:trHeight w:val="334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447E5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7kn5_B_D_619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AFD48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8.96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7921B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8.96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0F988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4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5ABF6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3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6E400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53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9AB29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9.1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C3371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5.8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24F8C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8.8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67823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5.26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FC499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15</w:t>
            </w:r>
          </w:p>
        </w:tc>
      </w:tr>
      <w:tr w:rsidR="00F370E8" w:rsidRPr="008076F0" w14:paraId="61DFA2A4" w14:textId="77777777" w:rsidTr="00292963">
        <w:trPr>
          <w:trHeight w:val="341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D7B92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7l0n_R_A_312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E7F34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0.19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6BBA6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8.6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DB380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4.1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00E48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2.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4C825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0.17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30EEE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9.7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4A606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9.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60F74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9.0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FB50E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9.13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5BC69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9.03</w:t>
            </w:r>
          </w:p>
        </w:tc>
      </w:tr>
      <w:tr w:rsidR="00F370E8" w:rsidRPr="008076F0" w14:paraId="487BBBBB" w14:textId="77777777" w:rsidTr="00292963">
        <w:trPr>
          <w:trHeight w:val="341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6F687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7m7w_S_C_752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074C8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12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0F08A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17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CC621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0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DCABC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1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B6E8C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11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0DF5C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1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9BF14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0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83D39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0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57F99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12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0E7A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12</w:t>
            </w:r>
          </w:p>
        </w:tc>
      </w:tr>
      <w:tr w:rsidR="00F370E8" w:rsidRPr="008076F0" w14:paraId="3D83FDA7" w14:textId="77777777" w:rsidTr="00292963">
        <w:trPr>
          <w:trHeight w:val="341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DDD2B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7ls9_C_E_3867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EAACB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0.71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F2008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9.25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0B903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0.7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A85EE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1.2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4DA45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2.9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A6E1C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0.8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300A9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0.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12723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3.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B5308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3.24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14797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lang w:val="en-IN"/>
              </w:rPr>
            </w:pPr>
            <w:r w:rsidRPr="008076F0">
              <w:rPr>
                <w:rFonts w:ascii="Times New Roman" w:hAnsi="Times New Roman"/>
                <w:lang w:val="en-IN"/>
              </w:rPr>
              <w:t>-13</w:t>
            </w:r>
          </w:p>
        </w:tc>
      </w:tr>
    </w:tbl>
    <w:p w14:paraId="0BA6D772" w14:textId="77777777" w:rsidR="00F370E8" w:rsidRPr="008076F0" w:rsidRDefault="00F370E8" w:rsidP="00F370E8">
      <w:pPr>
        <w:pStyle w:val="MDPI31text"/>
        <w:ind w:left="0" w:firstLine="0"/>
        <w:rPr>
          <w:rFonts w:ascii="Times New Roman" w:hAnsi="Times New Roman"/>
        </w:rPr>
      </w:pPr>
    </w:p>
    <w:p w14:paraId="1AA3F9D9" w14:textId="77777777" w:rsidR="00F370E8" w:rsidRPr="008076F0" w:rsidRDefault="00F370E8" w:rsidP="00F370E8">
      <w:pPr>
        <w:pStyle w:val="MDPI31text"/>
        <w:ind w:left="0" w:firstLine="0"/>
        <w:rPr>
          <w:rFonts w:ascii="Times New Roman" w:hAnsi="Times New Roman"/>
        </w:rPr>
      </w:pPr>
    </w:p>
    <w:p w14:paraId="1FB4AD9C" w14:textId="77777777" w:rsidR="00F370E8" w:rsidRPr="008076F0" w:rsidRDefault="00F370E8" w:rsidP="00F370E8">
      <w:pPr>
        <w:pStyle w:val="MDPI63Notes"/>
        <w:spacing w:before="0"/>
        <w:rPr>
          <w:rFonts w:ascii="Times New Roman" w:hAnsi="Times New Roman"/>
        </w:rPr>
      </w:pPr>
    </w:p>
    <w:p w14:paraId="717500DA" w14:textId="77777777" w:rsidR="00F370E8" w:rsidRPr="008076F0" w:rsidRDefault="00F370E8" w:rsidP="00F370E8">
      <w:pPr>
        <w:spacing w:line="240" w:lineRule="auto"/>
        <w:jc w:val="left"/>
        <w:rPr>
          <w:rFonts w:ascii="Times New Roman" w:hAnsi="Times New Roman"/>
          <w:noProof w:val="0"/>
          <w:snapToGrid w:val="0"/>
          <w:sz w:val="18"/>
          <w:lang w:eastAsia="en-US" w:bidi="en-US"/>
        </w:rPr>
      </w:pPr>
      <w:r w:rsidRPr="008076F0">
        <w:rPr>
          <w:rFonts w:ascii="Times New Roman" w:hAnsi="Times New Roman"/>
        </w:rPr>
        <w:br w:type="page"/>
      </w:r>
    </w:p>
    <w:p w14:paraId="30AE9A77" w14:textId="6393E707" w:rsidR="00F370E8" w:rsidRPr="008076F0" w:rsidRDefault="00F370E8" w:rsidP="00F370E8">
      <w:pPr>
        <w:pStyle w:val="MDPI511onefigurecaption"/>
        <w:jc w:val="left"/>
        <w:rPr>
          <w:rFonts w:ascii="Times New Roman" w:hAnsi="Times New Roman"/>
        </w:rPr>
      </w:pPr>
      <w:r w:rsidRPr="008076F0">
        <w:rPr>
          <w:rFonts w:ascii="Times New Roman" w:hAnsi="Times New Roman"/>
          <w:b/>
        </w:rPr>
        <w:lastRenderedPageBreak/>
        <w:t>Table</w:t>
      </w:r>
      <w:r w:rsidR="00BF52E1">
        <w:rPr>
          <w:rFonts w:ascii="Times New Roman" w:hAnsi="Times New Roman"/>
          <w:b/>
        </w:rPr>
        <w:t xml:space="preserve"> </w:t>
      </w:r>
      <w:r w:rsidRPr="008076F0">
        <w:rPr>
          <w:rFonts w:ascii="Times New Roman" w:hAnsi="Times New Roman"/>
          <w:b/>
        </w:rPr>
        <w:t>S6</w:t>
      </w:r>
      <w:r w:rsidRPr="008076F0">
        <w:rPr>
          <w:rFonts w:ascii="Times New Roman" w:hAnsi="Times New Roman"/>
        </w:rPr>
        <w:t xml:space="preserve">. PIZSA Z </w:t>
      </w:r>
      <w:r w:rsidR="00E62798">
        <w:rPr>
          <w:rFonts w:ascii="Times New Roman" w:hAnsi="Times New Roman"/>
        </w:rPr>
        <w:t>s</w:t>
      </w:r>
      <w:r w:rsidRPr="008076F0">
        <w:rPr>
          <w:rFonts w:ascii="Times New Roman" w:hAnsi="Times New Roman"/>
        </w:rPr>
        <w:t xml:space="preserve">cores </w:t>
      </w:r>
      <w:r w:rsidR="00E62798">
        <w:rPr>
          <w:rFonts w:ascii="Times New Roman" w:hAnsi="Times New Roman"/>
          <w:lang w:val="en-IN" w:eastAsia="en-GB"/>
        </w:rPr>
        <w:t>of</w:t>
      </w:r>
      <w:r w:rsidRPr="008076F0">
        <w:rPr>
          <w:rFonts w:ascii="Times New Roman" w:hAnsi="Times New Roman"/>
          <w:lang w:val="en-IN" w:eastAsia="en-GB"/>
        </w:rPr>
        <w:t xml:space="preserve"> candidate peptides</w:t>
      </w:r>
      <w:r w:rsidR="00E62798">
        <w:rPr>
          <w:rFonts w:ascii="Times New Roman" w:hAnsi="Times New Roman"/>
          <w:lang w:val="en-IN" w:eastAsia="en-GB"/>
        </w:rPr>
        <w:t>-</w:t>
      </w:r>
      <w:r w:rsidRPr="008076F0">
        <w:rPr>
          <w:rFonts w:ascii="Times New Roman" w:hAnsi="Times New Roman"/>
          <w:lang w:val="en-IN" w:eastAsia="en-GB"/>
        </w:rPr>
        <w:t>variant RBD</w:t>
      </w:r>
      <w:r w:rsidR="00E62798">
        <w:rPr>
          <w:rFonts w:ascii="Times New Roman" w:hAnsi="Times New Roman"/>
          <w:lang w:val="en-IN" w:eastAsia="en-GB"/>
        </w:rPr>
        <w:t xml:space="preserve"> complexes</w:t>
      </w:r>
      <w:r w:rsidRPr="008076F0">
        <w:rPr>
          <w:rFonts w:ascii="Times New Roman" w:hAnsi="Times New Roman"/>
          <w:lang w:val="en-IN" w:eastAsia="en-GB"/>
        </w:rPr>
        <w:t>.</w:t>
      </w:r>
    </w:p>
    <w:tbl>
      <w:tblPr>
        <w:tblpPr w:leftFromText="180" w:rightFromText="180" w:vertAnchor="text" w:horzAnchor="margin" w:tblpY="218"/>
        <w:tblW w:w="1058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5"/>
        <w:gridCol w:w="860"/>
        <w:gridCol w:w="992"/>
        <w:gridCol w:w="992"/>
        <w:gridCol w:w="930"/>
        <w:gridCol w:w="850"/>
        <w:gridCol w:w="834"/>
        <w:gridCol w:w="840"/>
        <w:gridCol w:w="992"/>
        <w:gridCol w:w="913"/>
        <w:gridCol w:w="806"/>
      </w:tblGrid>
      <w:tr w:rsidR="00F370E8" w:rsidRPr="008076F0" w14:paraId="7E6850CB" w14:textId="77777777" w:rsidTr="00292963">
        <w:trPr>
          <w:trHeight w:val="681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68970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76D28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Omicron BA.4/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77E0A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Omicron XBB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F275C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Omicron BQ.1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9D50F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Omicron BA.2.7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37454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Omicron BA.2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69AE2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Omicron B1.1.529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4BD81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Delta B.1.617.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AD481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Gamma P.1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B459F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Beta B.1.35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ED873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  <w:lang w:val="en-IN"/>
              </w:rPr>
            </w:pPr>
            <w:r w:rsidRPr="008076F0">
              <w:rPr>
                <w:rFonts w:ascii="Times New Roman" w:hAnsi="Times New Roman"/>
                <w:b/>
                <w:lang w:val="en-IN"/>
              </w:rPr>
              <w:t>Alpha B.1.1.7</w:t>
            </w:r>
          </w:p>
        </w:tc>
      </w:tr>
      <w:tr w:rsidR="00F370E8" w:rsidRPr="008076F0" w14:paraId="4086C3D0" w14:textId="77777777" w:rsidTr="00292963">
        <w:trPr>
          <w:trHeight w:val="341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F06E7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Control peptide</w:t>
            </w: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CA824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2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F5B138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9C9BB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3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0F9F2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59F1B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72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99C83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546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A22F8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24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05746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043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4FB88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246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682CA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62</w:t>
            </w:r>
          </w:p>
        </w:tc>
      </w:tr>
      <w:tr w:rsidR="00F370E8" w:rsidRPr="008076F0" w14:paraId="3507F9FF" w14:textId="77777777" w:rsidTr="00292963">
        <w:trPr>
          <w:trHeight w:val="334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12C9A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6xkp_B_M_919</w:t>
            </w: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CF8D6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7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713C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2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1AAEE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19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B55D8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D24DC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267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FD97B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5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B12C1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F4DFB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54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386C1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6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988A8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157</w:t>
            </w:r>
          </w:p>
        </w:tc>
      </w:tr>
      <w:tr w:rsidR="00F370E8" w:rsidRPr="008076F0" w14:paraId="202E4701" w14:textId="77777777" w:rsidTr="00292963">
        <w:trPr>
          <w:trHeight w:val="341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0E7D0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7kmg_C_A_47</w:t>
            </w: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DE999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B7AE0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7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9BC01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166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244C9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16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9B968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166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EA5FB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166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66721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3436F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379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2EAF8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22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108E4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363</w:t>
            </w:r>
          </w:p>
        </w:tc>
      </w:tr>
      <w:tr w:rsidR="00F370E8" w:rsidRPr="008076F0" w14:paraId="7BFD9F35" w14:textId="77777777" w:rsidTr="00292963">
        <w:trPr>
          <w:trHeight w:val="334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66C0B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7kn5_B_D_619</w:t>
            </w: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FBEDA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69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D9940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97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0FF73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02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8C587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0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2BAD3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17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A20AB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316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81536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2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6AC46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759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FE9A9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088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7D324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527</w:t>
            </w:r>
          </w:p>
        </w:tc>
      </w:tr>
      <w:tr w:rsidR="00F370E8" w:rsidRPr="008076F0" w14:paraId="5D30C1CE" w14:textId="77777777" w:rsidTr="00292963">
        <w:trPr>
          <w:trHeight w:val="341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D1ABE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7l0n_R_A_312</w:t>
            </w: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BD0CF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07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A85614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FADCA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5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F01D5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A308D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078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96352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078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831E32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5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2A410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51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0C78D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5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85844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3.751</w:t>
            </w:r>
          </w:p>
        </w:tc>
      </w:tr>
      <w:tr w:rsidR="00F370E8" w:rsidRPr="008076F0" w14:paraId="63628B1A" w14:textId="77777777" w:rsidTr="00292963">
        <w:trPr>
          <w:trHeight w:val="341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87DB2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7m7w_S_C_752</w:t>
            </w: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EEF615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8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633CB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8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1D6EC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86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2FC5E0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8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C6E65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86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7F416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886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FD66F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64A58C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54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2F90B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54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CFF12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6</w:t>
            </w:r>
          </w:p>
        </w:tc>
      </w:tr>
      <w:tr w:rsidR="00F370E8" w:rsidRPr="008076F0" w14:paraId="0E05077C" w14:textId="77777777" w:rsidTr="00292963">
        <w:trPr>
          <w:trHeight w:val="341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7F57E9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  <w:b/>
              </w:rPr>
            </w:pPr>
            <w:r w:rsidRPr="008076F0">
              <w:rPr>
                <w:rFonts w:ascii="Times New Roman" w:hAnsi="Times New Roman"/>
                <w:b/>
              </w:rPr>
              <w:t>7ls9_C_E_3867</w:t>
            </w: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5C5BF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49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40CFCB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4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70A073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47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C81F5E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5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68067A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542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CD7266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286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AAAB77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18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80CA2D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514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D8E0EF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519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3A20B1" w14:textId="77777777" w:rsidR="00F370E8" w:rsidRPr="008076F0" w:rsidRDefault="00F370E8" w:rsidP="00292963">
            <w:pPr>
              <w:pStyle w:val="MDPI42tablebody"/>
              <w:rPr>
                <w:rFonts w:ascii="Times New Roman" w:hAnsi="Times New Roman"/>
              </w:rPr>
            </w:pPr>
            <w:r w:rsidRPr="008076F0">
              <w:rPr>
                <w:rFonts w:ascii="Times New Roman" w:hAnsi="Times New Roman"/>
              </w:rPr>
              <w:t>2.506</w:t>
            </w:r>
          </w:p>
        </w:tc>
      </w:tr>
    </w:tbl>
    <w:p w14:paraId="6FC5853B" w14:textId="65FB8D0D" w:rsidR="004D7FCD" w:rsidRPr="008076F0" w:rsidRDefault="004D7FCD" w:rsidP="007B6302">
      <w:pPr>
        <w:pStyle w:val="MDPI511onefigurecaption"/>
        <w:jc w:val="left"/>
        <w:rPr>
          <w:rFonts w:ascii="Times New Roman" w:hAnsi="Times New Roman"/>
          <w:b/>
          <w:bCs/>
        </w:rPr>
      </w:pPr>
    </w:p>
    <w:sectPr w:rsidR="004D7FCD" w:rsidRPr="008076F0" w:rsidSect="00EA6703">
      <w:headerReference w:type="even" r:id="rId40"/>
      <w:headerReference w:type="default" r:id="rId41"/>
      <w:footerReference w:type="default" r:id="rId42"/>
      <w:headerReference w:type="first" r:id="rId43"/>
      <w:footerReference w:type="first" r:id="rId44"/>
      <w:type w:val="continuous"/>
      <w:pgSz w:w="11906" w:h="16838" w:code="9"/>
      <w:pgMar w:top="720" w:right="720" w:bottom="720" w:left="720" w:header="1020" w:footer="340" w:gutter="0"/>
      <w:lnNumType w:countBy="1" w:distance="255" w:restart="continuous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C934D" w14:textId="77777777" w:rsidR="008F6A6E" w:rsidRDefault="008F6A6E">
      <w:pPr>
        <w:spacing w:line="240" w:lineRule="auto"/>
      </w:pPr>
      <w:r>
        <w:separator/>
      </w:r>
    </w:p>
  </w:endnote>
  <w:endnote w:type="continuationSeparator" w:id="0">
    <w:p w14:paraId="45DFD874" w14:textId="77777777" w:rsidR="008F6A6E" w:rsidRDefault="008F6A6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72E6E" w14:textId="77777777" w:rsidR="007F653B" w:rsidRPr="00994E2E" w:rsidRDefault="007F653B" w:rsidP="007D0675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078EE" w14:textId="77777777" w:rsidR="007F653B" w:rsidRDefault="007F653B" w:rsidP="00B96AFE">
    <w:pPr>
      <w:pStyle w:val="MDPIfooterfirstpage"/>
      <w:pBdr>
        <w:top w:val="single" w:sz="4" w:space="0" w:color="000000"/>
      </w:pBdr>
      <w:adjustRightInd w:val="0"/>
      <w:snapToGrid w:val="0"/>
      <w:spacing w:before="480" w:line="100" w:lineRule="exact"/>
      <w:rPr>
        <w:i/>
        <w:iCs/>
        <w:lang w:val="fr-CH"/>
      </w:rPr>
    </w:pPr>
  </w:p>
  <w:p w14:paraId="62FBED65" w14:textId="5F9985A1" w:rsidR="007F653B" w:rsidRPr="008B308E" w:rsidRDefault="007F653B" w:rsidP="00B94E07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lang w:val="fr-C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2CAE4" w14:textId="77777777" w:rsidR="008F6A6E" w:rsidRDefault="008F6A6E">
      <w:pPr>
        <w:spacing w:line="240" w:lineRule="auto"/>
      </w:pPr>
      <w:r>
        <w:separator/>
      </w:r>
    </w:p>
  </w:footnote>
  <w:footnote w:type="continuationSeparator" w:id="0">
    <w:p w14:paraId="20DB6B0C" w14:textId="77777777" w:rsidR="008F6A6E" w:rsidRDefault="008F6A6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CF1D8" w14:textId="77777777" w:rsidR="007F653B" w:rsidRDefault="007F653B" w:rsidP="007D0675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61676" w14:textId="77777777" w:rsidR="007F653B" w:rsidRPr="004C36F8" w:rsidRDefault="007F653B" w:rsidP="00B96AFE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7F653B" w:rsidRPr="00B94E07" w14:paraId="21CB395A" w14:textId="77777777" w:rsidTr="00881961">
      <w:trPr>
        <w:trHeight w:val="686"/>
      </w:trPr>
      <w:tc>
        <w:tcPr>
          <w:tcW w:w="3679" w:type="dxa"/>
          <w:shd w:val="clear" w:color="auto" w:fill="auto"/>
          <w:vAlign w:val="center"/>
        </w:tcPr>
        <w:p w14:paraId="092FF915" w14:textId="680C5EC2" w:rsidR="007F653B" w:rsidRPr="00E83CCC" w:rsidRDefault="007B6302" w:rsidP="00B94E07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  <w:lang w:val="en-IN" w:eastAsia="en-IN"/>
            </w:rPr>
            <w:t xml:space="preserve">Supplementary </w:t>
          </w:r>
          <w:r w:rsidR="00EB57BF">
            <w:rPr>
              <w:rFonts w:eastAsia="DengXian"/>
              <w:b/>
              <w:bCs/>
              <w:lang w:val="en-IN" w:eastAsia="en-IN"/>
            </w:rPr>
            <w:t>Data</w:t>
          </w:r>
        </w:p>
      </w:tc>
      <w:tc>
        <w:tcPr>
          <w:tcW w:w="4535" w:type="dxa"/>
          <w:shd w:val="clear" w:color="auto" w:fill="auto"/>
          <w:vAlign w:val="center"/>
        </w:tcPr>
        <w:p w14:paraId="107350E2" w14:textId="77777777" w:rsidR="007F653B" w:rsidRPr="00E83CCC" w:rsidRDefault="007F653B" w:rsidP="00B94E07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32F2A5B1" w14:textId="77777777" w:rsidR="007F653B" w:rsidRPr="00E83CCC" w:rsidRDefault="007F653B" w:rsidP="00881961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</w:p>
      </w:tc>
    </w:tr>
  </w:tbl>
  <w:p w14:paraId="0C63FCD0" w14:textId="77777777" w:rsidR="007F653B" w:rsidRPr="008D336B" w:rsidRDefault="007F653B" w:rsidP="00B96AFE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468F5"/>
    <w:multiLevelType w:val="hybridMultilevel"/>
    <w:tmpl w:val="3FB688F2"/>
    <w:lvl w:ilvl="0" w:tplc="4858CE42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3A66122"/>
    <w:multiLevelType w:val="hybridMultilevel"/>
    <w:tmpl w:val="FD986F3E"/>
    <w:lvl w:ilvl="0" w:tplc="FDA65CD0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522172AF"/>
    <w:multiLevelType w:val="hybridMultilevel"/>
    <w:tmpl w:val="17BCEA46"/>
    <w:lvl w:ilvl="0" w:tplc="AB2649D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0" w15:restartNumberingAfterBreak="0">
    <w:nsid w:val="55A42C59"/>
    <w:multiLevelType w:val="hybridMultilevel"/>
    <w:tmpl w:val="DBE8F550"/>
    <w:lvl w:ilvl="0" w:tplc="E570802E">
      <w:start w:val="1"/>
      <w:numFmt w:val="upperLetter"/>
      <w:lvlText w:val="%1."/>
      <w:lvlJc w:val="left"/>
      <w:pPr>
        <w:ind w:left="720" w:hanging="360"/>
      </w:pPr>
      <w:rPr>
        <w:rFonts w:cs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777DBA"/>
    <w:multiLevelType w:val="hybridMultilevel"/>
    <w:tmpl w:val="687AA282"/>
    <w:lvl w:ilvl="0" w:tplc="19EE4730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2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7536145">
    <w:abstractNumId w:val="4"/>
  </w:num>
  <w:num w:numId="2" w16cid:durableId="1162432798">
    <w:abstractNumId w:val="6"/>
  </w:num>
  <w:num w:numId="3" w16cid:durableId="1072973099">
    <w:abstractNumId w:val="3"/>
  </w:num>
  <w:num w:numId="4" w16cid:durableId="8776233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27772403">
    <w:abstractNumId w:val="5"/>
  </w:num>
  <w:num w:numId="6" w16cid:durableId="1709448239">
    <w:abstractNumId w:val="9"/>
  </w:num>
  <w:num w:numId="7" w16cid:durableId="1133522739">
    <w:abstractNumId w:val="1"/>
  </w:num>
  <w:num w:numId="8" w16cid:durableId="1402483078">
    <w:abstractNumId w:val="9"/>
  </w:num>
  <w:num w:numId="9" w16cid:durableId="689912998">
    <w:abstractNumId w:val="1"/>
  </w:num>
  <w:num w:numId="10" w16cid:durableId="249824075">
    <w:abstractNumId w:val="9"/>
  </w:num>
  <w:num w:numId="11" w16cid:durableId="1261139751">
    <w:abstractNumId w:val="1"/>
  </w:num>
  <w:num w:numId="12" w16cid:durableId="613052339">
    <w:abstractNumId w:val="12"/>
  </w:num>
  <w:num w:numId="13" w16cid:durableId="916718160">
    <w:abstractNumId w:val="9"/>
  </w:num>
  <w:num w:numId="14" w16cid:durableId="1088118481">
    <w:abstractNumId w:val="1"/>
  </w:num>
  <w:num w:numId="15" w16cid:durableId="119153454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73571024">
    <w:abstractNumId w:val="1"/>
  </w:num>
  <w:num w:numId="17" w16cid:durableId="12447555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97131955">
    <w:abstractNumId w:val="0"/>
  </w:num>
  <w:num w:numId="19" w16cid:durableId="1332022695">
    <w:abstractNumId w:val="8"/>
  </w:num>
  <w:num w:numId="20" w16cid:durableId="376512773">
    <w:abstractNumId w:val="0"/>
  </w:num>
  <w:num w:numId="21" w16cid:durableId="1317027031">
    <w:abstractNumId w:val="9"/>
  </w:num>
  <w:num w:numId="22" w16cid:durableId="2119061621">
    <w:abstractNumId w:val="1"/>
  </w:num>
  <w:num w:numId="23" w16cid:durableId="201673932">
    <w:abstractNumId w:val="0"/>
  </w:num>
  <w:num w:numId="24" w16cid:durableId="1699350530">
    <w:abstractNumId w:val="2"/>
  </w:num>
  <w:num w:numId="25" w16cid:durableId="1693144166">
    <w:abstractNumId w:val="11"/>
  </w:num>
  <w:num w:numId="26" w16cid:durableId="1929190174">
    <w:abstractNumId w:val="7"/>
  </w:num>
  <w:num w:numId="27" w16cid:durableId="201421589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2sjA3MbQwMDU2MDRX0lEKTi0uzszPAykwrQUA722CYiwAAAA="/>
  </w:docVars>
  <w:rsids>
    <w:rsidRoot w:val="00B91715"/>
    <w:rsid w:val="000012F2"/>
    <w:rsid w:val="00003247"/>
    <w:rsid w:val="00004CAB"/>
    <w:rsid w:val="00005D6C"/>
    <w:rsid w:val="000215E8"/>
    <w:rsid w:val="00025E1B"/>
    <w:rsid w:val="000368A4"/>
    <w:rsid w:val="00036FB7"/>
    <w:rsid w:val="00045371"/>
    <w:rsid w:val="000461DC"/>
    <w:rsid w:val="00051B8A"/>
    <w:rsid w:val="000658EC"/>
    <w:rsid w:val="00066319"/>
    <w:rsid w:val="00077B60"/>
    <w:rsid w:val="00080C1D"/>
    <w:rsid w:val="00097E91"/>
    <w:rsid w:val="000B21AB"/>
    <w:rsid w:val="000B658D"/>
    <w:rsid w:val="000B7B78"/>
    <w:rsid w:val="000C73A7"/>
    <w:rsid w:val="000D169A"/>
    <w:rsid w:val="000E79A3"/>
    <w:rsid w:val="000F138E"/>
    <w:rsid w:val="000F4847"/>
    <w:rsid w:val="00103726"/>
    <w:rsid w:val="00103C88"/>
    <w:rsid w:val="001170DC"/>
    <w:rsid w:val="00131358"/>
    <w:rsid w:val="00131CEC"/>
    <w:rsid w:val="001356AA"/>
    <w:rsid w:val="001367E7"/>
    <w:rsid w:val="00141821"/>
    <w:rsid w:val="00142916"/>
    <w:rsid w:val="001533FE"/>
    <w:rsid w:val="0016553B"/>
    <w:rsid w:val="00177DD2"/>
    <w:rsid w:val="001B362F"/>
    <w:rsid w:val="001B4C93"/>
    <w:rsid w:val="001B5854"/>
    <w:rsid w:val="001B6875"/>
    <w:rsid w:val="001C470E"/>
    <w:rsid w:val="001C5FB1"/>
    <w:rsid w:val="001D69B4"/>
    <w:rsid w:val="001E2AEB"/>
    <w:rsid w:val="00202D34"/>
    <w:rsid w:val="002136A6"/>
    <w:rsid w:val="00214A16"/>
    <w:rsid w:val="00220B83"/>
    <w:rsid w:val="00226A72"/>
    <w:rsid w:val="00232EDB"/>
    <w:rsid w:val="00235727"/>
    <w:rsid w:val="00236957"/>
    <w:rsid w:val="00241240"/>
    <w:rsid w:val="0024140F"/>
    <w:rsid w:val="00241E44"/>
    <w:rsid w:val="00242192"/>
    <w:rsid w:val="00244422"/>
    <w:rsid w:val="002516E9"/>
    <w:rsid w:val="00260559"/>
    <w:rsid w:val="00263ABB"/>
    <w:rsid w:val="00277293"/>
    <w:rsid w:val="00287D71"/>
    <w:rsid w:val="0029239A"/>
    <w:rsid w:val="002A2B46"/>
    <w:rsid w:val="002D1B58"/>
    <w:rsid w:val="002D5061"/>
    <w:rsid w:val="002D6280"/>
    <w:rsid w:val="002E012B"/>
    <w:rsid w:val="002E2ABA"/>
    <w:rsid w:val="002F126F"/>
    <w:rsid w:val="00302133"/>
    <w:rsid w:val="00304674"/>
    <w:rsid w:val="00310344"/>
    <w:rsid w:val="00313AAB"/>
    <w:rsid w:val="00315288"/>
    <w:rsid w:val="00326141"/>
    <w:rsid w:val="00327F37"/>
    <w:rsid w:val="0033188F"/>
    <w:rsid w:val="00337860"/>
    <w:rsid w:val="00342799"/>
    <w:rsid w:val="00361B93"/>
    <w:rsid w:val="00364200"/>
    <w:rsid w:val="003645F9"/>
    <w:rsid w:val="00397263"/>
    <w:rsid w:val="003A456B"/>
    <w:rsid w:val="003C1F71"/>
    <w:rsid w:val="003F52B8"/>
    <w:rsid w:val="003F7F15"/>
    <w:rsid w:val="0040191E"/>
    <w:rsid w:val="00401D30"/>
    <w:rsid w:val="00407EE8"/>
    <w:rsid w:val="004142BD"/>
    <w:rsid w:val="00420FE7"/>
    <w:rsid w:val="00423E2C"/>
    <w:rsid w:val="0042622F"/>
    <w:rsid w:val="00451910"/>
    <w:rsid w:val="00464526"/>
    <w:rsid w:val="00467560"/>
    <w:rsid w:val="004A5983"/>
    <w:rsid w:val="004B5C98"/>
    <w:rsid w:val="004B61E2"/>
    <w:rsid w:val="004C32BF"/>
    <w:rsid w:val="004D349E"/>
    <w:rsid w:val="004D4362"/>
    <w:rsid w:val="004D4D9F"/>
    <w:rsid w:val="004D5213"/>
    <w:rsid w:val="004D7FCD"/>
    <w:rsid w:val="004E2807"/>
    <w:rsid w:val="004E7DF2"/>
    <w:rsid w:val="004F257D"/>
    <w:rsid w:val="004F264C"/>
    <w:rsid w:val="004F362F"/>
    <w:rsid w:val="00520649"/>
    <w:rsid w:val="005316EB"/>
    <w:rsid w:val="0053461A"/>
    <w:rsid w:val="00544265"/>
    <w:rsid w:val="00550473"/>
    <w:rsid w:val="00584C50"/>
    <w:rsid w:val="005A540B"/>
    <w:rsid w:val="005B22A9"/>
    <w:rsid w:val="005B4127"/>
    <w:rsid w:val="005C1668"/>
    <w:rsid w:val="005C27D8"/>
    <w:rsid w:val="005F3FA6"/>
    <w:rsid w:val="005F766B"/>
    <w:rsid w:val="00605BAA"/>
    <w:rsid w:val="0061526F"/>
    <w:rsid w:val="006159FC"/>
    <w:rsid w:val="00617065"/>
    <w:rsid w:val="00624B59"/>
    <w:rsid w:val="00635422"/>
    <w:rsid w:val="00680A4C"/>
    <w:rsid w:val="00685407"/>
    <w:rsid w:val="006859B8"/>
    <w:rsid w:val="00692393"/>
    <w:rsid w:val="006B0B50"/>
    <w:rsid w:val="006B13E4"/>
    <w:rsid w:val="006B6FEA"/>
    <w:rsid w:val="006B79E4"/>
    <w:rsid w:val="006C2378"/>
    <w:rsid w:val="006C39B3"/>
    <w:rsid w:val="006C5289"/>
    <w:rsid w:val="006C567D"/>
    <w:rsid w:val="006D1BD0"/>
    <w:rsid w:val="006F5EFA"/>
    <w:rsid w:val="006F6D13"/>
    <w:rsid w:val="00711D31"/>
    <w:rsid w:val="0071438D"/>
    <w:rsid w:val="0071491B"/>
    <w:rsid w:val="00732878"/>
    <w:rsid w:val="007409C2"/>
    <w:rsid w:val="00744AED"/>
    <w:rsid w:val="007476A3"/>
    <w:rsid w:val="007504DF"/>
    <w:rsid w:val="00753BFD"/>
    <w:rsid w:val="00755021"/>
    <w:rsid w:val="00757921"/>
    <w:rsid w:val="00772A71"/>
    <w:rsid w:val="007745C2"/>
    <w:rsid w:val="0078191D"/>
    <w:rsid w:val="00792292"/>
    <w:rsid w:val="007A4E11"/>
    <w:rsid w:val="007B61BB"/>
    <w:rsid w:val="007B6302"/>
    <w:rsid w:val="007B7219"/>
    <w:rsid w:val="007B7294"/>
    <w:rsid w:val="007B7342"/>
    <w:rsid w:val="007C0A63"/>
    <w:rsid w:val="007C0E84"/>
    <w:rsid w:val="007D0675"/>
    <w:rsid w:val="007E082D"/>
    <w:rsid w:val="007F653B"/>
    <w:rsid w:val="008076F0"/>
    <w:rsid w:val="008151BF"/>
    <w:rsid w:val="00817180"/>
    <w:rsid w:val="00831D9C"/>
    <w:rsid w:val="00837DBE"/>
    <w:rsid w:val="00852555"/>
    <w:rsid w:val="00881961"/>
    <w:rsid w:val="00881A6D"/>
    <w:rsid w:val="00882040"/>
    <w:rsid w:val="00883C53"/>
    <w:rsid w:val="00886BDD"/>
    <w:rsid w:val="008966F2"/>
    <w:rsid w:val="008C00A3"/>
    <w:rsid w:val="008C4F1D"/>
    <w:rsid w:val="008C6480"/>
    <w:rsid w:val="008D336B"/>
    <w:rsid w:val="008E34FF"/>
    <w:rsid w:val="008F6A6E"/>
    <w:rsid w:val="00900601"/>
    <w:rsid w:val="00920985"/>
    <w:rsid w:val="009323F1"/>
    <w:rsid w:val="009625C9"/>
    <w:rsid w:val="00984929"/>
    <w:rsid w:val="009860C7"/>
    <w:rsid w:val="00986B25"/>
    <w:rsid w:val="0098759F"/>
    <w:rsid w:val="009926FC"/>
    <w:rsid w:val="0099657D"/>
    <w:rsid w:val="009A73DD"/>
    <w:rsid w:val="009C2BBE"/>
    <w:rsid w:val="009D12D8"/>
    <w:rsid w:val="009D175B"/>
    <w:rsid w:val="009D5CA9"/>
    <w:rsid w:val="009E084B"/>
    <w:rsid w:val="009E10F3"/>
    <w:rsid w:val="009F70E6"/>
    <w:rsid w:val="00A10E28"/>
    <w:rsid w:val="00A273D6"/>
    <w:rsid w:val="00A3125E"/>
    <w:rsid w:val="00A376D5"/>
    <w:rsid w:val="00A445EC"/>
    <w:rsid w:val="00A54112"/>
    <w:rsid w:val="00A57CD3"/>
    <w:rsid w:val="00A60721"/>
    <w:rsid w:val="00A67CD5"/>
    <w:rsid w:val="00A71348"/>
    <w:rsid w:val="00A743D4"/>
    <w:rsid w:val="00A93F5D"/>
    <w:rsid w:val="00A97D88"/>
    <w:rsid w:val="00AA38BE"/>
    <w:rsid w:val="00AB7067"/>
    <w:rsid w:val="00AC53F4"/>
    <w:rsid w:val="00AE5FDC"/>
    <w:rsid w:val="00AF2EA0"/>
    <w:rsid w:val="00AF4DAD"/>
    <w:rsid w:val="00B055A3"/>
    <w:rsid w:val="00B056EB"/>
    <w:rsid w:val="00B30D97"/>
    <w:rsid w:val="00B325D7"/>
    <w:rsid w:val="00B34A82"/>
    <w:rsid w:val="00B53D3C"/>
    <w:rsid w:val="00B610E1"/>
    <w:rsid w:val="00B62415"/>
    <w:rsid w:val="00B72491"/>
    <w:rsid w:val="00B74C83"/>
    <w:rsid w:val="00B76FBF"/>
    <w:rsid w:val="00B91715"/>
    <w:rsid w:val="00B94E07"/>
    <w:rsid w:val="00B96AFE"/>
    <w:rsid w:val="00BA7E5C"/>
    <w:rsid w:val="00BB1F0B"/>
    <w:rsid w:val="00BC18BD"/>
    <w:rsid w:val="00BD2410"/>
    <w:rsid w:val="00BE07EC"/>
    <w:rsid w:val="00BE0F94"/>
    <w:rsid w:val="00BE6385"/>
    <w:rsid w:val="00BE6B2C"/>
    <w:rsid w:val="00BF52E1"/>
    <w:rsid w:val="00BF56CA"/>
    <w:rsid w:val="00C0018E"/>
    <w:rsid w:val="00C077DE"/>
    <w:rsid w:val="00C30185"/>
    <w:rsid w:val="00C53DE6"/>
    <w:rsid w:val="00C65361"/>
    <w:rsid w:val="00C86473"/>
    <w:rsid w:val="00C95C8A"/>
    <w:rsid w:val="00CF2C8E"/>
    <w:rsid w:val="00CF6D83"/>
    <w:rsid w:val="00D05A90"/>
    <w:rsid w:val="00D13D26"/>
    <w:rsid w:val="00D21971"/>
    <w:rsid w:val="00D23271"/>
    <w:rsid w:val="00D25A36"/>
    <w:rsid w:val="00D30D71"/>
    <w:rsid w:val="00D474EC"/>
    <w:rsid w:val="00D567AD"/>
    <w:rsid w:val="00D6434F"/>
    <w:rsid w:val="00D835B9"/>
    <w:rsid w:val="00D83D06"/>
    <w:rsid w:val="00DA4505"/>
    <w:rsid w:val="00DB6C4E"/>
    <w:rsid w:val="00DD2CA5"/>
    <w:rsid w:val="00DD3D51"/>
    <w:rsid w:val="00DE4B9D"/>
    <w:rsid w:val="00DE6A93"/>
    <w:rsid w:val="00DF5057"/>
    <w:rsid w:val="00E01DD0"/>
    <w:rsid w:val="00E3308C"/>
    <w:rsid w:val="00E50912"/>
    <w:rsid w:val="00E55545"/>
    <w:rsid w:val="00E62798"/>
    <w:rsid w:val="00E769BC"/>
    <w:rsid w:val="00E80E1F"/>
    <w:rsid w:val="00E817B4"/>
    <w:rsid w:val="00E83CCC"/>
    <w:rsid w:val="00E9271D"/>
    <w:rsid w:val="00E9557F"/>
    <w:rsid w:val="00EA6703"/>
    <w:rsid w:val="00EB57BF"/>
    <w:rsid w:val="00EC1E94"/>
    <w:rsid w:val="00EC72AE"/>
    <w:rsid w:val="00ED41AC"/>
    <w:rsid w:val="00ED4238"/>
    <w:rsid w:val="00ED5DB0"/>
    <w:rsid w:val="00EF03D6"/>
    <w:rsid w:val="00F04AB5"/>
    <w:rsid w:val="00F2121E"/>
    <w:rsid w:val="00F324B6"/>
    <w:rsid w:val="00F33616"/>
    <w:rsid w:val="00F33B7A"/>
    <w:rsid w:val="00F3642E"/>
    <w:rsid w:val="00F370E8"/>
    <w:rsid w:val="00F54B92"/>
    <w:rsid w:val="00F644C5"/>
    <w:rsid w:val="00F70975"/>
    <w:rsid w:val="00F7507D"/>
    <w:rsid w:val="00F849D3"/>
    <w:rsid w:val="00F866C5"/>
    <w:rsid w:val="00FA2D3F"/>
    <w:rsid w:val="00FA5FBD"/>
    <w:rsid w:val="00FC31A5"/>
    <w:rsid w:val="00FD035A"/>
    <w:rsid w:val="00FF1279"/>
    <w:rsid w:val="00FF1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5E9F72"/>
  <w15:docId w15:val="{700B26C5-F4E8-DB4D-8423-A3FA2671F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3F1"/>
    <w:pPr>
      <w:spacing w:line="260" w:lineRule="atLeast"/>
      <w:jc w:val="both"/>
    </w:pPr>
    <w:rPr>
      <w:rFonts w:ascii="Palatino Linotype" w:hAnsi="Palatino Linotype"/>
      <w:noProof/>
      <w:color w:val="00000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067"/>
    <w:pPr>
      <w:spacing w:before="320" w:line="360" w:lineRule="auto"/>
      <w:jc w:val="left"/>
      <w:outlineLvl w:val="2"/>
    </w:pPr>
    <w:rPr>
      <w:rFonts w:asciiTheme="majorHAnsi" w:eastAsiaTheme="majorEastAsia" w:hAnsiTheme="majorHAnsi" w:cstheme="majorBidi"/>
      <w:b/>
      <w:bCs/>
      <w:i/>
      <w:iCs/>
      <w:noProof w:val="0"/>
      <w:color w:val="auto"/>
      <w:sz w:val="26"/>
      <w:szCs w:val="26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9323F1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9323F1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9323F1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9323F1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9323F1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9323F1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9323F1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9323F1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605BAA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9323F1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323F1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9323F1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9323F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9323F1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9323F1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9323F1"/>
    <w:pPr>
      <w:ind w:firstLine="0"/>
    </w:pPr>
  </w:style>
  <w:style w:type="paragraph" w:customStyle="1" w:styleId="MDPI31text">
    <w:name w:val="MDPI_3.1_text"/>
    <w:qFormat/>
    <w:rsid w:val="00D835B9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9323F1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4textspacebefore">
    <w:name w:val="MDPI_3.4_text_space_before"/>
    <w:qFormat/>
    <w:rsid w:val="009323F1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9323F1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9323F1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881961"/>
    <w:pPr>
      <w:numPr>
        <w:numId w:val="25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881961"/>
    <w:pPr>
      <w:numPr>
        <w:numId w:val="2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9323F1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9323F1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9323F1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036FB7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9323F1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9323F1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9323F1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81theorem">
    <w:name w:val="MDPI_8.1_theorem"/>
    <w:qFormat/>
    <w:rsid w:val="009323F1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9323F1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firstpage">
    <w:name w:val="MDPI_footer_firstpage"/>
    <w:qFormat/>
    <w:rsid w:val="009323F1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9323F1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9323F1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9323F1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F3642E"/>
    <w:pPr>
      <w:numPr>
        <w:numId w:val="26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9323F1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9323F1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342799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9323F1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9323F1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A10E28"/>
    <w:rPr>
      <w:color w:val="605E5C"/>
      <w:shd w:val="clear" w:color="auto" w:fill="E1DFDD"/>
    </w:rPr>
  </w:style>
  <w:style w:type="table" w:customStyle="1" w:styleId="PlainTable41">
    <w:name w:val="Plain Table 41"/>
    <w:basedOn w:val="TableNormal"/>
    <w:uiPriority w:val="44"/>
    <w:rsid w:val="00103C8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1Citation">
    <w:name w:val="MDPI_6.1_Citation"/>
    <w:qFormat/>
    <w:rsid w:val="009323F1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9323F1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9323F1"/>
    <w:pPr>
      <w:adjustRightInd w:val="0"/>
      <w:snapToGrid w:val="0"/>
      <w:spacing w:before="240" w:line="228" w:lineRule="auto"/>
      <w:jc w:val="both"/>
    </w:pPr>
    <w:rPr>
      <w:rFonts w:ascii="Palatino Linotype" w:hAnsi="Palatino Linotype"/>
      <w:snapToGrid w:val="0"/>
      <w:color w:val="000000"/>
      <w:sz w:val="18"/>
      <w:lang w:eastAsia="en-US" w:bidi="en-US"/>
    </w:rPr>
  </w:style>
  <w:style w:type="paragraph" w:customStyle="1" w:styleId="MDPI15academiceditor">
    <w:name w:val="MDPI_1.5_academic_editor"/>
    <w:qFormat/>
    <w:rsid w:val="00AE5FDC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9323F1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9323F1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9323F1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2D6280"/>
    <w:pPr>
      <w:adjustRightInd w:val="0"/>
      <w:snapToGrid w:val="0"/>
      <w:spacing w:before="60" w:line="240" w:lineRule="atLeast"/>
      <w:ind w:right="113"/>
      <w:jc w:val="both"/>
    </w:pPr>
    <w:rPr>
      <w:rFonts w:ascii="Palatino Linotype" w:eastAsia="Times New Roman" w:hAnsi="Palatino Linotype"/>
      <w:noProof/>
      <w:snapToGrid w:val="0"/>
      <w:color w:val="000000"/>
      <w:sz w:val="14"/>
      <w:lang w:val="en-GB" w:eastAsia="en-GB"/>
    </w:rPr>
  </w:style>
  <w:style w:type="paragraph" w:customStyle="1" w:styleId="MDPI73CopyrightImage">
    <w:name w:val="MDPI_7.3_CopyrightImage"/>
    <w:rsid w:val="009323F1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9323F1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9323F1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9323F1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9323F1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9323F1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9323F1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9323F1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9323F1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9323F1"/>
  </w:style>
  <w:style w:type="paragraph" w:styleId="Bibliography">
    <w:name w:val="Bibliography"/>
    <w:basedOn w:val="Normal"/>
    <w:next w:val="Normal"/>
    <w:uiPriority w:val="37"/>
    <w:semiHidden/>
    <w:unhideWhenUsed/>
    <w:rsid w:val="009323F1"/>
  </w:style>
  <w:style w:type="paragraph" w:styleId="BodyText">
    <w:name w:val="Body Text"/>
    <w:link w:val="BodyTextChar"/>
    <w:rsid w:val="009323F1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9323F1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9323F1"/>
    <w:rPr>
      <w:sz w:val="21"/>
      <w:szCs w:val="21"/>
    </w:rPr>
  </w:style>
  <w:style w:type="paragraph" w:styleId="CommentText">
    <w:name w:val="annotation text"/>
    <w:basedOn w:val="Normal"/>
    <w:link w:val="CommentTextChar"/>
    <w:rsid w:val="009323F1"/>
  </w:style>
  <w:style w:type="character" w:customStyle="1" w:styleId="CommentTextChar">
    <w:name w:val="Comment Text Char"/>
    <w:link w:val="CommentText"/>
    <w:rsid w:val="009323F1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9323F1"/>
    <w:rPr>
      <w:b/>
      <w:bCs/>
    </w:rPr>
  </w:style>
  <w:style w:type="character" w:customStyle="1" w:styleId="CommentSubjectChar">
    <w:name w:val="Comment Subject Char"/>
    <w:link w:val="CommentSubject"/>
    <w:rsid w:val="009323F1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9323F1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9323F1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9323F1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9323F1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9323F1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9323F1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9323F1"/>
    <w:rPr>
      <w:szCs w:val="24"/>
    </w:rPr>
  </w:style>
  <w:style w:type="paragraph" w:customStyle="1" w:styleId="MsoFootnoteText0">
    <w:name w:val="MsoFootnoteText"/>
    <w:basedOn w:val="NormalWeb"/>
    <w:qFormat/>
    <w:rsid w:val="009323F1"/>
    <w:rPr>
      <w:rFonts w:ascii="Times New Roman" w:hAnsi="Times New Roman"/>
    </w:rPr>
  </w:style>
  <w:style w:type="character" w:styleId="PageNumber">
    <w:name w:val="page number"/>
    <w:rsid w:val="009323F1"/>
  </w:style>
  <w:style w:type="character" w:styleId="PlaceholderText">
    <w:name w:val="Placeholder Text"/>
    <w:uiPriority w:val="99"/>
    <w:semiHidden/>
    <w:rsid w:val="009323F1"/>
    <w:rPr>
      <w:color w:val="808080"/>
    </w:rPr>
  </w:style>
  <w:style w:type="paragraph" w:customStyle="1" w:styleId="MDPI71FootNotes">
    <w:name w:val="MDPI_7.1_FootNotes"/>
    <w:qFormat/>
    <w:rsid w:val="00ED4238"/>
    <w:pPr>
      <w:numPr>
        <w:numId w:val="24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AB7067"/>
    <w:rPr>
      <w:rFonts w:asciiTheme="majorHAnsi" w:eastAsiaTheme="majorEastAsia" w:hAnsiTheme="majorHAnsi" w:cstheme="majorBidi"/>
      <w:b/>
      <w:bCs/>
      <w:i/>
      <w:iCs/>
      <w:sz w:val="26"/>
      <w:szCs w:val="26"/>
      <w:lang w:val="en-IN" w:eastAsia="en-US"/>
    </w:rPr>
  </w:style>
  <w:style w:type="paragraph" w:styleId="NoSpacing">
    <w:name w:val="No Spacing"/>
    <w:basedOn w:val="Normal"/>
    <w:uiPriority w:val="1"/>
    <w:qFormat/>
    <w:rsid w:val="00AB7067"/>
    <w:pPr>
      <w:spacing w:line="240" w:lineRule="auto"/>
      <w:jc w:val="left"/>
    </w:pPr>
    <w:rPr>
      <w:rFonts w:asciiTheme="minorHAnsi" w:eastAsiaTheme="minorEastAsia" w:hAnsiTheme="minorHAnsi" w:cstheme="minorBidi"/>
      <w:noProof w:val="0"/>
      <w:color w:val="auto"/>
      <w:sz w:val="22"/>
      <w:szCs w:val="22"/>
      <w:lang w:val="en-IN" w:eastAsia="en-US"/>
    </w:rPr>
  </w:style>
  <w:style w:type="character" w:customStyle="1" w:styleId="line-clamp-1">
    <w:name w:val="line-clamp-1"/>
    <w:basedOn w:val="DefaultParagraphFont"/>
    <w:rsid w:val="00F370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7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02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076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1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4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76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93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04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01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37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03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83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74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51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7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17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0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4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95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71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8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62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40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26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89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34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9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1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6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0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1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7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33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89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6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8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68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87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20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56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36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51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9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7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7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6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4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36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8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7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3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39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8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62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5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35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29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7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69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96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0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74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85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2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36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5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6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402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0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1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8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70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7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9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303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5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6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7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98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3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0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01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6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06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36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76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8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75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67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16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3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2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62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32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8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35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9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92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0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0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9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16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03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75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67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22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31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8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71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87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03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3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29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51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9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4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0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24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34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8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6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92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7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24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21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4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59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10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38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8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7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1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3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1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3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31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6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471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79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74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38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80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6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5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44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9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78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48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0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4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78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2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8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58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59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4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11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2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0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7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62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26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58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3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8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7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84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10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8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8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5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7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99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2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72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43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9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1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2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0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68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88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33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5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82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80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62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25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83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2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2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6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57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68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3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62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0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1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7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3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2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5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71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0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25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90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33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40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56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6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83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29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85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71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6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7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5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12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39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65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7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43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63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8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94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90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11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53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55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4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12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0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01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04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0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5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7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22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32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85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05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72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01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2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5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49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47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17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51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34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3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9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59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46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5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44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8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0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5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63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8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0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60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07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70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64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3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12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35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8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9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98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8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63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5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80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52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2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0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53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372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27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2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31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63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26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5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27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54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25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99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8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70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68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7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344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43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0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94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0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3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6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8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53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64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7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95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2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17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0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42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10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1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1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9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1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06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3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33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1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18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8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75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15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91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35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7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6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89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8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0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67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09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59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7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43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91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0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82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08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1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36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2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12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5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43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30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41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64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8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40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9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80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3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65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6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9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7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7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83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42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3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77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3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3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27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0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61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99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7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90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8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32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4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03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14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7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79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62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90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8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709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1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22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58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3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77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1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9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68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31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2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19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34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0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9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31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0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49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3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2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2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1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1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086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17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54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79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13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33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0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3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92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83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26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2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28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5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36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5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88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18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9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20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1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10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52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76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9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2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70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0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79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08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1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0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50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91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16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7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2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02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19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33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52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2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53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92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29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26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502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5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5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472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22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1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13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26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80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88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61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9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3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9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3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1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61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912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3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9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7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9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55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8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9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09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9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4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32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89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44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66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7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03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0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27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03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3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00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61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2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48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09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68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08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719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1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63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3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2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3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83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1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9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7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2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48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01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62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4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9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3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78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44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50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78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6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69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84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99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8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1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87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7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6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37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3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8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91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9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2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4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40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73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32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0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303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96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1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1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5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5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82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1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37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2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49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6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3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1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86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607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3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78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2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94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9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8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2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76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5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67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11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6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00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71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0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84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7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9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90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46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8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1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2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4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84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05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1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3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53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7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08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2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38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59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976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2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02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18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63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4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9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647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4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8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4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48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7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1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7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72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39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662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2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13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1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7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5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68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5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51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6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5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24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22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4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38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85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6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2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59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8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51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6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25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6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6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8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6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2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51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18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9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2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16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3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1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2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header" Target="header1.xm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header" Target="header3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Summer%202021%20Projects\COVID%20Project%20Renewed\Module%2032%20Supplementary%20Data\molecules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:\Summer 2021 Projects\COVID Project Renewed\Module 32 Supplementary Data\molecules-template.dot</Template>
  <TotalTime>6</TotalTime>
  <Pages>27</Pages>
  <Words>4778</Words>
  <Characters>27241</Characters>
  <Application>Microsoft Office Word</Application>
  <DocSecurity>0</DocSecurity>
  <Lines>227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3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creator>HP</dc:creator>
  <cp:lastModifiedBy>avadhoot.jadhav</cp:lastModifiedBy>
  <cp:revision>28</cp:revision>
  <dcterms:created xsi:type="dcterms:W3CDTF">2024-12-10T05:47:00Z</dcterms:created>
  <dcterms:modified xsi:type="dcterms:W3CDTF">2024-12-10T06:13:00Z</dcterms:modified>
</cp:coreProperties>
</file>